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3DDF85B" w14:textId="61B5937B" w:rsidR="009B7BC2" w:rsidRPr="003B761E" w:rsidRDefault="00FE6659" w:rsidP="009B7BC2">
      <w:pPr>
        <w:pStyle w:val="Title"/>
        <w:spacing w:before="198"/>
        <w:jc w:val="center"/>
        <w:rPr>
          <w:color w:val="FF0000"/>
        </w:rPr>
      </w:pPr>
      <w:r w:rsidRPr="00FE6659">
        <w:rPr>
          <w:color w:val="FF0000"/>
        </w:rPr>
        <w:t>"Ανώτερη, συνδυασμένη εταιρική στρατηγική για μακροπρόθεσμη επιτυχία: αξιοποίηση ανταγωνιστικών πλεονεκτημάτων μέσω κάθετης και οριζόντιας ολοκλήρωσης, διαφοροποίησης, έρευνας και ανάπτυξης, τεχνολογίας αυτόνομης οδήγησης και αποκέντρωσης</w:t>
      </w:r>
      <w:r w:rsidR="00062C0C" w:rsidRPr="00062C0C">
        <w:rPr>
          <w:color w:val="FF0000"/>
        </w:rPr>
        <w:t xml:space="preserve"> (</w:t>
      </w:r>
      <w:r w:rsidR="00062C0C">
        <w:rPr>
          <w:color w:val="FF0000"/>
          <w:lang w:val="en-US"/>
        </w:rPr>
        <w:t>DOA</w:t>
      </w:r>
      <w:r w:rsidR="00062C0C" w:rsidRPr="007F13F6">
        <w:rPr>
          <w:color w:val="FF0000"/>
        </w:rPr>
        <w:t>)</w:t>
      </w:r>
      <w:r w:rsidRPr="00FE6659">
        <w:rPr>
          <w:color w:val="FF0000"/>
        </w:rPr>
        <w:t>"</w:t>
      </w:r>
      <w:r w:rsidR="009B7BC2" w:rsidRPr="003B761E">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4453759"/>
      <w:r>
        <w:rPr>
          <w:lang w:val="en-US"/>
        </w:rPr>
        <w:lastRenderedPageBreak/>
        <w:t>ABSTRACT</w:t>
      </w:r>
      <w:bookmarkEnd w:id="0"/>
    </w:p>
    <w:p w14:paraId="3EB48D86" w14:textId="77777777" w:rsidR="00D62B47" w:rsidRPr="00D62B47" w:rsidRDefault="00D62B47" w:rsidP="006D206C">
      <w:pPr>
        <w:rPr>
          <w:rFonts w:cs="Arial"/>
          <w:color w:val="000000" w:themeColor="text1"/>
          <w:szCs w:val="24"/>
          <w:lang w:val="en-US"/>
        </w:rPr>
      </w:pPr>
      <w:r w:rsidRPr="00D62B47">
        <w:rPr>
          <w:rFonts w:cs="Arial"/>
          <w:color w:val="000000" w:themeColor="text1"/>
          <w:szCs w:val="24"/>
          <w:lang w:val="en-US"/>
        </w:rPr>
        <w:t>The paper presents a proposed superior, blended corporate strategy for Tesla Motors Inc. for the next decade. The strategy aims to leverage and expand upon the company's competitive advantages through strategic investments in vertical and horizontal integration, diversification, research and development, autonomous driving technology, decentralization, and considering the impact of Web 3.0 and Industry 5.0 technologies. Additionally, the importance of an expert ecosystem for the company is also highlighted. The proposed strategy aims to help the company to maintain and grow its competitive advantage by continuing to innovate and bring new and improved products and services to market, providing a comprehensive clean energy solution and transportation services to its customers.</w:t>
      </w:r>
    </w:p>
    <w:p w14:paraId="158654A0" w14:textId="7196BBEE"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8D0747">
        <w:rPr>
          <w:rFonts w:cs="Arial"/>
          <w:color w:val="000000" w:themeColor="text1"/>
          <w:szCs w:val="24"/>
          <w:lang w:val="en-US"/>
        </w:rPr>
        <w:t>web 3.0</w:t>
      </w:r>
      <w:r w:rsidR="001E39D1">
        <w:rPr>
          <w:rFonts w:cs="Arial"/>
          <w:color w:val="000000" w:themeColor="text1"/>
          <w:szCs w:val="24"/>
          <w:lang w:val="en-US"/>
        </w:rPr>
        <w:t>;</w:t>
      </w:r>
      <w:r w:rsidR="000E3098">
        <w:rPr>
          <w:rFonts w:cs="Arial"/>
          <w:color w:val="000000" w:themeColor="text1"/>
          <w:szCs w:val="24"/>
          <w:lang w:val="en-US"/>
        </w:rPr>
        <w:t xml:space="preserve"> </w:t>
      </w:r>
      <w:r w:rsidR="008D0747">
        <w:rPr>
          <w:rFonts w:cs="Arial"/>
          <w:color w:val="000000" w:themeColor="text1"/>
          <w:szCs w:val="24"/>
          <w:lang w:val="en-US"/>
        </w:rPr>
        <w:t>industry 5.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A32EA3">
        <w:rPr>
          <w:rFonts w:cs="Arial"/>
          <w:color w:val="000000" w:themeColor="text1"/>
          <w:szCs w:val="24"/>
          <w:lang w:val="en-US"/>
        </w:rPr>
        <w:t>decentralization</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4453760"/>
      <w:r>
        <w:t>ΠΕΡΙΛΗΨΗ</w:t>
      </w:r>
      <w:bookmarkEnd w:id="1"/>
    </w:p>
    <w:p w14:paraId="04ADFEC8" w14:textId="56A457E9" w:rsidR="00D62B47" w:rsidRDefault="00D62B47" w:rsidP="00F96532">
      <w:r w:rsidRPr="00D62B47">
        <w:t xml:space="preserve">Η </w:t>
      </w:r>
      <w:r w:rsidR="00EF6FC3">
        <w:t>αναφορά</w:t>
      </w:r>
      <w:r w:rsidRPr="00D62B47">
        <w:t xml:space="preserve"> παρουσιάζει μια προτεινόμενη ανώτερη, συνδυασμένη εταιρική στρατηγική για την </w:t>
      </w:r>
      <w:proofErr w:type="spellStart"/>
      <w:r w:rsidRPr="00D62B47">
        <w:t>Tesla</w:t>
      </w:r>
      <w:proofErr w:type="spellEnd"/>
      <w:r w:rsidRPr="00D62B47">
        <w:t xml:space="preserve"> </w:t>
      </w:r>
      <w:proofErr w:type="spellStart"/>
      <w:r w:rsidRPr="00D62B47">
        <w:t>Motors</w:t>
      </w:r>
      <w:proofErr w:type="spellEnd"/>
      <w:r w:rsidRPr="00D62B47">
        <w:t xml:space="preserve"> Inc. για την επόμενη δεκαετία. Η στρατηγική στοχεύει να αξιοποιήσει και να επεκτείνει τα ανταγωνιστικά πλεονεκτήματα της εταιρείας μέσω στρατηγικών επενδύσεων σε κάθετη και οριζόντια ολοκλήρωση, διαφοροποίηση, έρευνα και ανάπτυξη, τεχνολογία αυτόνομης οδήγησης, αποκέντρωση και λαμβάνοντας υπόψη τον αντίκτυπο των τεχνολογιών Web 3.0 και Industry 5.0. Επιπρόσθετα, τονίζεται η σημασία ενός έμπειρου οικοσυστήματος για την εταιρεία. Η προτεινόμενη στρατηγική στοχεύει να βοηθήσει την εταιρεία να διατηρήσει και να αναπτύξει το ανταγωνιστικό της πλεονέκτημα συνεχίζοντας να καινοτομεί και να φέρνει νέα και βελτιωμένα προϊόντα και υπηρεσίες στην αγορά, παρέχοντας μια ολοκληρωμένη λύση καθαρής ενέργειας και υπηρεσίες μεταφοράς στους πελάτες της.</w:t>
      </w:r>
    </w:p>
    <w:p w14:paraId="1D51888B" w14:textId="4C661E87"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 xml:space="preserve">στρατηγική; </w:t>
      </w:r>
      <w:r w:rsidR="008D0747">
        <w:rPr>
          <w:rFonts w:cs="Arial"/>
          <w:color w:val="000000" w:themeColor="text1"/>
          <w:szCs w:val="24"/>
          <w:lang w:val="en-US"/>
        </w:rPr>
        <w:t>web</w:t>
      </w:r>
      <w:r w:rsidR="008D0747" w:rsidRPr="008D0747">
        <w:rPr>
          <w:rFonts w:cs="Arial"/>
          <w:color w:val="000000" w:themeColor="text1"/>
          <w:szCs w:val="24"/>
        </w:rPr>
        <w:t xml:space="preserve"> 3.0; βιομηχανία 5.0;</w:t>
      </w:r>
      <w:r w:rsidR="000E3098" w:rsidRPr="00917882">
        <w:rPr>
          <w:rFonts w:cs="Arial"/>
          <w:color w:val="000000" w:themeColor="text1"/>
          <w:szCs w:val="24"/>
        </w:rPr>
        <w:t xml:space="preserve">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w:t>
      </w:r>
      <w:r w:rsidR="00B03C10" w:rsidRPr="00114696">
        <w:t>αποκέντρωση</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4D5EC4" w:rsidRDefault="003E6A47" w:rsidP="004D1B30">
          <w:pPr>
            <w:pStyle w:val="TOCHeading"/>
            <w:numPr>
              <w:ilvl w:val="0"/>
              <w:numId w:val="0"/>
            </w:numPr>
            <w:rPr>
              <w:rFonts w:cs="Arial"/>
              <w:szCs w:val="24"/>
              <w:lang w:val="el-GR"/>
            </w:rPr>
          </w:pPr>
          <w:r w:rsidRPr="004D5EC4">
            <w:rPr>
              <w:rFonts w:cs="Arial"/>
              <w:szCs w:val="24"/>
            </w:rPr>
            <w:t>Table</w:t>
          </w:r>
          <w:r w:rsidRPr="004D5EC4">
            <w:rPr>
              <w:rFonts w:cs="Arial"/>
              <w:szCs w:val="24"/>
              <w:lang w:val="el-GR"/>
            </w:rPr>
            <w:t xml:space="preserve"> </w:t>
          </w:r>
          <w:r w:rsidRPr="004D5EC4">
            <w:rPr>
              <w:rFonts w:cs="Arial"/>
              <w:szCs w:val="24"/>
            </w:rPr>
            <w:t>of</w:t>
          </w:r>
          <w:r w:rsidRPr="004D5EC4">
            <w:rPr>
              <w:rFonts w:cs="Arial"/>
              <w:szCs w:val="24"/>
              <w:lang w:val="el-GR"/>
            </w:rPr>
            <w:t xml:space="preserve"> </w:t>
          </w:r>
          <w:r w:rsidRPr="004D5EC4">
            <w:rPr>
              <w:rFonts w:cs="Arial"/>
              <w:szCs w:val="24"/>
            </w:rPr>
            <w:t>Contents</w:t>
          </w:r>
        </w:p>
        <w:p w14:paraId="117481E3" w14:textId="3C85BE07" w:rsidR="004D5EC4" w:rsidRPr="004D5EC4" w:rsidRDefault="00066B25">
          <w:pPr>
            <w:pStyle w:val="TOC1"/>
            <w:tabs>
              <w:tab w:val="right" w:leader="dot" w:pos="9016"/>
            </w:tabs>
            <w:rPr>
              <w:rFonts w:ascii="Arial" w:hAnsi="Arial" w:cs="Arial"/>
              <w:noProof/>
              <w:sz w:val="24"/>
              <w:szCs w:val="24"/>
            </w:rPr>
          </w:pPr>
          <w:r w:rsidRPr="004D5EC4">
            <w:rPr>
              <w:rFonts w:ascii="Arial" w:hAnsi="Arial" w:cs="Arial"/>
              <w:sz w:val="24"/>
              <w:szCs w:val="24"/>
            </w:rPr>
            <w:fldChar w:fldCharType="begin"/>
          </w:r>
          <w:r w:rsidRPr="004D5EC4">
            <w:rPr>
              <w:rFonts w:ascii="Arial" w:hAnsi="Arial" w:cs="Arial"/>
              <w:sz w:val="24"/>
              <w:szCs w:val="24"/>
            </w:rPr>
            <w:instrText xml:space="preserve"> TOC \o "1-3" \h \z \u </w:instrText>
          </w:r>
          <w:r w:rsidRPr="004D5EC4">
            <w:rPr>
              <w:rFonts w:ascii="Arial" w:hAnsi="Arial" w:cs="Arial"/>
              <w:sz w:val="24"/>
              <w:szCs w:val="24"/>
            </w:rPr>
            <w:fldChar w:fldCharType="separate"/>
          </w:r>
          <w:hyperlink w:anchor="_Toc124453759" w:history="1">
            <w:r w:rsidR="004D5EC4" w:rsidRPr="004D5EC4">
              <w:rPr>
                <w:rStyle w:val="Hyperlink"/>
                <w:rFonts w:ascii="Arial" w:hAnsi="Arial" w:cs="Arial"/>
                <w:noProof/>
                <w:sz w:val="24"/>
                <w:szCs w:val="24"/>
              </w:rPr>
              <w:t>ABSTRACT</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59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2</w:t>
            </w:r>
            <w:r w:rsidR="004D5EC4" w:rsidRPr="004D5EC4">
              <w:rPr>
                <w:rFonts w:ascii="Arial" w:hAnsi="Arial" w:cs="Arial"/>
                <w:noProof/>
                <w:webHidden/>
                <w:sz w:val="24"/>
                <w:szCs w:val="24"/>
              </w:rPr>
              <w:fldChar w:fldCharType="end"/>
            </w:r>
          </w:hyperlink>
        </w:p>
        <w:p w14:paraId="3DA79624" w14:textId="479254D9" w:rsidR="004D5EC4" w:rsidRPr="004D5EC4" w:rsidRDefault="00000000">
          <w:pPr>
            <w:pStyle w:val="TOC1"/>
            <w:tabs>
              <w:tab w:val="right" w:leader="dot" w:pos="9016"/>
            </w:tabs>
            <w:rPr>
              <w:rFonts w:ascii="Arial" w:hAnsi="Arial" w:cs="Arial"/>
              <w:noProof/>
              <w:sz w:val="24"/>
              <w:szCs w:val="24"/>
            </w:rPr>
          </w:pPr>
          <w:hyperlink w:anchor="_Toc124453760" w:history="1">
            <w:r w:rsidR="004D5EC4" w:rsidRPr="004D5EC4">
              <w:rPr>
                <w:rStyle w:val="Hyperlink"/>
                <w:rFonts w:ascii="Arial" w:hAnsi="Arial" w:cs="Arial"/>
                <w:noProof/>
                <w:sz w:val="24"/>
                <w:szCs w:val="24"/>
              </w:rPr>
              <w:t>ΠΕΡΙΛΗΨΗ</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60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2</w:t>
            </w:r>
            <w:r w:rsidR="004D5EC4" w:rsidRPr="004D5EC4">
              <w:rPr>
                <w:rFonts w:ascii="Arial" w:hAnsi="Arial" w:cs="Arial"/>
                <w:noProof/>
                <w:webHidden/>
                <w:sz w:val="24"/>
                <w:szCs w:val="24"/>
              </w:rPr>
              <w:fldChar w:fldCharType="end"/>
            </w:r>
          </w:hyperlink>
        </w:p>
        <w:p w14:paraId="6137B127" w14:textId="446B7DC2" w:rsidR="004D5EC4" w:rsidRPr="004D5EC4" w:rsidRDefault="00000000">
          <w:pPr>
            <w:pStyle w:val="TOC1"/>
            <w:tabs>
              <w:tab w:val="left" w:pos="440"/>
              <w:tab w:val="right" w:leader="dot" w:pos="9016"/>
            </w:tabs>
            <w:rPr>
              <w:rFonts w:ascii="Arial" w:hAnsi="Arial" w:cs="Arial"/>
              <w:noProof/>
              <w:sz w:val="24"/>
              <w:szCs w:val="24"/>
            </w:rPr>
          </w:pPr>
          <w:hyperlink w:anchor="_Toc124453761" w:history="1">
            <w:r w:rsidR="004D5EC4" w:rsidRPr="004D5EC4">
              <w:rPr>
                <w:rStyle w:val="Hyperlink"/>
                <w:rFonts w:ascii="Arial" w:hAnsi="Arial" w:cs="Arial"/>
                <w:noProof/>
                <w:sz w:val="24"/>
                <w:szCs w:val="24"/>
              </w:rPr>
              <w:t>1.</w:t>
            </w:r>
            <w:r w:rsidR="004D5EC4" w:rsidRPr="004D5EC4">
              <w:rPr>
                <w:rFonts w:ascii="Arial" w:hAnsi="Arial" w:cs="Arial"/>
                <w:noProof/>
                <w:sz w:val="24"/>
                <w:szCs w:val="24"/>
              </w:rPr>
              <w:tab/>
            </w:r>
            <w:r w:rsidR="004D5EC4" w:rsidRPr="004D5EC4">
              <w:rPr>
                <w:rStyle w:val="Hyperlink"/>
                <w:rFonts w:ascii="Arial" w:hAnsi="Arial" w:cs="Arial"/>
                <w:noProof/>
                <w:sz w:val="24"/>
                <w:szCs w:val="24"/>
              </w:rPr>
              <w:t>Εισαγωγή</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61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1</w:t>
            </w:r>
            <w:r w:rsidR="004D5EC4" w:rsidRPr="004D5EC4">
              <w:rPr>
                <w:rFonts w:ascii="Arial" w:hAnsi="Arial" w:cs="Arial"/>
                <w:noProof/>
                <w:webHidden/>
                <w:sz w:val="24"/>
                <w:szCs w:val="24"/>
              </w:rPr>
              <w:fldChar w:fldCharType="end"/>
            </w:r>
          </w:hyperlink>
        </w:p>
        <w:p w14:paraId="30940959" w14:textId="1E85E807" w:rsidR="004D5EC4" w:rsidRPr="004D5EC4" w:rsidRDefault="00000000">
          <w:pPr>
            <w:pStyle w:val="TOC1"/>
            <w:tabs>
              <w:tab w:val="left" w:pos="440"/>
              <w:tab w:val="right" w:leader="dot" w:pos="9016"/>
            </w:tabs>
            <w:rPr>
              <w:rFonts w:ascii="Arial" w:hAnsi="Arial" w:cs="Arial"/>
              <w:noProof/>
              <w:sz w:val="24"/>
              <w:szCs w:val="24"/>
            </w:rPr>
          </w:pPr>
          <w:hyperlink w:anchor="_Toc124453762" w:history="1">
            <w:r w:rsidR="004D5EC4" w:rsidRPr="004D5EC4">
              <w:rPr>
                <w:rStyle w:val="Hyperlink"/>
                <w:rFonts w:ascii="Arial" w:hAnsi="Arial" w:cs="Arial"/>
                <w:noProof/>
                <w:sz w:val="24"/>
                <w:szCs w:val="24"/>
              </w:rPr>
              <w:t>2.</w:t>
            </w:r>
            <w:r w:rsidR="004D5EC4" w:rsidRPr="004D5EC4">
              <w:rPr>
                <w:rFonts w:ascii="Arial" w:hAnsi="Arial" w:cs="Arial"/>
                <w:noProof/>
                <w:sz w:val="24"/>
                <w:szCs w:val="24"/>
              </w:rPr>
              <w:tab/>
            </w:r>
            <w:r w:rsidR="004D5EC4" w:rsidRPr="004D5EC4">
              <w:rPr>
                <w:rStyle w:val="Hyperlink"/>
                <w:rFonts w:ascii="Arial" w:hAnsi="Arial" w:cs="Arial"/>
                <w:noProof/>
                <w:sz w:val="24"/>
                <w:szCs w:val="24"/>
              </w:rPr>
              <w:t>Εταιρική στρατηγική</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62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1</w:t>
            </w:r>
            <w:r w:rsidR="004D5EC4" w:rsidRPr="004D5EC4">
              <w:rPr>
                <w:rFonts w:ascii="Arial" w:hAnsi="Arial" w:cs="Arial"/>
                <w:noProof/>
                <w:webHidden/>
                <w:sz w:val="24"/>
                <w:szCs w:val="24"/>
              </w:rPr>
              <w:fldChar w:fldCharType="end"/>
            </w:r>
          </w:hyperlink>
        </w:p>
        <w:p w14:paraId="3A376F8D" w14:textId="432F4C05" w:rsidR="004D5EC4" w:rsidRPr="004D5EC4" w:rsidRDefault="00000000">
          <w:pPr>
            <w:pStyle w:val="TOC2"/>
            <w:tabs>
              <w:tab w:val="left" w:pos="880"/>
              <w:tab w:val="right" w:leader="dot" w:pos="9016"/>
            </w:tabs>
            <w:rPr>
              <w:rFonts w:ascii="Arial" w:hAnsi="Arial" w:cs="Arial"/>
              <w:noProof/>
              <w:sz w:val="24"/>
              <w:szCs w:val="24"/>
            </w:rPr>
          </w:pPr>
          <w:hyperlink w:anchor="_Toc124453763" w:history="1">
            <w:r w:rsidR="004D5EC4" w:rsidRPr="004D5EC4">
              <w:rPr>
                <w:rStyle w:val="Hyperlink"/>
                <w:rFonts w:ascii="Arial" w:hAnsi="Arial" w:cs="Arial"/>
                <w:noProof/>
                <w:sz w:val="24"/>
                <w:szCs w:val="24"/>
              </w:rPr>
              <w:t>2.1.</w:t>
            </w:r>
            <w:r w:rsidR="004D5EC4" w:rsidRPr="004D5EC4">
              <w:rPr>
                <w:rFonts w:ascii="Arial" w:hAnsi="Arial" w:cs="Arial"/>
                <w:noProof/>
                <w:sz w:val="24"/>
                <w:szCs w:val="24"/>
              </w:rPr>
              <w:tab/>
            </w:r>
            <w:r w:rsidR="004D5EC4" w:rsidRPr="004D5EC4">
              <w:rPr>
                <w:rStyle w:val="Hyperlink"/>
                <w:rFonts w:ascii="Arial" w:hAnsi="Arial" w:cs="Arial"/>
                <w:noProof/>
                <w:sz w:val="24"/>
                <w:szCs w:val="24"/>
              </w:rPr>
              <w:t>Αξιολόγηση ανταγωνιστικών πλεονεκτημάτων:</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63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2</w:t>
            </w:r>
            <w:r w:rsidR="004D5EC4" w:rsidRPr="004D5EC4">
              <w:rPr>
                <w:rFonts w:ascii="Arial" w:hAnsi="Arial" w:cs="Arial"/>
                <w:noProof/>
                <w:webHidden/>
                <w:sz w:val="24"/>
                <w:szCs w:val="24"/>
              </w:rPr>
              <w:fldChar w:fldCharType="end"/>
            </w:r>
          </w:hyperlink>
        </w:p>
        <w:p w14:paraId="7BBF545A" w14:textId="30A443C0" w:rsidR="004D5EC4" w:rsidRPr="004D5EC4" w:rsidRDefault="00000000">
          <w:pPr>
            <w:pStyle w:val="TOC2"/>
            <w:tabs>
              <w:tab w:val="left" w:pos="880"/>
              <w:tab w:val="right" w:leader="dot" w:pos="9016"/>
            </w:tabs>
            <w:rPr>
              <w:rFonts w:ascii="Arial" w:hAnsi="Arial" w:cs="Arial"/>
              <w:noProof/>
              <w:sz w:val="24"/>
              <w:szCs w:val="24"/>
            </w:rPr>
          </w:pPr>
          <w:hyperlink w:anchor="_Toc124453764" w:history="1">
            <w:r w:rsidR="004D5EC4" w:rsidRPr="004D5EC4">
              <w:rPr>
                <w:rStyle w:val="Hyperlink"/>
                <w:rFonts w:ascii="Arial" w:hAnsi="Arial" w:cs="Arial"/>
                <w:noProof/>
                <w:sz w:val="24"/>
                <w:szCs w:val="24"/>
              </w:rPr>
              <w:t>2.2.</w:t>
            </w:r>
            <w:r w:rsidR="004D5EC4" w:rsidRPr="004D5EC4">
              <w:rPr>
                <w:rFonts w:ascii="Arial" w:hAnsi="Arial" w:cs="Arial"/>
                <w:noProof/>
                <w:sz w:val="24"/>
                <w:szCs w:val="24"/>
              </w:rPr>
              <w:tab/>
            </w:r>
            <w:r w:rsidR="004D5EC4" w:rsidRPr="004D5EC4">
              <w:rPr>
                <w:rStyle w:val="Hyperlink"/>
                <w:rFonts w:ascii="Arial" w:hAnsi="Arial" w:cs="Arial"/>
                <w:noProof/>
                <w:sz w:val="24"/>
                <w:szCs w:val="24"/>
              </w:rPr>
              <w:t>Επένδυση σε R&amp;D και τεχνολογία αυτόνομης οδήγησης:</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64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2</w:t>
            </w:r>
            <w:r w:rsidR="004D5EC4" w:rsidRPr="004D5EC4">
              <w:rPr>
                <w:rFonts w:ascii="Arial" w:hAnsi="Arial" w:cs="Arial"/>
                <w:noProof/>
                <w:webHidden/>
                <w:sz w:val="24"/>
                <w:szCs w:val="24"/>
              </w:rPr>
              <w:fldChar w:fldCharType="end"/>
            </w:r>
          </w:hyperlink>
        </w:p>
        <w:p w14:paraId="7614029E" w14:textId="60284D38" w:rsidR="004D5EC4" w:rsidRPr="004D5EC4" w:rsidRDefault="00000000">
          <w:pPr>
            <w:pStyle w:val="TOC2"/>
            <w:tabs>
              <w:tab w:val="left" w:pos="880"/>
              <w:tab w:val="right" w:leader="dot" w:pos="9016"/>
            </w:tabs>
            <w:rPr>
              <w:rFonts w:ascii="Arial" w:hAnsi="Arial" w:cs="Arial"/>
              <w:noProof/>
              <w:sz w:val="24"/>
              <w:szCs w:val="24"/>
            </w:rPr>
          </w:pPr>
          <w:hyperlink w:anchor="_Toc124453765" w:history="1">
            <w:r w:rsidR="004D5EC4" w:rsidRPr="004D5EC4">
              <w:rPr>
                <w:rStyle w:val="Hyperlink"/>
                <w:rFonts w:ascii="Arial" w:hAnsi="Arial" w:cs="Arial"/>
                <w:noProof/>
                <w:sz w:val="24"/>
                <w:szCs w:val="24"/>
              </w:rPr>
              <w:t>2.3.</w:t>
            </w:r>
            <w:r w:rsidR="004D5EC4" w:rsidRPr="004D5EC4">
              <w:rPr>
                <w:rFonts w:ascii="Arial" w:hAnsi="Arial" w:cs="Arial"/>
                <w:noProof/>
                <w:sz w:val="24"/>
                <w:szCs w:val="24"/>
              </w:rPr>
              <w:tab/>
            </w:r>
            <w:r w:rsidR="004D5EC4" w:rsidRPr="004D5EC4">
              <w:rPr>
                <w:rStyle w:val="Hyperlink"/>
                <w:rFonts w:ascii="Arial" w:hAnsi="Arial" w:cs="Arial"/>
                <w:noProof/>
                <w:sz w:val="24"/>
                <w:szCs w:val="24"/>
              </w:rPr>
              <w:t>Επέκταση παραγωγής και πωλήσεων:</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65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3</w:t>
            </w:r>
            <w:r w:rsidR="004D5EC4" w:rsidRPr="004D5EC4">
              <w:rPr>
                <w:rFonts w:ascii="Arial" w:hAnsi="Arial" w:cs="Arial"/>
                <w:noProof/>
                <w:webHidden/>
                <w:sz w:val="24"/>
                <w:szCs w:val="24"/>
              </w:rPr>
              <w:fldChar w:fldCharType="end"/>
            </w:r>
          </w:hyperlink>
        </w:p>
        <w:p w14:paraId="78B56666" w14:textId="1F561AB9" w:rsidR="004D5EC4" w:rsidRPr="004D5EC4" w:rsidRDefault="00000000">
          <w:pPr>
            <w:pStyle w:val="TOC2"/>
            <w:tabs>
              <w:tab w:val="left" w:pos="880"/>
              <w:tab w:val="right" w:leader="dot" w:pos="9016"/>
            </w:tabs>
            <w:rPr>
              <w:rFonts w:ascii="Arial" w:hAnsi="Arial" w:cs="Arial"/>
              <w:noProof/>
              <w:sz w:val="24"/>
              <w:szCs w:val="24"/>
            </w:rPr>
          </w:pPr>
          <w:hyperlink w:anchor="_Toc124453766" w:history="1">
            <w:r w:rsidR="004D5EC4" w:rsidRPr="004D5EC4">
              <w:rPr>
                <w:rStyle w:val="Hyperlink"/>
                <w:rFonts w:ascii="Arial" w:hAnsi="Arial" w:cs="Arial"/>
                <w:noProof/>
                <w:sz w:val="24"/>
                <w:szCs w:val="24"/>
              </w:rPr>
              <w:t>2.4.</w:t>
            </w:r>
            <w:r w:rsidR="004D5EC4" w:rsidRPr="004D5EC4">
              <w:rPr>
                <w:rFonts w:ascii="Arial" w:hAnsi="Arial" w:cs="Arial"/>
                <w:noProof/>
                <w:sz w:val="24"/>
                <w:szCs w:val="24"/>
              </w:rPr>
              <w:tab/>
            </w:r>
            <w:r w:rsidR="004D5EC4" w:rsidRPr="004D5EC4">
              <w:rPr>
                <w:rStyle w:val="Hyperlink"/>
                <w:rFonts w:ascii="Arial" w:hAnsi="Arial" w:cs="Arial"/>
                <w:noProof/>
                <w:sz w:val="24"/>
                <w:szCs w:val="24"/>
              </w:rPr>
              <w:t>Συνεργασίες και εξαγορές:</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66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3</w:t>
            </w:r>
            <w:r w:rsidR="004D5EC4" w:rsidRPr="004D5EC4">
              <w:rPr>
                <w:rFonts w:ascii="Arial" w:hAnsi="Arial" w:cs="Arial"/>
                <w:noProof/>
                <w:webHidden/>
                <w:sz w:val="24"/>
                <w:szCs w:val="24"/>
              </w:rPr>
              <w:fldChar w:fldCharType="end"/>
            </w:r>
          </w:hyperlink>
        </w:p>
        <w:p w14:paraId="622652C2" w14:textId="7E7354EB" w:rsidR="004D5EC4" w:rsidRPr="004D5EC4" w:rsidRDefault="00000000">
          <w:pPr>
            <w:pStyle w:val="TOC2"/>
            <w:tabs>
              <w:tab w:val="left" w:pos="880"/>
              <w:tab w:val="right" w:leader="dot" w:pos="9016"/>
            </w:tabs>
            <w:rPr>
              <w:rFonts w:ascii="Arial" w:hAnsi="Arial" w:cs="Arial"/>
              <w:noProof/>
              <w:sz w:val="24"/>
              <w:szCs w:val="24"/>
            </w:rPr>
          </w:pPr>
          <w:hyperlink w:anchor="_Toc124453767" w:history="1">
            <w:r w:rsidR="004D5EC4" w:rsidRPr="004D5EC4">
              <w:rPr>
                <w:rStyle w:val="Hyperlink"/>
                <w:rFonts w:ascii="Arial" w:hAnsi="Arial" w:cs="Arial"/>
                <w:noProof/>
                <w:sz w:val="24"/>
                <w:szCs w:val="24"/>
              </w:rPr>
              <w:t>2.5.</w:t>
            </w:r>
            <w:r w:rsidR="004D5EC4" w:rsidRPr="004D5EC4">
              <w:rPr>
                <w:rFonts w:ascii="Arial" w:hAnsi="Arial" w:cs="Arial"/>
                <w:noProof/>
                <w:sz w:val="24"/>
                <w:szCs w:val="24"/>
              </w:rPr>
              <w:tab/>
            </w:r>
            <w:r w:rsidR="004D5EC4" w:rsidRPr="004D5EC4">
              <w:rPr>
                <w:rStyle w:val="Hyperlink"/>
                <w:rFonts w:ascii="Arial" w:hAnsi="Arial" w:cs="Arial"/>
                <w:noProof/>
                <w:sz w:val="24"/>
                <w:szCs w:val="24"/>
              </w:rPr>
              <w:t>Επένδυση στην Κάθετη και Οριζόντια Ολοκλήρωση και Διαφοροποίηση:</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67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3</w:t>
            </w:r>
            <w:r w:rsidR="004D5EC4" w:rsidRPr="004D5EC4">
              <w:rPr>
                <w:rFonts w:ascii="Arial" w:hAnsi="Arial" w:cs="Arial"/>
                <w:noProof/>
                <w:webHidden/>
                <w:sz w:val="24"/>
                <w:szCs w:val="24"/>
              </w:rPr>
              <w:fldChar w:fldCharType="end"/>
            </w:r>
          </w:hyperlink>
        </w:p>
        <w:p w14:paraId="7341D87B" w14:textId="7B3A0950" w:rsidR="004D5EC4" w:rsidRPr="004D5EC4" w:rsidRDefault="00000000">
          <w:pPr>
            <w:pStyle w:val="TOC2"/>
            <w:tabs>
              <w:tab w:val="left" w:pos="880"/>
              <w:tab w:val="right" w:leader="dot" w:pos="9016"/>
            </w:tabs>
            <w:rPr>
              <w:rFonts w:ascii="Arial" w:hAnsi="Arial" w:cs="Arial"/>
              <w:noProof/>
              <w:sz w:val="24"/>
              <w:szCs w:val="24"/>
            </w:rPr>
          </w:pPr>
          <w:hyperlink w:anchor="_Toc124453768" w:history="1">
            <w:r w:rsidR="004D5EC4" w:rsidRPr="004D5EC4">
              <w:rPr>
                <w:rStyle w:val="Hyperlink"/>
                <w:rFonts w:ascii="Arial" w:hAnsi="Arial" w:cs="Arial"/>
                <w:noProof/>
                <w:sz w:val="24"/>
                <w:szCs w:val="24"/>
              </w:rPr>
              <w:t>2.6.</w:t>
            </w:r>
            <w:r w:rsidR="004D5EC4" w:rsidRPr="004D5EC4">
              <w:rPr>
                <w:rFonts w:ascii="Arial" w:hAnsi="Arial" w:cs="Arial"/>
                <w:noProof/>
                <w:sz w:val="24"/>
                <w:szCs w:val="24"/>
              </w:rPr>
              <w:tab/>
            </w:r>
            <w:r w:rsidR="004D5EC4" w:rsidRPr="004D5EC4">
              <w:rPr>
                <w:rStyle w:val="Hyperlink"/>
                <w:rFonts w:ascii="Arial" w:hAnsi="Arial" w:cs="Arial"/>
                <w:noProof/>
                <w:sz w:val="24"/>
                <w:szCs w:val="24"/>
              </w:rPr>
              <w:t>Expert Ecosystem &amp; Decentralization (DOA):</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68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4</w:t>
            </w:r>
            <w:r w:rsidR="004D5EC4" w:rsidRPr="004D5EC4">
              <w:rPr>
                <w:rFonts w:ascii="Arial" w:hAnsi="Arial" w:cs="Arial"/>
                <w:noProof/>
                <w:webHidden/>
                <w:sz w:val="24"/>
                <w:szCs w:val="24"/>
              </w:rPr>
              <w:fldChar w:fldCharType="end"/>
            </w:r>
          </w:hyperlink>
        </w:p>
        <w:p w14:paraId="4BE307BC" w14:textId="7D815532" w:rsidR="004D5EC4" w:rsidRPr="004D5EC4" w:rsidRDefault="00000000" w:rsidP="0006040C">
          <w:pPr>
            <w:pStyle w:val="TOC1"/>
            <w:tabs>
              <w:tab w:val="left" w:pos="440"/>
              <w:tab w:val="right" w:leader="dot" w:pos="9016"/>
            </w:tabs>
            <w:rPr>
              <w:rFonts w:ascii="Arial" w:hAnsi="Arial" w:cs="Arial"/>
              <w:noProof/>
              <w:sz w:val="24"/>
              <w:szCs w:val="24"/>
            </w:rPr>
          </w:pPr>
          <w:hyperlink w:anchor="_Toc124453769" w:history="1">
            <w:r w:rsidR="004D5EC4" w:rsidRPr="004D5EC4">
              <w:rPr>
                <w:rStyle w:val="Hyperlink"/>
                <w:rFonts w:ascii="Arial" w:hAnsi="Arial" w:cs="Arial"/>
                <w:noProof/>
                <w:sz w:val="24"/>
                <w:szCs w:val="24"/>
              </w:rPr>
              <w:t>3.</w:t>
            </w:r>
            <w:r w:rsidR="004D5EC4" w:rsidRPr="004D5EC4">
              <w:rPr>
                <w:rFonts w:ascii="Arial" w:hAnsi="Arial" w:cs="Arial"/>
                <w:noProof/>
                <w:sz w:val="24"/>
                <w:szCs w:val="24"/>
              </w:rPr>
              <w:tab/>
            </w:r>
            <w:r w:rsidR="004D5EC4" w:rsidRPr="004D5EC4">
              <w:rPr>
                <w:rStyle w:val="Hyperlink"/>
                <w:rFonts w:ascii="Arial" w:hAnsi="Arial" w:cs="Arial"/>
                <w:noProof/>
                <w:sz w:val="24"/>
                <w:szCs w:val="24"/>
              </w:rPr>
              <w:t>Αξιολόγηση της επιχείρησης TESLA μέσο RACE και 3 Options</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69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4</w:t>
            </w:r>
            <w:r w:rsidR="004D5EC4" w:rsidRPr="004D5EC4">
              <w:rPr>
                <w:rFonts w:ascii="Arial" w:hAnsi="Arial" w:cs="Arial"/>
                <w:noProof/>
                <w:webHidden/>
                <w:sz w:val="24"/>
                <w:szCs w:val="24"/>
              </w:rPr>
              <w:fldChar w:fldCharType="end"/>
            </w:r>
          </w:hyperlink>
        </w:p>
        <w:p w14:paraId="5FAC9B53" w14:textId="20188F0D" w:rsidR="004D5EC4" w:rsidRPr="004D5EC4" w:rsidRDefault="00000000">
          <w:pPr>
            <w:pStyle w:val="TOC1"/>
            <w:tabs>
              <w:tab w:val="left" w:pos="440"/>
              <w:tab w:val="right" w:leader="dot" w:pos="9016"/>
            </w:tabs>
            <w:rPr>
              <w:rFonts w:ascii="Arial" w:hAnsi="Arial" w:cs="Arial"/>
              <w:noProof/>
              <w:sz w:val="24"/>
              <w:szCs w:val="24"/>
            </w:rPr>
          </w:pPr>
          <w:hyperlink w:anchor="_Toc124453774" w:history="1">
            <w:r w:rsidR="004D5EC4" w:rsidRPr="004D5EC4">
              <w:rPr>
                <w:rStyle w:val="Hyperlink"/>
                <w:rFonts w:ascii="Arial" w:hAnsi="Arial" w:cs="Arial"/>
                <w:noProof/>
                <w:sz w:val="24"/>
                <w:szCs w:val="24"/>
              </w:rPr>
              <w:t>4.</w:t>
            </w:r>
            <w:r w:rsidR="004D5EC4" w:rsidRPr="004D5EC4">
              <w:rPr>
                <w:rFonts w:ascii="Arial" w:hAnsi="Arial" w:cs="Arial"/>
                <w:noProof/>
                <w:sz w:val="24"/>
                <w:szCs w:val="24"/>
              </w:rPr>
              <w:tab/>
            </w:r>
            <w:r w:rsidR="004D5EC4" w:rsidRPr="004D5EC4">
              <w:rPr>
                <w:rStyle w:val="Hyperlink"/>
                <w:rFonts w:ascii="Arial" w:hAnsi="Arial" w:cs="Arial"/>
                <w:noProof/>
                <w:sz w:val="24"/>
                <w:szCs w:val="24"/>
              </w:rPr>
              <w:t>Κριτική αξιολόγηση του επιπέδου ολοκλήρωσης της στρατηγικής της Tesla (RACE)</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74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7</w:t>
            </w:r>
            <w:r w:rsidR="004D5EC4" w:rsidRPr="004D5EC4">
              <w:rPr>
                <w:rFonts w:ascii="Arial" w:hAnsi="Arial" w:cs="Arial"/>
                <w:noProof/>
                <w:webHidden/>
                <w:sz w:val="24"/>
                <w:szCs w:val="24"/>
              </w:rPr>
              <w:fldChar w:fldCharType="end"/>
            </w:r>
          </w:hyperlink>
        </w:p>
        <w:p w14:paraId="7BCFABCC" w14:textId="26152C84" w:rsidR="004D5EC4" w:rsidRPr="004D5EC4" w:rsidRDefault="00000000">
          <w:pPr>
            <w:pStyle w:val="TOC2"/>
            <w:tabs>
              <w:tab w:val="left" w:pos="880"/>
              <w:tab w:val="right" w:leader="dot" w:pos="9016"/>
            </w:tabs>
            <w:rPr>
              <w:rFonts w:ascii="Arial" w:hAnsi="Arial" w:cs="Arial"/>
              <w:noProof/>
              <w:sz w:val="24"/>
              <w:szCs w:val="24"/>
            </w:rPr>
          </w:pPr>
          <w:hyperlink w:anchor="_Toc124453775" w:history="1">
            <w:r w:rsidR="004D5EC4" w:rsidRPr="004D5EC4">
              <w:rPr>
                <w:rStyle w:val="Hyperlink"/>
                <w:rFonts w:ascii="Arial" w:hAnsi="Arial" w:cs="Arial"/>
                <w:noProof/>
                <w:sz w:val="24"/>
                <w:szCs w:val="24"/>
              </w:rPr>
              <w:t>4.1.</w:t>
            </w:r>
            <w:r w:rsidR="004D5EC4" w:rsidRPr="004D5EC4">
              <w:rPr>
                <w:rFonts w:ascii="Arial" w:hAnsi="Arial" w:cs="Arial"/>
                <w:noProof/>
                <w:sz w:val="24"/>
                <w:szCs w:val="24"/>
              </w:rPr>
              <w:tab/>
            </w:r>
            <w:r w:rsidR="004D5EC4" w:rsidRPr="004D5EC4">
              <w:rPr>
                <w:rStyle w:val="Hyperlink"/>
                <w:rFonts w:ascii="Arial" w:hAnsi="Arial" w:cs="Arial"/>
                <w:noProof/>
                <w:sz w:val="24"/>
                <w:szCs w:val="24"/>
              </w:rPr>
              <w:t>Δημιουργία ενός ειδικού οικοσυστήματος</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75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7</w:t>
            </w:r>
            <w:r w:rsidR="004D5EC4" w:rsidRPr="004D5EC4">
              <w:rPr>
                <w:rFonts w:ascii="Arial" w:hAnsi="Arial" w:cs="Arial"/>
                <w:noProof/>
                <w:webHidden/>
                <w:sz w:val="24"/>
                <w:szCs w:val="24"/>
              </w:rPr>
              <w:fldChar w:fldCharType="end"/>
            </w:r>
          </w:hyperlink>
        </w:p>
        <w:p w14:paraId="68FE997B" w14:textId="575FB916" w:rsidR="004D5EC4" w:rsidRPr="004D5EC4" w:rsidRDefault="00000000">
          <w:pPr>
            <w:pStyle w:val="TOC3"/>
            <w:tabs>
              <w:tab w:val="left" w:pos="1320"/>
              <w:tab w:val="right" w:leader="dot" w:pos="9016"/>
            </w:tabs>
            <w:rPr>
              <w:rFonts w:ascii="Arial" w:hAnsi="Arial" w:cs="Arial"/>
              <w:noProof/>
              <w:sz w:val="24"/>
              <w:szCs w:val="24"/>
            </w:rPr>
          </w:pPr>
          <w:hyperlink w:anchor="_Toc124453776" w:history="1">
            <w:r w:rsidR="004D5EC4" w:rsidRPr="004D5EC4">
              <w:rPr>
                <w:rStyle w:val="Hyperlink"/>
                <w:rFonts w:ascii="Arial" w:hAnsi="Arial" w:cs="Arial"/>
                <w:noProof/>
                <w:sz w:val="24"/>
                <w:szCs w:val="24"/>
              </w:rPr>
              <w:t>4.1.1.</w:t>
            </w:r>
            <w:r w:rsidR="004D5EC4" w:rsidRPr="004D5EC4">
              <w:rPr>
                <w:rFonts w:ascii="Arial" w:hAnsi="Arial" w:cs="Arial"/>
                <w:noProof/>
                <w:sz w:val="24"/>
                <w:szCs w:val="24"/>
              </w:rPr>
              <w:tab/>
            </w:r>
            <w:r w:rsidR="004D5EC4" w:rsidRPr="004D5EC4">
              <w:rPr>
                <w:rStyle w:val="Hyperlink"/>
                <w:rFonts w:ascii="Arial" w:hAnsi="Arial" w:cs="Arial"/>
                <w:noProof/>
                <w:sz w:val="24"/>
                <w:szCs w:val="24"/>
              </w:rPr>
              <w:t>Επένδυση σε προηγμένες τεχνολογίες και υποδομές</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76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8</w:t>
            </w:r>
            <w:r w:rsidR="004D5EC4" w:rsidRPr="004D5EC4">
              <w:rPr>
                <w:rFonts w:ascii="Arial" w:hAnsi="Arial" w:cs="Arial"/>
                <w:noProof/>
                <w:webHidden/>
                <w:sz w:val="24"/>
                <w:szCs w:val="24"/>
              </w:rPr>
              <w:fldChar w:fldCharType="end"/>
            </w:r>
          </w:hyperlink>
        </w:p>
        <w:p w14:paraId="0A5304F0" w14:textId="4866F64C" w:rsidR="004D5EC4" w:rsidRPr="004D5EC4" w:rsidRDefault="00000000">
          <w:pPr>
            <w:pStyle w:val="TOC3"/>
            <w:tabs>
              <w:tab w:val="left" w:pos="1320"/>
              <w:tab w:val="right" w:leader="dot" w:pos="9016"/>
            </w:tabs>
            <w:rPr>
              <w:rFonts w:ascii="Arial" w:hAnsi="Arial" w:cs="Arial"/>
              <w:noProof/>
              <w:sz w:val="24"/>
              <w:szCs w:val="24"/>
            </w:rPr>
          </w:pPr>
          <w:hyperlink w:anchor="_Toc124453777" w:history="1">
            <w:r w:rsidR="004D5EC4" w:rsidRPr="004D5EC4">
              <w:rPr>
                <w:rStyle w:val="Hyperlink"/>
                <w:rFonts w:ascii="Arial" w:hAnsi="Arial" w:cs="Arial"/>
                <w:noProof/>
                <w:sz w:val="24"/>
                <w:szCs w:val="24"/>
              </w:rPr>
              <w:t>4.1.2.</w:t>
            </w:r>
            <w:r w:rsidR="004D5EC4" w:rsidRPr="004D5EC4">
              <w:rPr>
                <w:rFonts w:ascii="Arial" w:hAnsi="Arial" w:cs="Arial"/>
                <w:noProof/>
                <w:sz w:val="24"/>
                <w:szCs w:val="24"/>
              </w:rPr>
              <w:tab/>
            </w:r>
            <w:r w:rsidR="004D5EC4" w:rsidRPr="004D5EC4">
              <w:rPr>
                <w:rStyle w:val="Hyperlink"/>
                <w:rFonts w:ascii="Arial" w:hAnsi="Arial" w:cs="Arial"/>
                <w:noProof/>
                <w:sz w:val="24"/>
                <w:szCs w:val="24"/>
              </w:rPr>
              <w:t>Διαφοροποίηση σε νέες αγορές και βιομηχανίες</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77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8</w:t>
            </w:r>
            <w:r w:rsidR="004D5EC4" w:rsidRPr="004D5EC4">
              <w:rPr>
                <w:rFonts w:ascii="Arial" w:hAnsi="Arial" w:cs="Arial"/>
                <w:noProof/>
                <w:webHidden/>
                <w:sz w:val="24"/>
                <w:szCs w:val="24"/>
              </w:rPr>
              <w:fldChar w:fldCharType="end"/>
            </w:r>
          </w:hyperlink>
        </w:p>
        <w:p w14:paraId="2DF12B54" w14:textId="64553FFB" w:rsidR="004D5EC4" w:rsidRPr="004D5EC4" w:rsidRDefault="00000000">
          <w:pPr>
            <w:pStyle w:val="TOC3"/>
            <w:tabs>
              <w:tab w:val="left" w:pos="1320"/>
              <w:tab w:val="right" w:leader="dot" w:pos="9016"/>
            </w:tabs>
            <w:rPr>
              <w:rFonts w:ascii="Arial" w:hAnsi="Arial" w:cs="Arial"/>
              <w:noProof/>
              <w:sz w:val="24"/>
              <w:szCs w:val="24"/>
            </w:rPr>
          </w:pPr>
          <w:hyperlink w:anchor="_Toc124453778" w:history="1">
            <w:r w:rsidR="004D5EC4" w:rsidRPr="004D5EC4">
              <w:rPr>
                <w:rStyle w:val="Hyperlink"/>
                <w:rFonts w:ascii="Arial" w:hAnsi="Arial" w:cs="Arial"/>
                <w:noProof/>
                <w:sz w:val="24"/>
                <w:szCs w:val="24"/>
              </w:rPr>
              <w:t>4.1.3.</w:t>
            </w:r>
            <w:r w:rsidR="004D5EC4" w:rsidRPr="004D5EC4">
              <w:rPr>
                <w:rFonts w:ascii="Arial" w:hAnsi="Arial" w:cs="Arial"/>
                <w:noProof/>
                <w:sz w:val="24"/>
                <w:szCs w:val="24"/>
              </w:rPr>
              <w:tab/>
            </w:r>
            <w:r w:rsidR="004D5EC4" w:rsidRPr="004D5EC4">
              <w:rPr>
                <w:rStyle w:val="Hyperlink"/>
                <w:rFonts w:ascii="Arial" w:hAnsi="Arial" w:cs="Arial"/>
                <w:noProof/>
                <w:sz w:val="24"/>
                <w:szCs w:val="24"/>
              </w:rPr>
              <w:t>Επένδυση στην τεχνολογία αυτόνομης οδήγησης</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78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9</w:t>
            </w:r>
            <w:r w:rsidR="004D5EC4" w:rsidRPr="004D5EC4">
              <w:rPr>
                <w:rFonts w:ascii="Arial" w:hAnsi="Arial" w:cs="Arial"/>
                <w:noProof/>
                <w:webHidden/>
                <w:sz w:val="24"/>
                <w:szCs w:val="24"/>
              </w:rPr>
              <w:fldChar w:fldCharType="end"/>
            </w:r>
          </w:hyperlink>
        </w:p>
        <w:p w14:paraId="1817FB94" w14:textId="6ED9B080" w:rsidR="004D5EC4" w:rsidRPr="004D5EC4" w:rsidRDefault="00000000">
          <w:pPr>
            <w:pStyle w:val="TOC3"/>
            <w:tabs>
              <w:tab w:val="left" w:pos="1320"/>
              <w:tab w:val="right" w:leader="dot" w:pos="9016"/>
            </w:tabs>
            <w:rPr>
              <w:rFonts w:ascii="Arial" w:hAnsi="Arial" w:cs="Arial"/>
              <w:noProof/>
              <w:sz w:val="24"/>
              <w:szCs w:val="24"/>
            </w:rPr>
          </w:pPr>
          <w:hyperlink w:anchor="_Toc124453779" w:history="1">
            <w:r w:rsidR="004D5EC4" w:rsidRPr="004D5EC4">
              <w:rPr>
                <w:rStyle w:val="Hyperlink"/>
                <w:rFonts w:ascii="Arial" w:hAnsi="Arial" w:cs="Arial"/>
                <w:noProof/>
                <w:sz w:val="24"/>
                <w:szCs w:val="24"/>
              </w:rPr>
              <w:t>4.1.4.</w:t>
            </w:r>
            <w:r w:rsidR="004D5EC4" w:rsidRPr="004D5EC4">
              <w:rPr>
                <w:rFonts w:ascii="Arial" w:hAnsi="Arial" w:cs="Arial"/>
                <w:noProof/>
                <w:sz w:val="24"/>
                <w:szCs w:val="24"/>
              </w:rPr>
              <w:tab/>
            </w:r>
            <w:r w:rsidR="004D5EC4" w:rsidRPr="004D5EC4">
              <w:rPr>
                <w:rStyle w:val="Hyperlink"/>
                <w:rFonts w:ascii="Arial" w:hAnsi="Arial" w:cs="Arial"/>
                <w:noProof/>
                <w:sz w:val="24"/>
                <w:szCs w:val="24"/>
              </w:rPr>
              <w:t>Ο αντίκτυπος του Web 3.0 και του Industry 5.0</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79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9</w:t>
            </w:r>
            <w:r w:rsidR="004D5EC4" w:rsidRPr="004D5EC4">
              <w:rPr>
                <w:rFonts w:ascii="Arial" w:hAnsi="Arial" w:cs="Arial"/>
                <w:noProof/>
                <w:webHidden/>
                <w:sz w:val="24"/>
                <w:szCs w:val="24"/>
              </w:rPr>
              <w:fldChar w:fldCharType="end"/>
            </w:r>
          </w:hyperlink>
        </w:p>
        <w:p w14:paraId="6B1B09DF" w14:textId="0B5AF96B" w:rsidR="004D5EC4" w:rsidRPr="004D5EC4" w:rsidRDefault="00000000">
          <w:pPr>
            <w:pStyle w:val="TOC3"/>
            <w:tabs>
              <w:tab w:val="left" w:pos="1320"/>
              <w:tab w:val="right" w:leader="dot" w:pos="9016"/>
            </w:tabs>
            <w:rPr>
              <w:rFonts w:ascii="Arial" w:hAnsi="Arial" w:cs="Arial"/>
              <w:noProof/>
              <w:sz w:val="24"/>
              <w:szCs w:val="24"/>
            </w:rPr>
          </w:pPr>
          <w:hyperlink w:anchor="_Toc124453780" w:history="1">
            <w:r w:rsidR="004D5EC4" w:rsidRPr="004D5EC4">
              <w:rPr>
                <w:rStyle w:val="Hyperlink"/>
                <w:rFonts w:ascii="Arial" w:hAnsi="Arial" w:cs="Arial"/>
                <w:noProof/>
                <w:sz w:val="24"/>
                <w:szCs w:val="24"/>
              </w:rPr>
              <w:t>4.1.5.</w:t>
            </w:r>
            <w:r w:rsidR="004D5EC4" w:rsidRPr="004D5EC4">
              <w:rPr>
                <w:rFonts w:ascii="Arial" w:hAnsi="Arial" w:cs="Arial"/>
                <w:noProof/>
                <w:sz w:val="24"/>
                <w:szCs w:val="24"/>
              </w:rPr>
              <w:tab/>
            </w:r>
            <w:r w:rsidR="004D5EC4" w:rsidRPr="004D5EC4">
              <w:rPr>
                <w:rStyle w:val="Hyperlink"/>
                <w:rFonts w:ascii="Arial" w:hAnsi="Arial" w:cs="Arial"/>
                <w:noProof/>
                <w:sz w:val="24"/>
                <w:szCs w:val="24"/>
              </w:rPr>
              <w:t>Διασφάλιση της μακροπρόθεσμης επιτυχίας της εταιρείας.</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80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9</w:t>
            </w:r>
            <w:r w:rsidR="004D5EC4" w:rsidRPr="004D5EC4">
              <w:rPr>
                <w:rFonts w:ascii="Arial" w:hAnsi="Arial" w:cs="Arial"/>
                <w:noProof/>
                <w:webHidden/>
                <w:sz w:val="24"/>
                <w:szCs w:val="24"/>
              </w:rPr>
              <w:fldChar w:fldCharType="end"/>
            </w:r>
          </w:hyperlink>
        </w:p>
        <w:p w14:paraId="07569731" w14:textId="261AE729" w:rsidR="004D5EC4" w:rsidRPr="004D5EC4" w:rsidRDefault="00000000">
          <w:pPr>
            <w:pStyle w:val="TOC1"/>
            <w:tabs>
              <w:tab w:val="left" w:pos="440"/>
              <w:tab w:val="right" w:leader="dot" w:pos="9016"/>
            </w:tabs>
            <w:rPr>
              <w:rFonts w:ascii="Arial" w:hAnsi="Arial" w:cs="Arial"/>
              <w:noProof/>
              <w:sz w:val="24"/>
              <w:szCs w:val="24"/>
            </w:rPr>
          </w:pPr>
          <w:hyperlink w:anchor="_Toc124453781" w:history="1">
            <w:r w:rsidR="004D5EC4" w:rsidRPr="004D5EC4">
              <w:rPr>
                <w:rStyle w:val="Hyperlink"/>
                <w:rFonts w:ascii="Arial" w:hAnsi="Arial" w:cs="Arial"/>
                <w:noProof/>
                <w:sz w:val="24"/>
                <w:szCs w:val="24"/>
              </w:rPr>
              <w:t>5.</w:t>
            </w:r>
            <w:r w:rsidR="004D5EC4" w:rsidRPr="004D5EC4">
              <w:rPr>
                <w:rFonts w:ascii="Arial" w:hAnsi="Arial" w:cs="Arial"/>
                <w:noProof/>
                <w:sz w:val="24"/>
                <w:szCs w:val="24"/>
              </w:rPr>
              <w:tab/>
            </w:r>
            <w:r w:rsidR="004D5EC4" w:rsidRPr="004D5EC4">
              <w:rPr>
                <w:rStyle w:val="Hyperlink"/>
                <w:rFonts w:ascii="Arial" w:hAnsi="Arial" w:cs="Arial"/>
                <w:noProof/>
                <w:sz w:val="24"/>
                <w:szCs w:val="24"/>
              </w:rPr>
              <w:t>Επίλογος</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81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10</w:t>
            </w:r>
            <w:r w:rsidR="004D5EC4" w:rsidRPr="004D5EC4">
              <w:rPr>
                <w:rFonts w:ascii="Arial" w:hAnsi="Arial" w:cs="Arial"/>
                <w:noProof/>
                <w:webHidden/>
                <w:sz w:val="24"/>
                <w:szCs w:val="24"/>
              </w:rPr>
              <w:fldChar w:fldCharType="end"/>
            </w:r>
          </w:hyperlink>
        </w:p>
        <w:p w14:paraId="1FF2EAED" w14:textId="592E4088" w:rsidR="004D5EC4" w:rsidRPr="004D5EC4" w:rsidRDefault="00000000">
          <w:pPr>
            <w:pStyle w:val="TOC1"/>
            <w:tabs>
              <w:tab w:val="right" w:leader="dot" w:pos="9016"/>
            </w:tabs>
            <w:rPr>
              <w:rFonts w:ascii="Arial" w:hAnsi="Arial" w:cs="Arial"/>
              <w:noProof/>
              <w:sz w:val="24"/>
              <w:szCs w:val="24"/>
            </w:rPr>
          </w:pPr>
          <w:hyperlink w:anchor="_Toc124453782" w:history="1">
            <w:r w:rsidR="004D5EC4" w:rsidRPr="004D5EC4">
              <w:rPr>
                <w:rStyle w:val="Hyperlink"/>
                <w:rFonts w:ascii="Arial" w:hAnsi="Arial" w:cs="Arial"/>
                <w:noProof/>
                <w:sz w:val="24"/>
                <w:szCs w:val="24"/>
              </w:rPr>
              <w:t>ΠΑΡΑΡΤΗΜΑ</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82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11</w:t>
            </w:r>
            <w:r w:rsidR="004D5EC4" w:rsidRPr="004D5EC4">
              <w:rPr>
                <w:rFonts w:ascii="Arial" w:hAnsi="Arial" w:cs="Arial"/>
                <w:noProof/>
                <w:webHidden/>
                <w:sz w:val="24"/>
                <w:szCs w:val="24"/>
              </w:rPr>
              <w:fldChar w:fldCharType="end"/>
            </w:r>
          </w:hyperlink>
        </w:p>
        <w:p w14:paraId="452B3B72" w14:textId="698D760C" w:rsidR="004D5EC4" w:rsidRPr="004D5EC4" w:rsidRDefault="00000000">
          <w:pPr>
            <w:pStyle w:val="TOC1"/>
            <w:tabs>
              <w:tab w:val="right" w:leader="dot" w:pos="9016"/>
            </w:tabs>
            <w:rPr>
              <w:rFonts w:ascii="Arial" w:hAnsi="Arial" w:cs="Arial"/>
              <w:noProof/>
              <w:sz w:val="24"/>
              <w:szCs w:val="24"/>
            </w:rPr>
          </w:pPr>
          <w:hyperlink w:anchor="_Toc124453783" w:history="1">
            <w:r w:rsidR="004D5EC4" w:rsidRPr="004D5EC4">
              <w:rPr>
                <w:rStyle w:val="Hyperlink"/>
                <w:rFonts w:ascii="Arial" w:hAnsi="Arial" w:cs="Arial"/>
                <w:noProof/>
                <w:sz w:val="24"/>
                <w:szCs w:val="24"/>
              </w:rPr>
              <w:t>References</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83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11</w:t>
            </w:r>
            <w:r w:rsidR="004D5EC4" w:rsidRPr="004D5EC4">
              <w:rPr>
                <w:rFonts w:ascii="Arial" w:hAnsi="Arial" w:cs="Arial"/>
                <w:noProof/>
                <w:webHidden/>
                <w:sz w:val="24"/>
                <w:szCs w:val="24"/>
              </w:rPr>
              <w:fldChar w:fldCharType="end"/>
            </w:r>
          </w:hyperlink>
        </w:p>
        <w:p w14:paraId="157D87A5" w14:textId="26946AD8" w:rsidR="003E6A47" w:rsidRDefault="00066B25">
          <w:r w:rsidRPr="004D5EC4">
            <w:rPr>
              <w:rFonts w:cs="Arial"/>
              <w:szCs w:val="24"/>
            </w:rPr>
            <w:fldChar w:fldCharType="end"/>
          </w:r>
        </w:p>
      </w:sdtContent>
    </w:sdt>
    <w:p w14:paraId="1A203CD8" w14:textId="5B09ADCA" w:rsidR="00BB4E55" w:rsidRDefault="00BB4E55">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4355570" w:history="1">
        <w:r w:rsidRPr="00B16FEF">
          <w:rPr>
            <w:rStyle w:val="Hyperlink"/>
            <w:noProof/>
          </w:rPr>
          <w:t>Figure 1</w:t>
        </w:r>
        <w:r w:rsidRPr="00B16FEF">
          <w:rPr>
            <w:rStyle w:val="Hyperlink"/>
            <w:noProof/>
            <w:lang w:val="en-US"/>
          </w:rPr>
          <w:t xml:space="preserve"> Word Cloud Business Strategy</w:t>
        </w:r>
        <w:r>
          <w:rPr>
            <w:noProof/>
            <w:webHidden/>
          </w:rPr>
          <w:tab/>
        </w:r>
        <w:r>
          <w:rPr>
            <w:noProof/>
            <w:webHidden/>
          </w:rPr>
          <w:fldChar w:fldCharType="begin"/>
        </w:r>
        <w:r>
          <w:rPr>
            <w:noProof/>
            <w:webHidden/>
          </w:rPr>
          <w:instrText xml:space="preserve"> PAGEREF _Toc124355570 \h </w:instrText>
        </w:r>
        <w:r>
          <w:rPr>
            <w:noProof/>
            <w:webHidden/>
          </w:rPr>
        </w:r>
        <w:r>
          <w:rPr>
            <w:noProof/>
            <w:webHidden/>
          </w:rPr>
          <w:fldChar w:fldCharType="separate"/>
        </w:r>
        <w:r>
          <w:rPr>
            <w:noProof/>
            <w:webHidden/>
          </w:rPr>
          <w:t>1</w:t>
        </w:r>
        <w:r>
          <w:rPr>
            <w:noProof/>
            <w:webHidden/>
          </w:rPr>
          <w:fldChar w:fldCharType="end"/>
        </w:r>
      </w:hyperlink>
    </w:p>
    <w:p w14:paraId="5AAEEBC3" w14:textId="61CADDDE" w:rsidR="005E592A" w:rsidRDefault="00BB4E55">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r>
        <w:rPr>
          <w:rFonts w:cs="Arial"/>
          <w:color w:val="000000" w:themeColor="text1"/>
          <w:szCs w:val="24"/>
          <w:lang w:val="en-US"/>
        </w:rPr>
        <w:fldChar w:fldCharType="end"/>
      </w:r>
    </w:p>
    <w:p w14:paraId="24422CA1" w14:textId="5D8210A2" w:rsidR="00B61730" w:rsidRDefault="0043468C" w:rsidP="0043468C">
      <w:pPr>
        <w:pStyle w:val="Heading1"/>
      </w:pPr>
      <w:bookmarkStart w:id="2" w:name="_Toc124453761"/>
      <w:r>
        <w:lastRenderedPageBreak/>
        <w:t>Εισαγωγή</w:t>
      </w:r>
      <w:bookmarkEnd w:id="2"/>
    </w:p>
    <w:p w14:paraId="176BB05A" w14:textId="7056FA2E" w:rsidR="00B61730" w:rsidRPr="009A7226" w:rsidRDefault="009A7226" w:rsidP="0043468C">
      <w:pPr>
        <w:rPr>
          <w:lang w:val="en-US"/>
        </w:rPr>
      </w:pPr>
      <w:r w:rsidRPr="009A7226">
        <w:t xml:space="preserve">Αυτή η έκθεση παρουσιάζει μια ολοκληρωμένη στρατηγική προκειμένου η </w:t>
      </w:r>
      <w:r w:rsidRPr="009A7226">
        <w:rPr>
          <w:lang w:val="en-US"/>
        </w:rPr>
        <w:t>Tesla</w:t>
      </w:r>
      <w:r w:rsidRPr="009A7226">
        <w:t xml:space="preserve"> να αξιοποιήσει τα ανταγωνιστικά της πλεονεκτήματα και να αξιοποιήσει τις ευκαιρίες της αγοράς. Λαμβάνει υπόψη παράγοντες όπως προηγμένες τεχνολογίες, διαφοροποίηση και αυτόνομη οδήγηση, καθώς και τον αντίκτυπο των αναδυόμενων τεχνολογιών και του </w:t>
      </w:r>
      <w:r w:rsidRPr="009A7226">
        <w:rPr>
          <w:lang w:val="en-US"/>
        </w:rPr>
        <w:t>DOA</w:t>
      </w:r>
      <w:r w:rsidRPr="009A7226">
        <w:t xml:space="preserve"> στην απόδοση της εταιρείας. </w:t>
      </w:r>
      <w:r w:rsidRPr="009A7226">
        <w:rPr>
          <w:lang w:val="en-US"/>
        </w:rPr>
        <w:t xml:space="preserve">Η </w:t>
      </w:r>
      <w:r w:rsidR="00F0202B">
        <w:t>προτεινόμενη</w:t>
      </w:r>
      <w:r w:rsidRPr="009A7226">
        <w:rPr>
          <w:lang w:val="en-US"/>
        </w:rPr>
        <w:t xml:space="preserve"> </w:t>
      </w:r>
      <w:r w:rsidR="00F0202B">
        <w:t>στρατηγική</w:t>
      </w:r>
      <w:r w:rsidRPr="009A7226">
        <w:rPr>
          <w:lang w:val="en-US"/>
        </w:rPr>
        <w:t xml:space="preserve"> </w:t>
      </w:r>
      <w:r w:rsidR="00F0202B">
        <w:t>βασίζεται</w:t>
      </w:r>
      <w:r w:rsidRPr="009A7226">
        <w:rPr>
          <w:lang w:val="en-US"/>
        </w:rPr>
        <w:t xml:space="preserve"> </w:t>
      </w:r>
      <w:r w:rsidR="00F0202B">
        <w:t>στο πλαίσιο</w:t>
      </w:r>
      <w:r w:rsidRPr="009A7226">
        <w:rPr>
          <w:lang w:val="en-US"/>
        </w:rPr>
        <w:t xml:space="preserve"> RACE.</w:t>
      </w:r>
    </w:p>
    <w:p w14:paraId="19D94A18" w14:textId="33764D6E" w:rsidR="008E38C7" w:rsidRDefault="008E38C7" w:rsidP="008E38C7">
      <w:pPr>
        <w:pStyle w:val="Heading1"/>
      </w:pPr>
      <w:bookmarkStart w:id="3" w:name="_Toc124453762"/>
      <w:r>
        <w:t>Εταιρική στρατηγική</w:t>
      </w:r>
      <w:bookmarkEnd w:id="3"/>
    </w:p>
    <w:p w14:paraId="564731CF" w14:textId="77777777" w:rsidR="00BB4E55" w:rsidRDefault="00BB4E55" w:rsidP="00BB4E55">
      <w:pPr>
        <w:keepNext/>
        <w:jc w:val="center"/>
      </w:pPr>
      <w:r>
        <w:rPr>
          <w:noProof/>
        </w:rPr>
        <w:drawing>
          <wp:inline distT="0" distB="0" distL="0" distR="0" wp14:anchorId="1D0BD16A" wp14:editId="4C4023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5E98AA79" w14:textId="07CCE9BA" w:rsidR="00BB4E55" w:rsidRPr="00BF47D4" w:rsidRDefault="00BB4E55" w:rsidP="00BB4E55">
      <w:pPr>
        <w:pStyle w:val="Caption"/>
        <w:jc w:val="center"/>
      </w:pPr>
      <w:bookmarkStart w:id="4" w:name="_Toc124355570"/>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rsidRPr="00BF47D4">
        <w:t xml:space="preserve"> </w:t>
      </w:r>
      <w:r>
        <w:rPr>
          <w:lang w:val="en-US"/>
        </w:rPr>
        <w:t>Word</w:t>
      </w:r>
      <w:r w:rsidRPr="00BF47D4">
        <w:t xml:space="preserve"> </w:t>
      </w:r>
      <w:r>
        <w:rPr>
          <w:lang w:val="en-US"/>
        </w:rPr>
        <w:t>Cloud</w:t>
      </w:r>
      <w:r w:rsidRPr="00BF47D4">
        <w:t xml:space="preserve"> </w:t>
      </w:r>
      <w:r>
        <w:rPr>
          <w:lang w:val="en-US"/>
        </w:rPr>
        <w:t>Business</w:t>
      </w:r>
      <w:r w:rsidRPr="00BF47D4">
        <w:t xml:space="preserve"> </w:t>
      </w:r>
      <w:r>
        <w:rPr>
          <w:lang w:val="en-US"/>
        </w:rPr>
        <w:t>Strategy</w:t>
      </w:r>
      <w:bookmarkEnd w:id="4"/>
    </w:p>
    <w:p w14:paraId="493A1DB0" w14:textId="1039DE9F" w:rsidR="008E38C7" w:rsidRPr="008E38C7" w:rsidRDefault="00424AE2" w:rsidP="008E38C7">
      <w:r>
        <w:t xml:space="preserve">Στην εποχή του </w:t>
      </w:r>
      <w:r>
        <w:rPr>
          <w:lang w:val="en-US"/>
        </w:rPr>
        <w:t>web</w:t>
      </w:r>
      <w:r w:rsidR="00BF47D4" w:rsidRPr="00BF47D4">
        <w:t xml:space="preserve"> </w:t>
      </w:r>
      <w:r w:rsidRPr="00424AE2">
        <w:t xml:space="preserve">3.0 </w:t>
      </w:r>
      <w:r>
        <w:t xml:space="preserve">και </w:t>
      </w:r>
      <w:r>
        <w:rPr>
          <w:lang w:val="en-US"/>
        </w:rPr>
        <w:t>industry</w:t>
      </w:r>
      <w:r w:rsidRPr="00424AE2">
        <w:t xml:space="preserve"> 5.0 </w:t>
      </w:r>
      <w:r>
        <w:t>οι επιχειρήσεις συγκλίνουν προς κοινές στρατηγικές ανάπτυξης λόγο της πλήρης εξάρτησης από τεχνολογικά μέσα</w:t>
      </w:r>
      <w:r w:rsidR="00C64EA0" w:rsidRPr="00C64EA0">
        <w:t xml:space="preserve"> </w:t>
      </w:r>
      <w:sdt>
        <w:sdtPr>
          <w:id w:val="-815715202"/>
          <w:citation/>
        </w:sdtPr>
        <w:sdtContent>
          <w:r w:rsidR="00C64EA0">
            <w:fldChar w:fldCharType="begin"/>
          </w:r>
          <w:r w:rsidR="00C64EA0" w:rsidRPr="00C64EA0">
            <w:instrText xml:space="preserve"> </w:instrText>
          </w:r>
          <w:r w:rsidR="00C64EA0">
            <w:rPr>
              <w:lang w:val="en-US"/>
            </w:rPr>
            <w:instrText>CITATION</w:instrText>
          </w:r>
          <w:r w:rsidR="00C64EA0" w:rsidRPr="00C64EA0">
            <w:instrText xml:space="preserve"> </w:instrText>
          </w:r>
          <w:r w:rsidR="00C64EA0">
            <w:rPr>
              <w:lang w:val="en-US"/>
            </w:rPr>
            <w:instrText>res</w:instrText>
          </w:r>
          <w:r w:rsidR="00C64EA0" w:rsidRPr="00C64EA0">
            <w:instrText xml:space="preserve"> \</w:instrText>
          </w:r>
          <w:r w:rsidR="00C64EA0">
            <w:rPr>
              <w:lang w:val="en-US"/>
            </w:rPr>
            <w:instrText>l</w:instrText>
          </w:r>
          <w:r w:rsidR="00C64EA0" w:rsidRPr="00C64EA0">
            <w:instrText xml:space="preserve"> 1033 </w:instrText>
          </w:r>
          <w:r w:rsidR="00C64EA0">
            <w:instrText xml:space="preserve"> \m eth</w:instrText>
          </w:r>
          <w:r w:rsidR="00C64EA0">
            <w:fldChar w:fldCharType="separate"/>
          </w:r>
          <w:r w:rsidR="0017244A" w:rsidRPr="0017244A">
            <w:rPr>
              <w:noProof/>
            </w:rPr>
            <w:t>(</w:t>
          </w:r>
          <w:r w:rsidR="0017244A" w:rsidRPr="0017244A">
            <w:rPr>
              <w:noProof/>
              <w:lang w:val="en-US"/>
            </w:rPr>
            <w:t>research</w:t>
          </w:r>
          <w:r w:rsidR="0017244A" w:rsidRPr="0017244A">
            <w:rPr>
              <w:noProof/>
            </w:rPr>
            <w:t>-</w:t>
          </w:r>
          <w:r w:rsidR="0017244A" w:rsidRPr="0017244A">
            <w:rPr>
              <w:noProof/>
              <w:lang w:val="en-US"/>
            </w:rPr>
            <w:t>and</w:t>
          </w:r>
          <w:r w:rsidR="0017244A" w:rsidRPr="0017244A">
            <w:rPr>
              <w:noProof/>
            </w:rPr>
            <w:t>-</w:t>
          </w:r>
          <w:r w:rsidR="0017244A" w:rsidRPr="0017244A">
            <w:rPr>
              <w:noProof/>
              <w:lang w:val="en-US"/>
            </w:rPr>
            <w:t>innovation</w:t>
          </w:r>
          <w:r w:rsidR="0017244A" w:rsidRPr="0017244A">
            <w:rPr>
              <w:noProof/>
            </w:rPr>
            <w:t>.</w:t>
          </w:r>
          <w:r w:rsidR="0017244A" w:rsidRPr="0017244A">
            <w:rPr>
              <w:noProof/>
              <w:lang w:val="en-US"/>
            </w:rPr>
            <w:t>ec</w:t>
          </w:r>
          <w:r w:rsidR="0017244A" w:rsidRPr="0017244A">
            <w:rPr>
              <w:noProof/>
            </w:rPr>
            <w:t>.</w:t>
          </w:r>
          <w:r w:rsidR="0017244A" w:rsidRPr="0017244A">
            <w:rPr>
              <w:noProof/>
              <w:lang w:val="en-US"/>
            </w:rPr>
            <w:t>europa</w:t>
          </w:r>
          <w:r w:rsidR="0017244A" w:rsidRPr="0017244A">
            <w:rPr>
              <w:noProof/>
            </w:rPr>
            <w:t>.</w:t>
          </w:r>
          <w:r w:rsidR="0017244A" w:rsidRPr="0017244A">
            <w:rPr>
              <w:noProof/>
              <w:lang w:val="en-US"/>
            </w:rPr>
            <w:t>eu</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ethereum</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w:t>
          </w:r>
          <w:r w:rsidR="00C64EA0">
            <w:fldChar w:fldCharType="end"/>
          </w:r>
        </w:sdtContent>
      </w:sdt>
      <w:r>
        <w:t xml:space="preserve">. </w:t>
      </w:r>
      <w:r w:rsidR="008E38C7" w:rsidRPr="008E38C7">
        <w:t xml:space="preserve">Η </w:t>
      </w:r>
      <w:r w:rsidR="008E38C7" w:rsidRPr="008E38C7">
        <w:rPr>
          <w:lang w:val="en-US"/>
        </w:rPr>
        <w:t>Tesla</w:t>
      </w:r>
      <w:r w:rsidR="008E38C7" w:rsidRPr="008E38C7">
        <w:t xml:space="preserve"> </w:t>
      </w:r>
      <w:r w:rsidR="008E38C7" w:rsidRPr="008E38C7">
        <w:rPr>
          <w:lang w:val="en-US"/>
        </w:rPr>
        <w:t>Motors</w:t>
      </w:r>
      <w:r w:rsidR="008E38C7" w:rsidRPr="008E38C7">
        <w:t xml:space="preserve"> </w:t>
      </w:r>
      <w:r w:rsidR="008E38C7" w:rsidRPr="008E38C7">
        <w:rPr>
          <w:lang w:val="en-US"/>
        </w:rPr>
        <w:t>Inc</w:t>
      </w:r>
      <w:r w:rsidR="008E38C7" w:rsidRPr="008E38C7">
        <w:t xml:space="preserve">. έχει καθιερωθεί ως ηγέτης στις βιομηχανίες ηλεκτρικών οχημάτων και καθαρής ενέργειας μέσω των καινοτόμων προϊόντων και υπηρεσιών της. Προκειμένου να διατηρήσει και να αναπτύξει το ανταγωνιστικό της πλεονέκτημα, είναι σημαντικό η εταιρεία να αναπτύξει μια μακροπρόθεσμη εταιρική στρατηγική. Αυτή η πρόταση περιγράφει μια ενιαία, βασική στρατηγική για να συνεχίσει η </w:t>
      </w:r>
      <w:r w:rsidR="008E38C7" w:rsidRPr="008E38C7">
        <w:rPr>
          <w:lang w:val="en-US"/>
        </w:rPr>
        <w:t>Tesla</w:t>
      </w:r>
      <w:r w:rsidR="008E38C7" w:rsidRPr="008E38C7">
        <w:t xml:space="preserve"> να είναι επιτυχημένη την επόμενη δεκαετία: αξιοποίηση και επέκταση των ανταγωνιστικών της πλεονεκτημάτων μέσω στρατηγικών επενδύσεων στην έρευνα και ανάπτυξη (</w:t>
      </w:r>
      <w:r w:rsidR="008E38C7" w:rsidRPr="008E38C7">
        <w:rPr>
          <w:lang w:val="en-US"/>
        </w:rPr>
        <w:t>R</w:t>
      </w:r>
      <w:r w:rsidR="008E38C7" w:rsidRPr="008E38C7">
        <w:t>&amp;</w:t>
      </w:r>
      <w:r w:rsidR="008E38C7" w:rsidRPr="008E38C7">
        <w:rPr>
          <w:lang w:val="en-US"/>
        </w:rPr>
        <w:t>D</w:t>
      </w:r>
      <w:r w:rsidR="008E38C7" w:rsidRPr="008E38C7">
        <w:t xml:space="preserve">) και στην τεχνολογία </w:t>
      </w:r>
      <w:r w:rsidR="008E38C7" w:rsidRPr="008E38C7">
        <w:lastRenderedPageBreak/>
        <w:t>αυτόνομης οδήγησης</w:t>
      </w:r>
      <w:r w:rsidR="007B1060">
        <w:t xml:space="preserve"> </w:t>
      </w:r>
      <w:r w:rsidR="00D6631B">
        <w:t xml:space="preserve">με μεγαλύτερο και ταχύτερο λήψης αποφάσεων οικοσύστημα </w:t>
      </w:r>
      <w:r w:rsidR="007B1060">
        <w:t xml:space="preserve">ώστε </w:t>
      </w:r>
      <w:r w:rsidR="007B1060" w:rsidRPr="008E38C7">
        <w:t>να κεφαλαιοποιήσει τα δυνατά της σημεία, ενώ παράλληλα διαφοροποιεί τις δραστηριότητές της και εισέρχεται σε νέες αγορές</w:t>
      </w:r>
      <w:r w:rsidR="00E471FC" w:rsidRPr="00E471FC">
        <w:t xml:space="preserve"> </w:t>
      </w:r>
      <w:sdt>
        <w:sdtPr>
          <w:id w:val="656651475"/>
          <w:citation/>
        </w:sdtPr>
        <w:sdtContent>
          <w:r w:rsidR="00E471FC">
            <w:fldChar w:fldCharType="begin"/>
          </w:r>
          <w:r w:rsidR="00E471FC" w:rsidRPr="00E471FC">
            <w:instrText xml:space="preserve"> </w:instrText>
          </w:r>
          <w:r w:rsidR="00E471FC">
            <w:rPr>
              <w:lang w:val="en-US"/>
            </w:rPr>
            <w:instrText>CITATION</w:instrText>
          </w:r>
          <w:r w:rsidR="00E471FC" w:rsidRPr="00E471FC">
            <w:instrText xml:space="preserve"> </w:instrText>
          </w:r>
          <w:r w:rsidR="00E471FC">
            <w:rPr>
              <w:lang w:val="en-US"/>
            </w:rPr>
            <w:instrText>Tes</w:instrText>
          </w:r>
          <w:r w:rsidR="00E471FC" w:rsidRPr="00E471FC">
            <w:instrText>221 \</w:instrText>
          </w:r>
          <w:r w:rsidR="00E471FC">
            <w:rPr>
              <w:lang w:val="en-US"/>
            </w:rPr>
            <w:instrText>l</w:instrText>
          </w:r>
          <w:r w:rsidR="00E471FC" w:rsidRPr="00E471FC">
            <w:instrText xml:space="preserve"> 1033 </w:instrText>
          </w:r>
          <w:r w:rsidR="00192B51">
            <w:instrText xml:space="preserve"> \m Eff22 \m Cas \m Bil17</w:instrText>
          </w:r>
          <w:r w:rsidR="00E471FC">
            <w:fldChar w:fldCharType="separate"/>
          </w:r>
          <w:r w:rsidR="0017244A" w:rsidRPr="0017244A">
            <w:rPr>
              <w:noProof/>
            </w:rPr>
            <w:t>(</w:t>
          </w:r>
          <w:r w:rsidR="0017244A" w:rsidRPr="0017244A">
            <w:rPr>
              <w:noProof/>
              <w:lang w:val="en-US"/>
            </w:rPr>
            <w:t>Tesla</w:t>
          </w:r>
          <w:r w:rsidR="0017244A" w:rsidRPr="0017244A">
            <w:rPr>
              <w:noProof/>
            </w:rPr>
            <w:t xml:space="preserve">, 2022; </w:t>
          </w:r>
          <w:r w:rsidR="0017244A" w:rsidRPr="0017244A">
            <w:rPr>
              <w:noProof/>
              <w:lang w:val="en-US"/>
            </w:rPr>
            <w:t>Effects</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Case</w:t>
          </w:r>
          <w:r w:rsidR="0017244A" w:rsidRPr="0017244A">
            <w:rPr>
              <w:noProof/>
            </w:rPr>
            <w:t xml:space="preserve"> </w:t>
          </w:r>
          <w:r w:rsidR="0017244A" w:rsidRPr="0017244A">
            <w:rPr>
              <w:noProof/>
              <w:lang w:val="en-US"/>
            </w:rPr>
            <w:t>Study</w:t>
          </w:r>
          <w:r w:rsidR="0017244A" w:rsidRPr="0017244A">
            <w:rPr>
              <w:noProof/>
            </w:rPr>
            <w:t xml:space="preserve"> </w:t>
          </w:r>
          <w:r w:rsidR="0017244A" w:rsidRPr="0017244A">
            <w:rPr>
              <w:noProof/>
              <w:lang w:val="en-US"/>
            </w:rPr>
            <w:t>of</w:t>
          </w:r>
          <w:r w:rsidR="0017244A" w:rsidRPr="0017244A">
            <w:rPr>
              <w:noProof/>
            </w:rPr>
            <w:t xml:space="preserve"> </w:t>
          </w:r>
          <w:r w:rsidR="0017244A" w:rsidRPr="0017244A">
            <w:rPr>
              <w:noProof/>
              <w:lang w:val="en-US"/>
            </w:rPr>
            <w:t>Tesla</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Bilbeisi</w:t>
          </w:r>
          <w:r w:rsidR="0017244A" w:rsidRPr="0017244A">
            <w:rPr>
              <w:noProof/>
            </w:rPr>
            <w:t xml:space="preserve"> &amp; </w:t>
          </w:r>
          <w:r w:rsidR="0017244A" w:rsidRPr="0017244A">
            <w:rPr>
              <w:noProof/>
              <w:lang w:val="en-US"/>
            </w:rPr>
            <w:t>Kesse</w:t>
          </w:r>
          <w:r w:rsidR="0017244A" w:rsidRPr="0017244A">
            <w:rPr>
              <w:noProof/>
            </w:rPr>
            <w:t>, 2017)</w:t>
          </w:r>
          <w:r w:rsidR="00E471FC">
            <w:fldChar w:fldCharType="end"/>
          </w:r>
        </w:sdtContent>
      </w:sdt>
      <w:r w:rsidR="007B1060" w:rsidRPr="008E38C7">
        <w:t>.</w:t>
      </w:r>
    </w:p>
    <w:p w14:paraId="5591CB3E" w14:textId="77777777" w:rsidR="008E38C7" w:rsidRPr="008E38C7" w:rsidRDefault="008E38C7" w:rsidP="00B44311">
      <w:pPr>
        <w:pStyle w:val="Heading2"/>
      </w:pPr>
      <w:bookmarkStart w:id="5" w:name="_Toc124453763"/>
      <w:r w:rsidRPr="008E38C7">
        <w:t>Αξιολόγηση ανταγωνιστικών πλεονεκτημάτων:</w:t>
      </w:r>
      <w:bookmarkEnd w:id="5"/>
    </w:p>
    <w:p w14:paraId="04A123C5" w14:textId="47C014A9" w:rsidR="008E38C7" w:rsidRPr="008E38C7" w:rsidRDefault="008E38C7" w:rsidP="008E38C7">
      <w:r w:rsidRPr="008E38C7">
        <w:t xml:space="preserve">Τα ανταγωνιστικά πλεονεκτήματα της </w:t>
      </w:r>
      <w:r w:rsidRPr="008E38C7">
        <w:rPr>
          <w:lang w:val="en-US"/>
        </w:rPr>
        <w:t>Tesla</w:t>
      </w:r>
      <w:r w:rsidRPr="008E38C7">
        <w:t xml:space="preserve"> περιλαμβάνουν την ισχυρή επωνυμία και τη φήμη της, καθώς και την ηγετική της θέση στην τεχνολογία ηλεκτρικών οχημάτων και καθαρής ενέργειας. Επιπλέον, η εταιρεία έχει επίσης αποδείξει την ικανότητά της να καινοτομεί και να φέρνει γρήγορα νέα προϊόντα στην αγορά, όπως το </w:t>
      </w:r>
      <w:r w:rsidRPr="008E38C7">
        <w:rPr>
          <w:lang w:val="en-US"/>
        </w:rPr>
        <w:t>Model</w:t>
      </w:r>
      <w:r w:rsidRPr="008E38C7">
        <w:t xml:space="preserve"> 3. Επιπλέον, η κάθετη ολοκλήρωσή της, από την κατασκευή μπαταριών έως τις πωλήσεις ηλεκτρικών οχημάτων, υπήρξε βασικός παράγοντας επιτυχίας στις λειτουργίες της εταιρείας</w:t>
      </w:r>
      <w:r w:rsidR="00DB0BD1" w:rsidRPr="00DB0BD1">
        <w:t xml:space="preserve"> </w:t>
      </w:r>
      <w:sdt>
        <w:sdtPr>
          <w:id w:val="-966187956"/>
          <w:citation/>
        </w:sdtPr>
        <w:sdtContent>
          <w:r w:rsidR="00DB0BD1">
            <w:fldChar w:fldCharType="begin"/>
          </w:r>
          <w:r w:rsidR="00DB0BD1" w:rsidRPr="00814D74">
            <w:instrText xml:space="preserve"> </w:instrText>
          </w:r>
          <w:r w:rsidR="00DB0BD1">
            <w:rPr>
              <w:lang w:val="en-US"/>
            </w:rPr>
            <w:instrText>CITATION</w:instrText>
          </w:r>
          <w:r w:rsidR="00DB0BD1" w:rsidRPr="00814D74">
            <w:instrText xml:space="preserve"> </w:instrText>
          </w:r>
          <w:r w:rsidR="00DB0BD1">
            <w:rPr>
              <w:lang w:val="en-US"/>
            </w:rPr>
            <w:instrText>Kis</w:instrText>
          </w:r>
          <w:r w:rsidR="00DB0BD1" w:rsidRPr="00814D74">
            <w:instrText>18 \</w:instrText>
          </w:r>
          <w:r w:rsidR="00DB0BD1">
            <w:rPr>
              <w:lang w:val="en-US"/>
            </w:rPr>
            <w:instrText>l</w:instrText>
          </w:r>
          <w:r w:rsidR="00DB0BD1" w:rsidRPr="00814D74">
            <w:instrText xml:space="preserve"> 1033 </w:instrText>
          </w:r>
          <w:r w:rsidR="00DB0BD1">
            <w:instrText xml:space="preserve"> \m Fen22 \m McC19 \m Tes221</w:instrText>
          </w:r>
          <w:r w:rsidR="00DB0BD1">
            <w:fldChar w:fldCharType="separate"/>
          </w:r>
          <w:r w:rsidR="0017244A" w:rsidRPr="0017244A">
            <w:rPr>
              <w:noProof/>
            </w:rPr>
            <w:t>(</w:t>
          </w:r>
          <w:r w:rsidR="0017244A" w:rsidRPr="0017244A">
            <w:rPr>
              <w:noProof/>
              <w:lang w:val="en-US"/>
            </w:rPr>
            <w:t>Kissinger</w:t>
          </w:r>
          <w:r w:rsidR="0017244A" w:rsidRPr="0017244A">
            <w:rPr>
              <w:noProof/>
            </w:rPr>
            <w:t xml:space="preserve">, 2018; </w:t>
          </w:r>
          <w:r w:rsidR="0017244A" w:rsidRPr="0017244A">
            <w:rPr>
              <w:noProof/>
              <w:lang w:val="en-US"/>
            </w:rPr>
            <w:t>Fengqianyao</w:t>
          </w:r>
          <w:r w:rsidR="0017244A" w:rsidRPr="0017244A">
            <w:rPr>
              <w:noProof/>
            </w:rPr>
            <w:t xml:space="preserve">, 2022; </w:t>
          </w:r>
          <w:r w:rsidR="0017244A" w:rsidRPr="0017244A">
            <w:rPr>
              <w:noProof/>
              <w:lang w:val="en-US"/>
            </w:rPr>
            <w:t>McCain</w:t>
          </w:r>
          <w:r w:rsidR="0017244A" w:rsidRPr="0017244A">
            <w:rPr>
              <w:noProof/>
            </w:rPr>
            <w:t xml:space="preserve">, 2019; </w:t>
          </w:r>
          <w:r w:rsidR="0017244A" w:rsidRPr="0017244A">
            <w:rPr>
              <w:noProof/>
              <w:lang w:val="en-US"/>
            </w:rPr>
            <w:t>Tesla</w:t>
          </w:r>
          <w:r w:rsidR="0017244A" w:rsidRPr="0017244A">
            <w:rPr>
              <w:noProof/>
            </w:rPr>
            <w:t>, 2022)</w:t>
          </w:r>
          <w:r w:rsidR="00DB0BD1">
            <w:fldChar w:fldCharType="end"/>
          </w:r>
        </w:sdtContent>
      </w:sdt>
      <w:r w:rsidR="00DB0BD1" w:rsidRPr="00CB510D">
        <w:t>.</w:t>
      </w:r>
      <w:r w:rsidRPr="008E38C7">
        <w:t>.</w:t>
      </w:r>
    </w:p>
    <w:p w14:paraId="34E5E867" w14:textId="339DE4C4" w:rsidR="008E38C7" w:rsidRPr="008E38C7" w:rsidRDefault="008E38C7" w:rsidP="00B44311">
      <w:pPr>
        <w:pStyle w:val="Heading2"/>
      </w:pPr>
      <w:bookmarkStart w:id="6" w:name="_Toc124453764"/>
      <w:r w:rsidRPr="008E38C7">
        <w:t xml:space="preserve">Επένδυση σε </w:t>
      </w:r>
      <w:r w:rsidR="00C445E4">
        <w:rPr>
          <w:lang w:val="en-US"/>
        </w:rPr>
        <w:t>R</w:t>
      </w:r>
      <w:r w:rsidRPr="008E38C7">
        <w:t>&amp;</w:t>
      </w:r>
      <w:r w:rsidR="00C445E4">
        <w:rPr>
          <w:lang w:val="en-US"/>
        </w:rPr>
        <w:t>D</w:t>
      </w:r>
      <w:r w:rsidRPr="008E38C7">
        <w:t xml:space="preserve"> και τεχνολογία αυτόνομης οδήγησης:</w:t>
      </w:r>
      <w:bookmarkEnd w:id="6"/>
    </w:p>
    <w:p w14:paraId="7FBCF3A9" w14:textId="699C0360" w:rsidR="008E38C7" w:rsidRPr="008E38C7" w:rsidRDefault="008E38C7" w:rsidP="008E38C7">
      <w:r w:rsidRPr="008E38C7">
        <w:t xml:space="preserve">Για να αξιοποιήσει και να επεκτείνει αυτά τα ανταγωνιστικά πλεονεκτήματα, η </w:t>
      </w:r>
      <w:r w:rsidRPr="008E38C7">
        <w:rPr>
          <w:lang w:val="en-US"/>
        </w:rPr>
        <w:t>Tesla</w:t>
      </w:r>
      <w:r w:rsidRPr="008E38C7">
        <w:t xml:space="preserve"> θα πρέπει να επενδύσει σε μεγάλο βαθμό στην </w:t>
      </w:r>
      <w:r w:rsidR="006412B8">
        <w:rPr>
          <w:lang w:val="en-US"/>
        </w:rPr>
        <w:t>R</w:t>
      </w:r>
      <w:r w:rsidRPr="008E38C7">
        <w:t>&amp;</w:t>
      </w:r>
      <w:r w:rsidR="006412B8">
        <w:rPr>
          <w:lang w:val="en-US"/>
        </w:rPr>
        <w:t>D</w:t>
      </w:r>
      <w:r w:rsidRPr="008E38C7">
        <w:t xml:space="preserve"> και στην τεχνολογία αυτόνομης οδήγησης. Αυτό μπορεί να περιλαμβάνει τη δημιουργία μιας ειδικής ομάδας </w:t>
      </w:r>
      <w:r w:rsidR="006412B8">
        <w:rPr>
          <w:lang w:val="en-US"/>
        </w:rPr>
        <w:t>R</w:t>
      </w:r>
      <w:r w:rsidR="006412B8" w:rsidRPr="008E38C7">
        <w:t>&amp;</w:t>
      </w:r>
      <w:r w:rsidR="006412B8">
        <w:rPr>
          <w:lang w:val="en-US"/>
        </w:rPr>
        <w:t>D</w:t>
      </w:r>
      <w:r w:rsidRPr="008E38C7">
        <w:t xml:space="preserve">, την επένδυση σε νέες τεχνολογίες και τη βελτίωση των υπαρχόντων και τη συνεργασία με ειδικούς του κλάδου. Επενδύοντας στην </w:t>
      </w:r>
      <w:r w:rsidR="006412B8">
        <w:rPr>
          <w:lang w:val="en-US"/>
        </w:rPr>
        <w:t>R</w:t>
      </w:r>
      <w:r w:rsidR="006412B8" w:rsidRPr="008E38C7">
        <w:t>&amp;</w:t>
      </w:r>
      <w:r w:rsidR="006412B8">
        <w:rPr>
          <w:lang w:val="en-US"/>
        </w:rPr>
        <w:t>D</w:t>
      </w:r>
      <w:r w:rsidRPr="008E38C7">
        <w:t xml:space="preserve">, η </w:t>
      </w:r>
      <w:r w:rsidRPr="008E38C7">
        <w:rPr>
          <w:lang w:val="en-US"/>
        </w:rPr>
        <w:t>Tesla</w:t>
      </w:r>
      <w:r w:rsidRPr="008E38C7">
        <w:t xml:space="preserve"> μπορεί να συνεχίσει να καινοτομεί και να φέρνει νέα και βελτιωμένα προϊόντα στην αγορά, όπως πιο προηγμένα ηλεκτρικά οχήματα και λύσεις καθαρής ενέργειας. Επιπλέον, επενδύοντας στην τεχνολογία αυτόνομης οδήγησης, η </w:t>
      </w:r>
      <w:r w:rsidRPr="008E38C7">
        <w:rPr>
          <w:lang w:val="en-US"/>
        </w:rPr>
        <w:t>Tesla</w:t>
      </w:r>
      <w:r w:rsidRPr="008E38C7">
        <w:t xml:space="preserve"> μπορεί να διαφοροποιήσει περαιτέρω τις δραστηριότητές της και να εισέλθει σε νέες αγορές, όπως οι υπηρεσίες μεταφορών</w:t>
      </w:r>
      <w:r w:rsidR="00FE0524" w:rsidRPr="00FE0524">
        <w:t xml:space="preserve"> </w:t>
      </w:r>
      <w:sdt>
        <w:sdtPr>
          <w:id w:val="-1675110148"/>
          <w:citation/>
        </w:sdtPr>
        <w:sdtContent>
          <w:r w:rsidR="00FE0524">
            <w:fldChar w:fldCharType="begin"/>
          </w:r>
          <w:r w:rsidR="00FE0524" w:rsidRPr="00814D74">
            <w:instrText xml:space="preserve"> </w:instrText>
          </w:r>
          <w:r w:rsidR="00FE0524">
            <w:rPr>
              <w:lang w:val="en-US"/>
            </w:rPr>
            <w:instrText>CITATION</w:instrText>
          </w:r>
          <w:r w:rsidR="00FE0524" w:rsidRPr="00814D74">
            <w:instrText xml:space="preserve"> </w:instrText>
          </w:r>
          <w:r w:rsidR="00FE0524">
            <w:rPr>
              <w:lang w:val="en-US"/>
            </w:rPr>
            <w:instrText>Kis</w:instrText>
          </w:r>
          <w:r w:rsidR="00FE0524" w:rsidRPr="00814D74">
            <w:instrText>18 \</w:instrText>
          </w:r>
          <w:r w:rsidR="00FE0524">
            <w:rPr>
              <w:lang w:val="en-US"/>
            </w:rPr>
            <w:instrText>l</w:instrText>
          </w:r>
          <w:r w:rsidR="00FE0524" w:rsidRPr="00814D74">
            <w:instrText xml:space="preserve"> 1033 </w:instrText>
          </w:r>
          <w:r w:rsidR="00FE0524">
            <w:instrText xml:space="preserve"> \m Fen22 \m McC19 \m Tes221</w:instrText>
          </w:r>
          <w:r w:rsidR="00FE0524">
            <w:fldChar w:fldCharType="separate"/>
          </w:r>
          <w:r w:rsidR="0017244A" w:rsidRPr="0017244A">
            <w:rPr>
              <w:noProof/>
            </w:rPr>
            <w:t>(</w:t>
          </w:r>
          <w:r w:rsidR="0017244A" w:rsidRPr="0017244A">
            <w:rPr>
              <w:noProof/>
              <w:lang w:val="en-US"/>
            </w:rPr>
            <w:t>Kissinger</w:t>
          </w:r>
          <w:r w:rsidR="0017244A" w:rsidRPr="0017244A">
            <w:rPr>
              <w:noProof/>
            </w:rPr>
            <w:t xml:space="preserve">, 2018; </w:t>
          </w:r>
          <w:r w:rsidR="0017244A" w:rsidRPr="0017244A">
            <w:rPr>
              <w:noProof/>
              <w:lang w:val="en-US"/>
            </w:rPr>
            <w:t>Fengqianyao</w:t>
          </w:r>
          <w:r w:rsidR="0017244A" w:rsidRPr="0017244A">
            <w:rPr>
              <w:noProof/>
            </w:rPr>
            <w:t xml:space="preserve">, 2022; </w:t>
          </w:r>
          <w:r w:rsidR="0017244A" w:rsidRPr="0017244A">
            <w:rPr>
              <w:noProof/>
              <w:lang w:val="en-US"/>
            </w:rPr>
            <w:t>McCain</w:t>
          </w:r>
          <w:r w:rsidR="0017244A" w:rsidRPr="0017244A">
            <w:rPr>
              <w:noProof/>
            </w:rPr>
            <w:t xml:space="preserve">, 2019; </w:t>
          </w:r>
          <w:r w:rsidR="0017244A" w:rsidRPr="0017244A">
            <w:rPr>
              <w:noProof/>
              <w:lang w:val="en-US"/>
            </w:rPr>
            <w:t>Tesla</w:t>
          </w:r>
          <w:r w:rsidR="0017244A" w:rsidRPr="0017244A">
            <w:rPr>
              <w:noProof/>
            </w:rPr>
            <w:t>, 2022)</w:t>
          </w:r>
          <w:r w:rsidR="00FE0524">
            <w:fldChar w:fldCharType="end"/>
          </w:r>
        </w:sdtContent>
      </w:sdt>
      <w:r w:rsidRPr="008E38C7">
        <w:t>.</w:t>
      </w:r>
    </w:p>
    <w:p w14:paraId="0EDC8F36" w14:textId="77777777" w:rsidR="008E38C7" w:rsidRPr="008E38C7" w:rsidRDefault="008E38C7" w:rsidP="00B44311">
      <w:pPr>
        <w:pStyle w:val="Heading2"/>
      </w:pPr>
      <w:bookmarkStart w:id="7" w:name="_Toc124453765"/>
      <w:r w:rsidRPr="008E38C7">
        <w:t>Επέκταση παραγωγής και πωλήσεων:</w:t>
      </w:r>
      <w:bookmarkEnd w:id="7"/>
    </w:p>
    <w:p w14:paraId="3A87E47E" w14:textId="52CCE03B" w:rsidR="008E38C7" w:rsidRPr="008E38C7" w:rsidRDefault="008E38C7" w:rsidP="008E38C7">
      <w:r w:rsidRPr="008E38C7">
        <w:t xml:space="preserve">Η επέκταση των δυνατοτήτων παραγωγής και η οικοδόμηση περισσότερων </w:t>
      </w:r>
      <w:r w:rsidR="00C15C70">
        <w:rPr>
          <w:lang w:val="en-US"/>
        </w:rPr>
        <w:t>giga</w:t>
      </w:r>
      <w:r w:rsidR="00C15C70" w:rsidRPr="00C15C70">
        <w:t>-</w:t>
      </w:r>
      <w:r w:rsidR="00C15C70">
        <w:rPr>
          <w:lang w:val="en-US"/>
        </w:rPr>
        <w:t>factories</w:t>
      </w:r>
      <w:r w:rsidRPr="008E38C7">
        <w:t xml:space="preserve"> για την κατασκευή μπαταριών και εξαρτημάτων </w:t>
      </w:r>
      <w:r w:rsidRPr="008E38C7">
        <w:rPr>
          <w:lang w:val="en-US"/>
        </w:rPr>
        <w:t>EV</w:t>
      </w:r>
      <w:r w:rsidRPr="008E38C7">
        <w:t xml:space="preserve"> και η επέκταση του δικτύου πωλήσεων και διανομής για να προσεγγίσει περισσότερους πελάτες σε διαφορετικές περιοχές μπορεί να βοηθήσει στην αξιοποίηση της ισχυρής επωνυμίας και φήμης της </w:t>
      </w:r>
      <w:r w:rsidRPr="008E38C7">
        <w:rPr>
          <w:lang w:val="en-US"/>
        </w:rPr>
        <w:t>Tesla</w:t>
      </w:r>
      <w:r w:rsidRPr="008E38C7">
        <w:t xml:space="preserve"> και να συνεχίσει να αυξάνει το μερίδιο αγοράς της στη βιομηχανία ηλεκτρικών οχημάτων</w:t>
      </w:r>
      <w:r w:rsidR="0076364E" w:rsidRPr="0076364E">
        <w:t xml:space="preserve"> </w:t>
      </w:r>
      <w:sdt>
        <w:sdtPr>
          <w:id w:val="-372692849"/>
          <w:citation/>
        </w:sdtPr>
        <w:sdtContent>
          <w:r w:rsidR="0076364E">
            <w:fldChar w:fldCharType="begin"/>
          </w:r>
          <w:r w:rsidR="0076364E" w:rsidRPr="0076364E">
            <w:instrText xml:space="preserve"> </w:instrText>
          </w:r>
          <w:r w:rsidR="0076364E">
            <w:rPr>
              <w:lang w:val="en-US"/>
            </w:rPr>
            <w:instrText>CITATION</w:instrText>
          </w:r>
          <w:r w:rsidR="0076364E" w:rsidRPr="0076364E">
            <w:instrText xml:space="preserve"> </w:instrText>
          </w:r>
          <w:r w:rsidR="0076364E">
            <w:rPr>
              <w:lang w:val="en-US"/>
            </w:rPr>
            <w:instrText>Eff</w:instrText>
          </w:r>
          <w:r w:rsidR="0076364E" w:rsidRPr="0076364E">
            <w:instrText>22 \</w:instrText>
          </w:r>
          <w:r w:rsidR="0076364E">
            <w:rPr>
              <w:lang w:val="en-US"/>
            </w:rPr>
            <w:instrText>l</w:instrText>
          </w:r>
          <w:r w:rsidR="0076364E" w:rsidRPr="0076364E">
            <w:instrText xml:space="preserve"> 1033 </w:instrText>
          </w:r>
          <w:r w:rsidR="0076364E">
            <w:instrText xml:space="preserve"> \m Cas \m Eff22 \m Jos201</w:instrText>
          </w:r>
          <w:r w:rsidR="0076364E">
            <w:fldChar w:fldCharType="separate"/>
          </w:r>
          <w:r w:rsidR="0017244A" w:rsidRPr="0017244A">
            <w:rPr>
              <w:noProof/>
            </w:rPr>
            <w:t>(</w:t>
          </w:r>
          <w:r w:rsidR="0017244A" w:rsidRPr="0017244A">
            <w:rPr>
              <w:noProof/>
              <w:lang w:val="en-US"/>
            </w:rPr>
            <w:t>Effects</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Case</w:t>
          </w:r>
          <w:r w:rsidR="0017244A" w:rsidRPr="0017244A">
            <w:rPr>
              <w:noProof/>
            </w:rPr>
            <w:t xml:space="preserve"> </w:t>
          </w:r>
          <w:r w:rsidR="0017244A" w:rsidRPr="0017244A">
            <w:rPr>
              <w:noProof/>
              <w:lang w:val="en-US"/>
            </w:rPr>
            <w:t>Study</w:t>
          </w:r>
          <w:r w:rsidR="0017244A" w:rsidRPr="0017244A">
            <w:rPr>
              <w:noProof/>
            </w:rPr>
            <w:t xml:space="preserve"> </w:t>
          </w:r>
          <w:r w:rsidR="0017244A" w:rsidRPr="0017244A">
            <w:rPr>
              <w:noProof/>
              <w:lang w:val="en-US"/>
            </w:rPr>
            <w:t>of</w:t>
          </w:r>
          <w:r w:rsidR="0017244A" w:rsidRPr="0017244A">
            <w:rPr>
              <w:noProof/>
            </w:rPr>
            <w:t xml:space="preserve"> </w:t>
          </w:r>
          <w:r w:rsidR="0017244A" w:rsidRPr="0017244A">
            <w:rPr>
              <w:noProof/>
              <w:lang w:val="en-US"/>
            </w:rPr>
            <w:t>Tesla</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Effects</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Jose</w:t>
          </w:r>
          <w:r w:rsidR="0017244A" w:rsidRPr="0017244A">
            <w:rPr>
              <w:noProof/>
            </w:rPr>
            <w:t>, 2020)</w:t>
          </w:r>
          <w:r w:rsidR="0076364E">
            <w:fldChar w:fldCharType="end"/>
          </w:r>
        </w:sdtContent>
      </w:sdt>
      <w:r w:rsidRPr="008E38C7">
        <w:t>.</w:t>
      </w:r>
    </w:p>
    <w:p w14:paraId="0A5593AA" w14:textId="77777777" w:rsidR="008E38C7" w:rsidRPr="008E38C7" w:rsidRDefault="008E38C7" w:rsidP="00B44311">
      <w:pPr>
        <w:pStyle w:val="Heading2"/>
      </w:pPr>
      <w:bookmarkStart w:id="8" w:name="_Toc124453766"/>
      <w:r w:rsidRPr="008E38C7">
        <w:lastRenderedPageBreak/>
        <w:t>Συνεργασίες και εξαγορές:</w:t>
      </w:r>
      <w:bookmarkEnd w:id="8"/>
    </w:p>
    <w:p w14:paraId="100E84BA" w14:textId="716716C7" w:rsidR="008E38C7" w:rsidRDefault="008E38C7" w:rsidP="008E38C7">
      <w:r w:rsidRPr="008E38C7">
        <w:t xml:space="preserve">Για να συνεχίσει να καινοτομεί και να διαφοροποιεί τις δραστηριότητές της, η </w:t>
      </w:r>
      <w:r w:rsidRPr="008E38C7">
        <w:rPr>
          <w:lang w:val="en-US"/>
        </w:rPr>
        <w:t>Tesla</w:t>
      </w:r>
      <w:r w:rsidRPr="008E38C7">
        <w:t xml:space="preserve"> θα πρέπει να διερευνήσει πιθανές συνεργασίες και εξαγορές με άλλες εταιρείες στον κλάδο της αυτοκινητοβιομηχανίας και της καθαρής ενέργειας, καθώς και με εταιρείες τεχνολογίας και λογισμικού με εξειδίκευση στην αυτόνομη οδήγηση. Αυτό μπορεί να βοηθήσει την εταιρεία να επεκτείνει την εμβέλειά της, να αποκτήσει πρόσβαση σε νέες τεχνολογίες και τεχνογνωσία, καθώς και να μοιραστεί το κόστος έρευνας και ανάπτυξης</w:t>
      </w:r>
      <w:r w:rsidR="005909E8" w:rsidRPr="005909E8">
        <w:t xml:space="preserve"> </w:t>
      </w:r>
      <w:sdt>
        <w:sdtPr>
          <w:id w:val="1779294267"/>
          <w:citation/>
        </w:sdtPr>
        <w:sdtContent>
          <w:r w:rsidR="005909E8">
            <w:fldChar w:fldCharType="begin"/>
          </w:r>
          <w:r w:rsidR="0017244A">
            <w:instrText xml:space="preserve">CITATION Che18 \m Dea22 \m Eff22 \m Cas \m Tes221 \m Tes211 \l 1033 </w:instrText>
          </w:r>
          <w:r w:rsidR="005909E8">
            <w:fldChar w:fldCharType="separate"/>
          </w:r>
          <w:r w:rsidR="0017244A" w:rsidRPr="0017244A">
            <w:rPr>
              <w:noProof/>
            </w:rPr>
            <w:t>(Chen &amp; Perez, 2018; Dean, 2022; Effects, n.d.; Case Study of Tesla, n.d.; Tesla, 2022; Tesla, 2021)</w:t>
          </w:r>
          <w:r w:rsidR="005909E8">
            <w:fldChar w:fldCharType="end"/>
          </w:r>
        </w:sdtContent>
      </w:sdt>
      <w:r w:rsidR="00751561" w:rsidRPr="00CB510D">
        <w:t>.</w:t>
      </w:r>
    </w:p>
    <w:p w14:paraId="60B1D1AE" w14:textId="77777777" w:rsidR="00E51F52" w:rsidRDefault="00E51F52" w:rsidP="00B44311">
      <w:pPr>
        <w:pStyle w:val="Heading2"/>
      </w:pPr>
      <w:bookmarkStart w:id="9" w:name="_Toc124453767"/>
      <w:r>
        <w:t>Επένδυση στην Κάθετη και Οριζόντια Ολοκλήρωση και Διαφοροποίηση:</w:t>
      </w:r>
      <w:bookmarkEnd w:id="9"/>
    </w:p>
    <w:p w14:paraId="37E29D7E" w14:textId="11F95324" w:rsidR="00E51F52" w:rsidRDefault="00E51F52" w:rsidP="00E51F52">
      <w:r>
        <w:t xml:space="preserve">Για να αξιοποιήσει το ανταγωνιστικό της πλεονέκτημα και να συνεχίσει να αναπτύσσεται, η </w:t>
      </w:r>
      <w:r w:rsidR="0009390F">
        <w:rPr>
          <w:lang w:val="en-US"/>
        </w:rPr>
        <w:t>TESLA</w:t>
      </w:r>
      <w:r>
        <w:t xml:space="preserve"> θα πρέπει να επενδύσει περαιτέρω στην κάθετη ολοκλήρωση συνεχίζοντας να αναπτύσσει και να βελτιώνει τις δικές της τεχνολογίες, καθώς και να εξετάσει το ενδεχόμενο επένδυσης στην οριζόντια ολοκλήρωση και διαφοροποίηση. Αυτό περιλαμβάνει την επέκταση σε νέα σχετικά προϊόντα και υπηρεσίες που συμπληρώνουν τις υπάρχουσες προσφορές της, όπως αποθήκευση ενέργειας, παραγωγή ανανεώσιμης ενέργειας και υπηρεσίες μεταφοράς. Αυτό θα βοηθήσει την εταιρεία να εισέλθει σε νέες αγορές και βιομηχανίες</w:t>
      </w:r>
      <w:r w:rsidR="0076496E">
        <w:t xml:space="preserve"> (</w:t>
      </w:r>
      <w:r w:rsidR="0009390F">
        <w:t>πολύ</w:t>
      </w:r>
      <w:r w:rsidR="0076496E">
        <w:t>-κλαδική)</w:t>
      </w:r>
      <w:r>
        <w:t xml:space="preserve"> και να αυξήσει τις δυνατότητες εσόδων της</w:t>
      </w:r>
      <w:r w:rsidR="00751561" w:rsidRPr="00751561">
        <w:t xml:space="preserve"> </w:t>
      </w:r>
      <w:sdt>
        <w:sdtPr>
          <w:id w:val="-1413457278"/>
          <w:citation/>
        </w:sdtPr>
        <w:sdtContent>
          <w:r w:rsidR="00751561">
            <w:fldChar w:fldCharType="begin"/>
          </w:r>
          <w:r w:rsidR="00751561" w:rsidRPr="00814D74">
            <w:instrText xml:space="preserve"> </w:instrText>
          </w:r>
          <w:r w:rsidR="00751561">
            <w:rPr>
              <w:lang w:val="en-US"/>
            </w:rPr>
            <w:instrText>CITATION</w:instrText>
          </w:r>
          <w:r w:rsidR="00751561" w:rsidRPr="00814D74">
            <w:instrText xml:space="preserve"> </w:instrText>
          </w:r>
          <w:r w:rsidR="00751561">
            <w:rPr>
              <w:lang w:val="en-US"/>
            </w:rPr>
            <w:instrText>Kis</w:instrText>
          </w:r>
          <w:r w:rsidR="00751561" w:rsidRPr="00814D74">
            <w:instrText>18 \</w:instrText>
          </w:r>
          <w:r w:rsidR="00751561">
            <w:rPr>
              <w:lang w:val="en-US"/>
            </w:rPr>
            <w:instrText>l</w:instrText>
          </w:r>
          <w:r w:rsidR="00751561" w:rsidRPr="00814D74">
            <w:instrText xml:space="preserve"> 1033 </w:instrText>
          </w:r>
          <w:r w:rsidR="00751561">
            <w:instrText xml:space="preserve"> \m Fen22 \m McC19 \m Tes221</w:instrText>
          </w:r>
          <w:r w:rsidR="00751561">
            <w:fldChar w:fldCharType="separate"/>
          </w:r>
          <w:r w:rsidR="0017244A" w:rsidRPr="0017244A">
            <w:rPr>
              <w:noProof/>
            </w:rPr>
            <w:t>(</w:t>
          </w:r>
          <w:r w:rsidR="0017244A" w:rsidRPr="0017244A">
            <w:rPr>
              <w:noProof/>
              <w:lang w:val="en-US"/>
            </w:rPr>
            <w:t>Kissinger</w:t>
          </w:r>
          <w:r w:rsidR="0017244A" w:rsidRPr="0017244A">
            <w:rPr>
              <w:noProof/>
            </w:rPr>
            <w:t xml:space="preserve">, 2018; </w:t>
          </w:r>
          <w:r w:rsidR="0017244A" w:rsidRPr="0017244A">
            <w:rPr>
              <w:noProof/>
              <w:lang w:val="en-US"/>
            </w:rPr>
            <w:t>Fengqianyao</w:t>
          </w:r>
          <w:r w:rsidR="0017244A" w:rsidRPr="0017244A">
            <w:rPr>
              <w:noProof/>
            </w:rPr>
            <w:t xml:space="preserve">, 2022; </w:t>
          </w:r>
          <w:r w:rsidR="0017244A" w:rsidRPr="0017244A">
            <w:rPr>
              <w:noProof/>
              <w:lang w:val="en-US"/>
            </w:rPr>
            <w:t>McCain</w:t>
          </w:r>
          <w:r w:rsidR="0017244A" w:rsidRPr="0017244A">
            <w:rPr>
              <w:noProof/>
            </w:rPr>
            <w:t xml:space="preserve">, 2019; </w:t>
          </w:r>
          <w:r w:rsidR="0017244A" w:rsidRPr="0017244A">
            <w:rPr>
              <w:noProof/>
              <w:lang w:val="en-US"/>
            </w:rPr>
            <w:t>Tesla</w:t>
          </w:r>
          <w:r w:rsidR="0017244A" w:rsidRPr="0017244A">
            <w:rPr>
              <w:noProof/>
            </w:rPr>
            <w:t>, 2022)</w:t>
          </w:r>
          <w:r w:rsidR="00751561">
            <w:fldChar w:fldCharType="end"/>
          </w:r>
        </w:sdtContent>
      </w:sdt>
      <w:r w:rsidR="00751561" w:rsidRPr="00CB510D">
        <w:t>.</w:t>
      </w:r>
    </w:p>
    <w:p w14:paraId="1B70951A" w14:textId="4219DF4E" w:rsidR="00E51F52" w:rsidRDefault="00B44311" w:rsidP="00B44311">
      <w:pPr>
        <w:pStyle w:val="Heading2"/>
        <w:rPr>
          <w:lang w:val="en-US"/>
        </w:rPr>
      </w:pPr>
      <w:bookmarkStart w:id="10" w:name="_Toc124453768"/>
      <w:r>
        <w:rPr>
          <w:lang w:val="en-US"/>
        </w:rPr>
        <w:t>Expert Ecosystem &amp; Decentralization (DOA)</w:t>
      </w:r>
      <w:r w:rsidR="00E51F52" w:rsidRPr="00B44311">
        <w:rPr>
          <w:lang w:val="en-US"/>
        </w:rPr>
        <w:t>:</w:t>
      </w:r>
      <w:bookmarkEnd w:id="10"/>
    </w:p>
    <w:p w14:paraId="75989BB5" w14:textId="0D70B957" w:rsidR="00A41E68" w:rsidRPr="00A41E68" w:rsidRDefault="00A41E68" w:rsidP="00A41E68">
      <w:r w:rsidRPr="00A41E68">
        <w:t xml:space="preserve">Ένα έμπειρο οικοσύστημα, το οποίο είναι ένα δίκτυο ατόμων και οργανισμών με εξειδικευμένη γνώση και τεχνογνωσία σε έναν συγκεκριμένο τομέα, θα μπορούσε να έχει σημαντικό αντίκτυπο στην ανάπτυξη και την επιτυχία της </w:t>
      </w:r>
      <w:r w:rsidRPr="00A41E68">
        <w:rPr>
          <w:lang w:val="en-US"/>
        </w:rPr>
        <w:t>Tesla</w:t>
      </w:r>
      <w:r w:rsidRPr="00A41E68">
        <w:t xml:space="preserve"> παρέχοντας πρόσβαση σε εξειδικευμένες γνώσεις, πόρους και ευκαιρίες για συνεργασία, </w:t>
      </w:r>
      <w:proofErr w:type="spellStart"/>
      <w:r w:rsidRPr="00A41E68">
        <w:t>μοιρασμό</w:t>
      </w:r>
      <w:proofErr w:type="spellEnd"/>
      <w:r w:rsidRPr="00A41E68">
        <w:t xml:space="preserve"> κόστους και πόρων και παραμένοντας ενημερωμένοι με τις τελευταίες τάσεις (</w:t>
      </w:r>
      <w:r>
        <w:rPr>
          <w:lang w:val="en-US"/>
        </w:rPr>
        <w:t>state</w:t>
      </w:r>
      <w:r w:rsidRPr="00A41E68">
        <w:t xml:space="preserve"> </w:t>
      </w:r>
      <w:r>
        <w:rPr>
          <w:lang w:val="en-US"/>
        </w:rPr>
        <w:t>of</w:t>
      </w:r>
      <w:r w:rsidRPr="00A41E68">
        <w:t xml:space="preserve"> </w:t>
      </w:r>
      <w:r>
        <w:rPr>
          <w:lang w:val="en-US"/>
        </w:rPr>
        <w:t>the</w:t>
      </w:r>
      <w:r w:rsidRPr="00A41E68">
        <w:t xml:space="preserve"> </w:t>
      </w:r>
      <w:r>
        <w:rPr>
          <w:lang w:val="en-US"/>
        </w:rPr>
        <w:t>art</w:t>
      </w:r>
      <w:r w:rsidRPr="00A41E68">
        <w:t xml:space="preserve">) και βέλτιστες πρακτικές του κλάδου. Αυτό μπορεί να βοηθήσει την εταιρεία να καινοτομήσει, να παραμείνει ανταγωνιστική και να κεφαλαιοποιήσει νέες επιχειρηματικές ευκαιρίες. Επομένως, είναι σημαντικό για την </w:t>
      </w:r>
      <w:r w:rsidRPr="00A41E68">
        <w:rPr>
          <w:lang w:val="en-US"/>
        </w:rPr>
        <w:t>Tesla</w:t>
      </w:r>
      <w:r w:rsidRPr="00A41E68">
        <w:t xml:space="preserve"> να </w:t>
      </w:r>
      <w:proofErr w:type="spellStart"/>
      <w:r w:rsidRPr="00A41E68">
        <w:t>οικοδομεί</w:t>
      </w:r>
      <w:proofErr w:type="spellEnd"/>
      <w:r w:rsidRPr="00A41E68">
        <w:t xml:space="preserve"> και να καλλιεργεί ενεργά σχέσεις με ειδικούς και οργανισμούς εντός του οικοσυστήματος.</w:t>
      </w:r>
    </w:p>
    <w:p w14:paraId="66929895" w14:textId="6682C442" w:rsidR="00CB510D" w:rsidRPr="007E262B" w:rsidRDefault="00E51F52" w:rsidP="008E38C7">
      <w:pPr>
        <w:rPr>
          <w:lang w:val="en-US"/>
        </w:rPr>
      </w:pPr>
      <w:r>
        <w:t xml:space="preserve">Για να αξιοποιηθούν οι ευκαιρίες της αποκεντρωμένης δομής, θα πρέπει να επιτρέπει στις περιφερειακές ομάδες να λαμβάνουν αποφάσεις και να προσαρμόζονται στις </w:t>
      </w:r>
      <w:r>
        <w:lastRenderedPageBreak/>
        <w:t>συνθήκες της περιφερειακής αγοράς, διατηρώντας παράλληλα μια ισχυρή συγκεντρωτική στρατηγική και συνολική κατεύθυνση για την εταιρεία. Αυτό θα αυξήσει την ανταπόκριση στις περιφερειακές απαιτήσεις των πελατών και θα διατηρήσει επίσης τις λειτουργίες της εταιρείας σε συντονισμό και έλεγχο.</w:t>
      </w:r>
      <w:r w:rsidR="00CB510D">
        <w:t xml:space="preserve"> Επίσης</w:t>
      </w:r>
      <w:r w:rsidR="00CB510D" w:rsidRPr="007E262B">
        <w:rPr>
          <w:lang w:val="en-US"/>
        </w:rPr>
        <w:t xml:space="preserve"> </w:t>
      </w:r>
      <w:r w:rsidR="00CB510D">
        <w:t>η</w:t>
      </w:r>
      <w:r w:rsidR="00CB510D" w:rsidRPr="007E262B">
        <w:rPr>
          <w:lang w:val="en-US"/>
        </w:rPr>
        <w:t xml:space="preserve"> </w:t>
      </w:r>
      <w:r w:rsidR="00CB510D">
        <w:t>προσθήκη</w:t>
      </w:r>
      <w:r w:rsidR="00CB510D" w:rsidRPr="007E262B">
        <w:rPr>
          <w:lang w:val="en-US"/>
        </w:rPr>
        <w:t xml:space="preserve"> </w:t>
      </w:r>
      <w:r w:rsidR="00CB510D">
        <w:rPr>
          <w:lang w:val="en-US"/>
        </w:rPr>
        <w:t>smart</w:t>
      </w:r>
      <w:r w:rsidR="00CB510D" w:rsidRPr="007E262B">
        <w:rPr>
          <w:lang w:val="en-US"/>
        </w:rPr>
        <w:t>-</w:t>
      </w:r>
      <w:r w:rsidR="00CB510D">
        <w:rPr>
          <w:lang w:val="en-US"/>
        </w:rPr>
        <w:t>contracts</w:t>
      </w:r>
      <w:r w:rsidR="00CB510D" w:rsidRPr="007E262B">
        <w:rPr>
          <w:lang w:val="en-US"/>
        </w:rPr>
        <w:t xml:space="preserve"> </w:t>
      </w:r>
      <w:r w:rsidR="00CB510D">
        <w:t>σε</w:t>
      </w:r>
      <w:r w:rsidR="00CB510D" w:rsidRPr="007E262B">
        <w:rPr>
          <w:lang w:val="en-US"/>
        </w:rPr>
        <w:t xml:space="preserve"> </w:t>
      </w:r>
      <w:r w:rsidR="00CB510D">
        <w:rPr>
          <w:lang w:val="en-US"/>
        </w:rPr>
        <w:t>Decentralized</w:t>
      </w:r>
      <w:r w:rsidR="00CB510D" w:rsidRPr="007E262B">
        <w:rPr>
          <w:lang w:val="en-US"/>
        </w:rPr>
        <w:t xml:space="preserve"> </w:t>
      </w:r>
      <w:r w:rsidR="00CB510D">
        <w:rPr>
          <w:lang w:val="en-US"/>
        </w:rPr>
        <w:t>Finance</w:t>
      </w:r>
      <w:r w:rsidR="00CB510D" w:rsidRPr="007E262B">
        <w:rPr>
          <w:lang w:val="en-US"/>
        </w:rPr>
        <w:t xml:space="preserve"> (</w:t>
      </w:r>
      <w:proofErr w:type="spellStart"/>
      <w:r w:rsidR="00CB510D">
        <w:rPr>
          <w:lang w:val="en-US"/>
        </w:rPr>
        <w:t>DeFi</w:t>
      </w:r>
      <w:proofErr w:type="spellEnd"/>
      <w:r w:rsidR="00CB510D" w:rsidRPr="007E262B">
        <w:rPr>
          <w:lang w:val="en-US"/>
        </w:rPr>
        <w:t xml:space="preserve">) </w:t>
      </w:r>
      <w:r w:rsidR="00CB510D">
        <w:t>και</w:t>
      </w:r>
      <w:r w:rsidR="00CB510D" w:rsidRPr="007E262B">
        <w:rPr>
          <w:lang w:val="en-US"/>
        </w:rPr>
        <w:t xml:space="preserve"> </w:t>
      </w:r>
      <w:r w:rsidR="00CB510D">
        <w:rPr>
          <w:lang w:val="en-US"/>
        </w:rPr>
        <w:t>Blockchain</w:t>
      </w:r>
      <w:r w:rsidR="00CB510D" w:rsidRPr="007E262B">
        <w:rPr>
          <w:lang w:val="en-US"/>
        </w:rPr>
        <w:t xml:space="preserve"> </w:t>
      </w:r>
      <w:r w:rsidR="00CB510D">
        <w:t>θα</w:t>
      </w:r>
      <w:r w:rsidR="00CB510D" w:rsidRPr="007E262B">
        <w:rPr>
          <w:lang w:val="en-US"/>
        </w:rPr>
        <w:t xml:space="preserve"> </w:t>
      </w:r>
      <w:r w:rsidR="00CB510D">
        <w:t>ενίσχυση</w:t>
      </w:r>
      <w:r w:rsidR="00CB510D" w:rsidRPr="007E262B">
        <w:rPr>
          <w:lang w:val="en-US"/>
        </w:rPr>
        <w:t xml:space="preserve"> </w:t>
      </w:r>
      <w:r w:rsidR="00CB510D">
        <w:t>το</w:t>
      </w:r>
      <w:r w:rsidR="00CB510D" w:rsidRPr="007E262B">
        <w:rPr>
          <w:lang w:val="en-US"/>
        </w:rPr>
        <w:t xml:space="preserve"> </w:t>
      </w:r>
      <w:r w:rsidR="00CB510D">
        <w:t>καθεστώς</w:t>
      </w:r>
      <w:r w:rsidR="007E262B" w:rsidRPr="00AC47C8">
        <w:rPr>
          <w:lang w:val="en-US"/>
        </w:rPr>
        <w:t xml:space="preserve"> decentralized autonomous organization (</w:t>
      </w:r>
      <w:r w:rsidR="00CB510D" w:rsidRPr="00AC47C8">
        <w:rPr>
          <w:lang w:val="en-US"/>
        </w:rPr>
        <w:t>DOA</w:t>
      </w:r>
      <w:r w:rsidR="007E262B" w:rsidRPr="00AC47C8">
        <w:rPr>
          <w:lang w:val="en-US"/>
        </w:rPr>
        <w:t>)</w:t>
      </w:r>
      <w:r w:rsidR="00751561" w:rsidRPr="007E262B">
        <w:rPr>
          <w:lang w:val="en-US"/>
        </w:rPr>
        <w:t xml:space="preserve"> </w:t>
      </w:r>
      <w:sdt>
        <w:sdtPr>
          <w:id w:val="2115549668"/>
          <w:citation/>
        </w:sdtPr>
        <w:sdtContent>
          <w:r w:rsidR="00751561">
            <w:fldChar w:fldCharType="begin"/>
          </w:r>
          <w:r w:rsidR="00751561" w:rsidRPr="007E262B">
            <w:rPr>
              <w:lang w:val="en-US"/>
            </w:rPr>
            <w:instrText xml:space="preserve"> </w:instrText>
          </w:r>
          <w:r w:rsidR="00751561">
            <w:rPr>
              <w:lang w:val="en-US"/>
            </w:rPr>
            <w:instrText>CITATION</w:instrText>
          </w:r>
          <w:r w:rsidR="00751561" w:rsidRPr="007E262B">
            <w:rPr>
              <w:lang w:val="en-US"/>
            </w:rPr>
            <w:instrText xml:space="preserve"> </w:instrText>
          </w:r>
          <w:r w:rsidR="00751561">
            <w:rPr>
              <w:lang w:val="en-US"/>
            </w:rPr>
            <w:instrText>Kis</w:instrText>
          </w:r>
          <w:r w:rsidR="00751561" w:rsidRPr="007E262B">
            <w:rPr>
              <w:lang w:val="en-US"/>
            </w:rPr>
            <w:instrText>18 \</w:instrText>
          </w:r>
          <w:r w:rsidR="00751561">
            <w:rPr>
              <w:lang w:val="en-US"/>
            </w:rPr>
            <w:instrText>l</w:instrText>
          </w:r>
          <w:r w:rsidR="00751561" w:rsidRPr="007E262B">
            <w:rPr>
              <w:lang w:val="en-US"/>
            </w:rPr>
            <w:instrText xml:space="preserve"> 1033  \m Fen22 \m McC19 \m Tes221</w:instrText>
          </w:r>
          <w:r w:rsidR="00AC47C8">
            <w:rPr>
              <w:lang w:val="en-US"/>
            </w:rPr>
            <w:instrText xml:space="preserve"> \m Sil20</w:instrText>
          </w:r>
          <w:r w:rsidR="00751561">
            <w:fldChar w:fldCharType="separate"/>
          </w:r>
          <w:r w:rsidR="0017244A" w:rsidRPr="0017244A">
            <w:rPr>
              <w:noProof/>
              <w:lang w:val="en-US"/>
            </w:rPr>
            <w:t>(Kissinger, 2018; Fengqianyao, 2022; McCain, 2019; Tesla, 2022; Siliämaa, 2020)</w:t>
          </w:r>
          <w:r w:rsidR="00751561">
            <w:fldChar w:fldCharType="end"/>
          </w:r>
        </w:sdtContent>
      </w:sdt>
      <w:r w:rsidR="00CB510D" w:rsidRPr="007E262B">
        <w:rPr>
          <w:lang w:val="en-US"/>
        </w:rPr>
        <w:t>.</w:t>
      </w:r>
    </w:p>
    <w:p w14:paraId="45EF37E5" w14:textId="19E8F9EE" w:rsidR="008B6E28" w:rsidRPr="00303CC2" w:rsidRDefault="008D204A" w:rsidP="00BE1DCC">
      <w:pPr>
        <w:pStyle w:val="Heading1"/>
      </w:pPr>
      <w:bookmarkStart w:id="11" w:name="_Αξιολόγηση_της_επιχείρησης"/>
      <w:bookmarkStart w:id="12" w:name="_Toc124453769"/>
      <w:bookmarkEnd w:id="11"/>
      <w:r>
        <w:t>Αξιολόγηση</w:t>
      </w:r>
      <w:r w:rsidR="00BB3F40">
        <w:t xml:space="preserve"> της επιχείρησης </w:t>
      </w:r>
      <w:r w:rsidR="00BB3F40">
        <w:rPr>
          <w:lang w:val="en-US"/>
        </w:rPr>
        <w:t>TESLA</w:t>
      </w:r>
      <w:r>
        <w:t xml:space="preserve"> μέσο </w:t>
      </w:r>
      <w:r>
        <w:rPr>
          <w:lang w:val="en-US"/>
        </w:rPr>
        <w:t>RACE</w:t>
      </w:r>
      <w:r w:rsidR="0084263F" w:rsidRPr="0084263F">
        <w:t xml:space="preserve"> </w:t>
      </w:r>
      <w:r w:rsidR="0084263F">
        <w:t xml:space="preserve">και </w:t>
      </w:r>
      <w:r w:rsidR="0084263F" w:rsidRPr="0084263F">
        <w:t xml:space="preserve">3 </w:t>
      </w:r>
      <w:r w:rsidR="0084263F">
        <w:rPr>
          <w:lang w:val="en-US"/>
        </w:rPr>
        <w:t>Options</w:t>
      </w:r>
      <w:bookmarkEnd w:id="12"/>
    </w:p>
    <w:p w14:paraId="1D53EA93" w14:textId="77777777" w:rsidR="0084263F" w:rsidRPr="0084263F" w:rsidRDefault="0084263F" w:rsidP="0084263F">
      <w:r w:rsidRPr="0084263F">
        <w:t>Επιλογή 1: "Βελτιστοποίηση της παραγωγής και της αποδοτικότητας κόστους μέσω προηγμένων τεχνολογιών και υποδομών"</w:t>
      </w:r>
    </w:p>
    <w:p w14:paraId="375ACE30" w14:textId="77777777" w:rsidR="0084263F" w:rsidRPr="0084263F" w:rsidRDefault="0084263F" w:rsidP="0084263F">
      <w:r w:rsidRPr="0084263F">
        <w:t>Επιλογή 2: "Επέκταση των ροών εσόδων μέσω διαφοροποίησης σε νέες αγορές και βιομηχανίες"</w:t>
      </w:r>
    </w:p>
    <w:p w14:paraId="19C8EC44" w14:textId="31A4D789" w:rsidR="0084263F" w:rsidRPr="0084263F" w:rsidRDefault="0084263F" w:rsidP="0084263F">
      <w:r w:rsidRPr="0084263F">
        <w:t>Επιλογή 3: «Πρωτοπορία στον κλάδο των αυτόνομων μεταφορών μέσω επενδύσεων στην τεχνολογία αυτόνομης οδήγησης»</w:t>
      </w:r>
    </w:p>
    <w:p w14:paraId="6A84F2A3" w14:textId="08B2A9C5" w:rsidR="003C5539" w:rsidRDefault="003C5539" w:rsidP="00CA5C74">
      <w:pPr>
        <w:pStyle w:val="Heading2"/>
      </w:pPr>
      <w:bookmarkStart w:id="13" w:name="_Toc124363075"/>
      <w:bookmarkStart w:id="14" w:name="_Toc124366747"/>
      <w:bookmarkStart w:id="15" w:name="_Toc124453770"/>
      <w:r>
        <w:rPr>
          <w:lang w:val="en-US"/>
        </w:rPr>
        <w:t>Reach</w:t>
      </w:r>
      <w:r>
        <w:t>:</w:t>
      </w:r>
      <w:bookmarkEnd w:id="13"/>
      <w:bookmarkEnd w:id="14"/>
      <w:bookmarkEnd w:id="15"/>
    </w:p>
    <w:p w14:paraId="3FA6A56F" w14:textId="5290D5C5"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095D5519" w14:textId="7CCC772C" w:rsidR="003C5539" w:rsidRDefault="003C5539" w:rsidP="003C5539">
      <w:r>
        <w:t xml:space="preserve">Η επένδυση σε προηγμένες τεχνολογίες και υποδομές θα επέτρεπε στην </w:t>
      </w:r>
      <w:proofErr w:type="spellStart"/>
      <w:r>
        <w:t>Tesla</w:t>
      </w:r>
      <w:proofErr w:type="spellEnd"/>
      <w:r>
        <w:t xml:space="preserve"> να προσεγγίσει ένα ευρύτερο κοινό αυξάνοντας την αποδοτικότητα της παραγωγής, μειώνοντας το κόστος και φέρνοντας νέα και βελτιωμένα προϊόντα στην αγορά. Αυτό θα έκανε την εταιρεία πιο ανταγωνιστική, επιτρέποντάς της να αυξήσει το μερίδιο αγοράς της και να προσεγγίσει νέους πελάτες.</w:t>
      </w:r>
    </w:p>
    <w:p w14:paraId="4B04D7E8" w14:textId="626819EA" w:rsidR="00C441F8" w:rsidRDefault="00C441F8" w:rsidP="003C5539">
      <w:r w:rsidRPr="00C441F8">
        <w:t xml:space="preserve">Σύμφωνα με έκθεση της </w:t>
      </w:r>
      <w:proofErr w:type="spellStart"/>
      <w:r w:rsidRPr="00C441F8">
        <w:rPr>
          <w:lang w:val="en-US"/>
        </w:rPr>
        <w:t>MarketsandMarkets</w:t>
      </w:r>
      <w:proofErr w:type="spellEnd"/>
      <w:r w:rsidRPr="00C441F8">
        <w:t xml:space="preserve">, το παγκόσμιο μέγεθος της αγοράς </w:t>
      </w:r>
      <w:r w:rsidRPr="00C441F8">
        <w:rPr>
          <w:lang w:val="en-US"/>
        </w:rPr>
        <w:t>IoT</w:t>
      </w:r>
      <w:r w:rsidRPr="00C441F8">
        <w:t xml:space="preserve"> στη μεταποίηση προβλέπεται να αυξηθεί από 14,8 δισεκατομμύρια δολάρια το 2020 σε 62,4 δισεκατομμύρια δολάρια έως το 2025, με </w:t>
      </w:r>
      <w:r w:rsidRPr="00C441F8">
        <w:rPr>
          <w:lang w:val="en-US"/>
        </w:rPr>
        <w:t>CAGR</w:t>
      </w:r>
      <w:r w:rsidRPr="00C441F8">
        <w:t xml:space="preserve"> 33,4% κατά την περίοδο πρόβλεψης. Η </w:t>
      </w:r>
      <w:r w:rsidRPr="00C441F8">
        <w:rPr>
          <w:lang w:val="en-US"/>
        </w:rPr>
        <w:t>Tesla</w:t>
      </w:r>
      <w:r w:rsidRPr="00C441F8">
        <w:t xml:space="preserve"> χρησιμοποιεί ήδη το </w:t>
      </w:r>
      <w:r w:rsidRPr="00C441F8">
        <w:rPr>
          <w:lang w:val="en-US"/>
        </w:rPr>
        <w:t>IoT</w:t>
      </w:r>
      <w:r w:rsidRPr="00C441F8">
        <w:t xml:space="preserve"> για να βελτιστοποιήσει τις διαδικασίες παραγωγής της και να βελτιώσει τα προϊόντα της</w:t>
      </w:r>
      <w:r w:rsidR="00F113C6" w:rsidRPr="00F113C6">
        <w:t xml:space="preserve"> </w:t>
      </w:r>
      <w:sdt>
        <w:sdtPr>
          <w:id w:val="1962140214"/>
          <w:citation/>
        </w:sdtPr>
        <w:sdtContent>
          <w:r w:rsidR="00F113C6">
            <w:fldChar w:fldCharType="begin"/>
          </w:r>
          <w:r w:rsidR="00F113C6" w:rsidRPr="00F113C6">
            <w:instrText xml:space="preserve"> </w:instrText>
          </w:r>
          <w:r w:rsidR="00F113C6">
            <w:rPr>
              <w:lang w:val="en-US"/>
            </w:rPr>
            <w:instrText>CITATION</w:instrText>
          </w:r>
          <w:r w:rsidR="00F113C6" w:rsidRPr="00F113C6">
            <w:instrText xml:space="preserve"> </w:instrText>
          </w:r>
          <w:r w:rsidR="00F113C6">
            <w:rPr>
              <w:lang w:val="en-US"/>
            </w:rPr>
            <w:instrText>Mar</w:instrText>
          </w:r>
          <w:r w:rsidR="00F113C6" w:rsidRPr="00F113C6">
            <w:instrText>23 \</w:instrText>
          </w:r>
          <w:r w:rsidR="00F113C6">
            <w:rPr>
              <w:lang w:val="en-US"/>
            </w:rPr>
            <w:instrText>l</w:instrText>
          </w:r>
          <w:r w:rsidR="00F113C6" w:rsidRPr="00F113C6">
            <w:instrText xml:space="preserve"> 1033 </w:instrText>
          </w:r>
          <w:r w:rsidR="00F113C6">
            <w:fldChar w:fldCharType="separate"/>
          </w:r>
          <w:r w:rsidR="0017244A" w:rsidRPr="0017244A">
            <w:rPr>
              <w:noProof/>
            </w:rPr>
            <w:t>(</w:t>
          </w:r>
          <w:r w:rsidR="0017244A" w:rsidRPr="0017244A">
            <w:rPr>
              <w:noProof/>
              <w:lang w:val="en-US"/>
            </w:rPr>
            <w:t>MarketsandMarkets</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w:t>
          </w:r>
          <w:r w:rsidR="00F113C6">
            <w:fldChar w:fldCharType="end"/>
          </w:r>
        </w:sdtContent>
      </w:sdt>
      <w:r w:rsidRPr="00C441F8">
        <w:t>.</w:t>
      </w:r>
    </w:p>
    <w:p w14:paraId="5BFEDF50" w14:textId="25563386" w:rsidR="004F2425" w:rsidRPr="00C441F8" w:rsidRDefault="004F2425" w:rsidP="003C5539">
      <w:r>
        <w:t>Επιπλέον σ</w:t>
      </w:r>
      <w:r w:rsidRPr="004F2425">
        <w:t xml:space="preserve">ύμφωνα με έκθεση της </w:t>
      </w:r>
      <w:proofErr w:type="spellStart"/>
      <w:r w:rsidRPr="004F2425">
        <w:t>McKinsey</w:t>
      </w:r>
      <w:proofErr w:type="spellEnd"/>
      <w:r w:rsidRPr="004F2425">
        <w:t xml:space="preserve"> &amp; </w:t>
      </w:r>
      <w:proofErr w:type="spellStart"/>
      <w:r w:rsidRPr="004F2425">
        <w:t>Company</w:t>
      </w:r>
      <w:proofErr w:type="spellEnd"/>
      <w:r w:rsidRPr="004F2425">
        <w:t xml:space="preserve">, οι εταιρείες που αξιοποιούν αποτελεσματικά την εξωτερική καινοτομία μπορούν να επιτύχουν βελτίωση κατά 15% έως 20% στην απόδοση των επενδύσεών τους σε </w:t>
      </w:r>
      <w:r w:rsidR="001762C2">
        <w:rPr>
          <w:lang w:val="en-US"/>
        </w:rPr>
        <w:t>R</w:t>
      </w:r>
      <w:r w:rsidRPr="004F2425">
        <w:t>&amp;</w:t>
      </w:r>
      <w:r w:rsidR="001762C2">
        <w:rPr>
          <w:lang w:val="en-US"/>
        </w:rPr>
        <w:t>D</w:t>
      </w:r>
      <w:r w:rsidR="00F113C6" w:rsidRPr="00F113C6">
        <w:t xml:space="preserve"> </w:t>
      </w:r>
      <w:sdt>
        <w:sdtPr>
          <w:id w:val="-105892576"/>
          <w:citation/>
        </w:sdtPr>
        <w:sdtContent>
          <w:r w:rsidR="00F113C6">
            <w:fldChar w:fldCharType="begin"/>
          </w:r>
          <w:r w:rsidR="00F113C6" w:rsidRPr="00F113C6">
            <w:instrText xml:space="preserve"> </w:instrText>
          </w:r>
          <w:r w:rsidR="00F113C6">
            <w:rPr>
              <w:lang w:val="en-US"/>
            </w:rPr>
            <w:instrText>CITATION</w:instrText>
          </w:r>
          <w:r w:rsidR="00F113C6" w:rsidRPr="00F113C6">
            <w:instrText xml:space="preserve"> </w:instrText>
          </w:r>
          <w:r w:rsidR="00F113C6">
            <w:rPr>
              <w:lang w:val="en-US"/>
            </w:rPr>
            <w:instrText>Ger</w:instrText>
          </w:r>
          <w:r w:rsidR="00F113C6" w:rsidRPr="00F113C6">
            <w:instrText>20 \</w:instrText>
          </w:r>
          <w:r w:rsidR="00F113C6">
            <w:rPr>
              <w:lang w:val="en-US"/>
            </w:rPr>
            <w:instrText>l</w:instrText>
          </w:r>
          <w:r w:rsidR="00F113C6" w:rsidRPr="00F113C6">
            <w:instrText xml:space="preserve"> 1033 </w:instrText>
          </w:r>
          <w:r w:rsidR="00F113C6">
            <w:fldChar w:fldCharType="separate"/>
          </w:r>
          <w:r w:rsidR="0017244A" w:rsidRPr="0017244A">
            <w:rPr>
              <w:noProof/>
            </w:rPr>
            <w:t>(</w:t>
          </w:r>
          <w:r w:rsidR="0017244A" w:rsidRPr="0017244A">
            <w:rPr>
              <w:noProof/>
              <w:lang w:val="en-US"/>
            </w:rPr>
            <w:t>Gersdorf</w:t>
          </w:r>
          <w:r w:rsidR="0017244A" w:rsidRPr="0017244A">
            <w:rPr>
              <w:noProof/>
            </w:rPr>
            <w:t xml:space="preserve">, </w:t>
          </w:r>
          <w:r w:rsidR="0017244A" w:rsidRPr="0017244A">
            <w:rPr>
              <w:noProof/>
              <w:lang w:val="en-US"/>
            </w:rPr>
            <w:t>et</w:t>
          </w:r>
          <w:r w:rsidR="0017244A" w:rsidRPr="0017244A">
            <w:rPr>
              <w:noProof/>
            </w:rPr>
            <w:t xml:space="preserve"> </w:t>
          </w:r>
          <w:r w:rsidR="0017244A" w:rsidRPr="0017244A">
            <w:rPr>
              <w:noProof/>
              <w:lang w:val="en-US"/>
            </w:rPr>
            <w:t>al</w:t>
          </w:r>
          <w:r w:rsidR="0017244A" w:rsidRPr="0017244A">
            <w:rPr>
              <w:noProof/>
            </w:rPr>
            <w:t>., 2020)</w:t>
          </w:r>
          <w:r w:rsidR="00F113C6">
            <w:fldChar w:fldCharType="end"/>
          </w:r>
        </w:sdtContent>
      </w:sdt>
      <w:r w:rsidRPr="004F2425">
        <w:t xml:space="preserve">. </w:t>
      </w:r>
    </w:p>
    <w:p w14:paraId="4501CB25" w14:textId="1113F26E"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5C96598D" w14:textId="5569557F" w:rsidR="003C5539" w:rsidRDefault="003C5539" w:rsidP="003C5539">
      <w:r>
        <w:t xml:space="preserve">Η διαφοροποίηση σε νέες αγορές και βιομηχανίες θα επέτρεπε στην </w:t>
      </w:r>
      <w:proofErr w:type="spellStart"/>
      <w:r>
        <w:t>Tesla</w:t>
      </w:r>
      <w:proofErr w:type="spellEnd"/>
      <w:r>
        <w:t xml:space="preserve"> να προσεγγίσει νέα τμήματα πελατών και να εισέλθει σε νέες αγορές επενδύοντας και αναπτύσσοντας νέα προϊόντα και υπηρεσίες όπως αποθήκευση ενέργειας, παραγωγή ανανεώσιμης ενέργειας και υπηρεσίες μεταφοράς.</w:t>
      </w:r>
    </w:p>
    <w:p w14:paraId="354FDC45" w14:textId="0C39B432"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0EF65C47" w14:textId="6DB0DE5F" w:rsidR="003C5539" w:rsidRDefault="003C5539" w:rsidP="003C5539">
      <w:r>
        <w:t xml:space="preserve">Η επένδυση στην τεχνολογία αυτόνομης οδήγησης θα επέτρεπε επίσης στην </w:t>
      </w:r>
      <w:proofErr w:type="spellStart"/>
      <w:r>
        <w:t>Tesla</w:t>
      </w:r>
      <w:proofErr w:type="spellEnd"/>
      <w:r>
        <w:t xml:space="preserve"> να προσεγγίσει νέα τμήματα πελατών και να εισέλθει σε νέες αγορές αναπτύσσοντας τεχνολογία αυτόνομης οδήγησης και λανσάροντας υπηρεσίες μεταφοράς.</w:t>
      </w:r>
    </w:p>
    <w:p w14:paraId="1C3ED268" w14:textId="55A8B791" w:rsidR="003C5539" w:rsidRDefault="003C5539" w:rsidP="00CA5C74">
      <w:pPr>
        <w:pStyle w:val="Heading2"/>
      </w:pPr>
      <w:bookmarkStart w:id="16" w:name="_Toc124363076"/>
      <w:bookmarkStart w:id="17" w:name="_Toc124366748"/>
      <w:bookmarkStart w:id="18" w:name="_Toc124453771"/>
      <w:r>
        <w:rPr>
          <w:lang w:val="en-US"/>
        </w:rPr>
        <w:t>Act</w:t>
      </w:r>
      <w:r>
        <w:t>:</w:t>
      </w:r>
      <w:bookmarkEnd w:id="16"/>
      <w:bookmarkEnd w:id="17"/>
      <w:bookmarkEnd w:id="18"/>
    </w:p>
    <w:p w14:paraId="756AE2AD" w14:textId="07AEC930"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311AA59E" w14:textId="3935C96C" w:rsidR="003C5539" w:rsidRDefault="003C5539" w:rsidP="003C5539">
      <w:r>
        <w:t xml:space="preserve">Με την εφαρμογή προηγμένων τεχνολογιών και Industry 5.0, η </w:t>
      </w:r>
      <w:proofErr w:type="spellStart"/>
      <w:r>
        <w:t>Tesla</w:t>
      </w:r>
      <w:proofErr w:type="spellEnd"/>
      <w:r>
        <w:t xml:space="preserve"> θα είναι σε θέση να αυξήσει την παραγωγική της απόδοση, να μειώσει το κόστος και να φέρει γρήγορα νέα και βελτιωμένα προϊόντα στην αγορά.</w:t>
      </w:r>
    </w:p>
    <w:p w14:paraId="5F7CFD4A" w14:textId="55909BFB" w:rsidR="00C831CD" w:rsidRDefault="00C831CD" w:rsidP="003C5539">
      <w:r w:rsidRPr="00C831CD">
        <w:t xml:space="preserve">Σύμφωνα με τις ετήσιες εκθέσεις της </w:t>
      </w:r>
      <w:proofErr w:type="spellStart"/>
      <w:r w:rsidRPr="00C831CD">
        <w:t>Tesla</w:t>
      </w:r>
      <w:proofErr w:type="spellEnd"/>
      <w:r w:rsidRPr="00C831CD">
        <w:t xml:space="preserve">, η εταιρεία επένδυσε 1,2 δισεκατομμύρια δολάρια στο </w:t>
      </w:r>
      <w:proofErr w:type="spellStart"/>
      <w:r w:rsidRPr="00C831CD">
        <w:t>Gigafactory</w:t>
      </w:r>
      <w:proofErr w:type="spellEnd"/>
      <w:r w:rsidR="00DB70FE" w:rsidRPr="00DB70FE">
        <w:t xml:space="preserve"> </w:t>
      </w:r>
      <w:r w:rsidR="00DB70FE">
        <w:t>(</w:t>
      </w:r>
      <w:proofErr w:type="spellStart"/>
      <w:r w:rsidR="00DB70FE">
        <w:t>υποδομη</w:t>
      </w:r>
      <w:proofErr w:type="spellEnd"/>
      <w:r w:rsidR="00DB70FE">
        <w:t>)</w:t>
      </w:r>
      <w:r w:rsidRPr="00C831CD">
        <w:t xml:space="preserve"> το 2019. Αυτή η επένδυση επέτρεψε στην εταιρεία να αυξήσει την αποδοτικότητα της παραγωγής και να μειώσει το κόστος, με αποτέλεσμα τη μείωση του κόστους των μπαταριών κατά 24% σε εκείνο το έτος</w:t>
      </w:r>
      <w:r w:rsidR="00394DCD" w:rsidRPr="00394DCD">
        <w:t xml:space="preserve"> </w:t>
      </w:r>
      <w:sdt>
        <w:sdtPr>
          <w:id w:val="-1576276365"/>
          <w:citation/>
        </w:sdtPr>
        <w:sdtContent>
          <w:r w:rsidR="00394DCD">
            <w:fldChar w:fldCharType="begin"/>
          </w:r>
          <w:r w:rsidR="005D747E">
            <w:instrText xml:space="preserve">CITATION Wal20 \l 1033 </w:instrText>
          </w:r>
          <w:r w:rsidR="00F217C2">
            <w:instrText xml:space="preserve"> \m sta23</w:instrText>
          </w:r>
          <w:r w:rsidR="00B76594">
            <w:instrText xml:space="preserve"> \m Coo20</w:instrText>
          </w:r>
          <w:r w:rsidR="00394DCD">
            <w:fldChar w:fldCharType="separate"/>
          </w:r>
          <w:r w:rsidR="0017244A" w:rsidRPr="0017244A">
            <w:rPr>
              <w:noProof/>
            </w:rPr>
            <w:t>(Wall Street Journal, 2020; statista, n.d.; Cooke, 2020)</w:t>
          </w:r>
          <w:r w:rsidR="00394DCD">
            <w:fldChar w:fldCharType="end"/>
          </w:r>
        </w:sdtContent>
      </w:sdt>
      <w:r w:rsidRPr="00C831CD">
        <w:t>.</w:t>
      </w:r>
    </w:p>
    <w:p w14:paraId="1E0CE3E6" w14:textId="78BE5D2A"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66505CF6" w14:textId="44E16655" w:rsidR="003C5539" w:rsidRDefault="003C5539" w:rsidP="003C5539">
      <w:r>
        <w:t xml:space="preserve">Με τη διαφοροποίηση σε νέες αγορές και βιομηχανίες, η </w:t>
      </w:r>
      <w:proofErr w:type="spellStart"/>
      <w:r>
        <w:t>Tesla</w:t>
      </w:r>
      <w:proofErr w:type="spellEnd"/>
      <w:r>
        <w:t xml:space="preserve"> θα είναι σε θέση να ενεργεί σε νέες επιχειρηματικές ευκαιρίες και να ανταποκρίνεται στις μεταβαλλόμενες ανάγκες των πελατών της.</w:t>
      </w:r>
    </w:p>
    <w:p w14:paraId="161FB282" w14:textId="51EE5FCD" w:rsidR="00DD7647" w:rsidRDefault="00DD7647" w:rsidP="003C5539">
      <w:r w:rsidRPr="00DD7647">
        <w:t xml:space="preserve">Σύμφωνα με τις τριμηνιαίες εκθέσεις της </w:t>
      </w:r>
      <w:proofErr w:type="spellStart"/>
      <w:r w:rsidRPr="00DD7647">
        <w:t>Tesla</w:t>
      </w:r>
      <w:proofErr w:type="spellEnd"/>
      <w:r w:rsidRPr="00DD7647">
        <w:t>, τα έσοδα της εταιρείας από προϊόντα παραγωγής και αποθήκευσης ενέργειας αυξήθηκαν κατά 40% το 2020. Αυτό αποτελεί σαφή ένδειξη της επιτυχίας της εταιρείας στη διαφοροποίηση σε νέες αγορές και βιομηχανίες</w:t>
      </w:r>
      <w:r w:rsidR="00F217C2" w:rsidRPr="00F217C2">
        <w:t xml:space="preserve"> </w:t>
      </w:r>
      <w:sdt>
        <w:sdtPr>
          <w:id w:val="40404840"/>
          <w:citation/>
        </w:sdtPr>
        <w:sdtContent>
          <w:r w:rsidR="00F217C2">
            <w:fldChar w:fldCharType="begin"/>
          </w:r>
          <w:r w:rsidR="00F217C2" w:rsidRPr="00F217C2">
            <w:instrText xml:space="preserve"> </w:instrText>
          </w:r>
          <w:r w:rsidR="00F217C2">
            <w:rPr>
              <w:lang w:val="en-US"/>
            </w:rPr>
            <w:instrText>CITATION</w:instrText>
          </w:r>
          <w:r w:rsidR="00F217C2" w:rsidRPr="00F217C2">
            <w:instrText xml:space="preserve"> </w:instrText>
          </w:r>
          <w:r w:rsidR="00F217C2">
            <w:rPr>
              <w:lang w:val="en-US"/>
            </w:rPr>
            <w:instrText>sta</w:instrText>
          </w:r>
          <w:r w:rsidR="00F217C2" w:rsidRPr="00F217C2">
            <w:instrText>23 \</w:instrText>
          </w:r>
          <w:r w:rsidR="00F217C2">
            <w:rPr>
              <w:lang w:val="en-US"/>
            </w:rPr>
            <w:instrText>l</w:instrText>
          </w:r>
          <w:r w:rsidR="00F217C2" w:rsidRPr="00F217C2">
            <w:instrText xml:space="preserve"> 1033 </w:instrText>
          </w:r>
          <w:r w:rsidR="00F217C2">
            <w:fldChar w:fldCharType="separate"/>
          </w:r>
          <w:r w:rsidR="0017244A" w:rsidRPr="0017244A">
            <w:rPr>
              <w:noProof/>
            </w:rPr>
            <w:t>(</w:t>
          </w:r>
          <w:r w:rsidR="0017244A" w:rsidRPr="0017244A">
            <w:rPr>
              <w:noProof/>
              <w:lang w:val="en-US"/>
            </w:rPr>
            <w:t>statista</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w:t>
          </w:r>
          <w:r w:rsidR="00F217C2">
            <w:fldChar w:fldCharType="end"/>
          </w:r>
        </w:sdtContent>
      </w:sdt>
      <w:r w:rsidRPr="00DD7647">
        <w:t>.</w:t>
      </w:r>
    </w:p>
    <w:p w14:paraId="3E7687F0" w14:textId="0FC3A837"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340B3CE8" w14:textId="620A9CCF" w:rsidR="003C5539" w:rsidRDefault="003C5539" w:rsidP="003C5539">
      <w:r>
        <w:t xml:space="preserve">Η επένδυση στην τεχνολογία αυτόνομης οδήγησης θα επιτρέψει στην </w:t>
      </w:r>
      <w:proofErr w:type="spellStart"/>
      <w:r>
        <w:t>Tesla</w:t>
      </w:r>
      <w:proofErr w:type="spellEnd"/>
      <w:r>
        <w:t xml:space="preserve"> να δράσει σε νέες ευκαιρίες στην αγορά υπηρεσιών μεταφορών και να ανταποκριθεί στις μεταβαλλόμενες ανάγκες των πελατών της.</w:t>
      </w:r>
    </w:p>
    <w:p w14:paraId="4C2EAA22" w14:textId="651B8FC1" w:rsidR="00DD7647" w:rsidRDefault="00DD7647" w:rsidP="003C5539">
      <w:r w:rsidRPr="00DD7647">
        <w:lastRenderedPageBreak/>
        <w:t xml:space="preserve">Σύμφωνα με μελέτη του </w:t>
      </w:r>
      <w:proofErr w:type="spellStart"/>
      <w:r w:rsidRPr="00DD7647">
        <w:t>Boston</w:t>
      </w:r>
      <w:proofErr w:type="spellEnd"/>
      <w:r w:rsidRPr="00DD7647">
        <w:t xml:space="preserve"> Consulting </w:t>
      </w:r>
      <w:proofErr w:type="spellStart"/>
      <w:r w:rsidRPr="00DD7647">
        <w:t>Group</w:t>
      </w:r>
      <w:proofErr w:type="spellEnd"/>
      <w:r w:rsidRPr="00DD7647">
        <w:t xml:space="preserve">, η αγορά για αυτόνομα οχήματα προβλέπεται να φτάσει τα 77 δισεκατομμύρια δολάρια μέχρι το 2035. Η </w:t>
      </w:r>
      <w:proofErr w:type="spellStart"/>
      <w:r w:rsidRPr="00DD7647">
        <w:t>Tesla</w:t>
      </w:r>
      <w:proofErr w:type="spellEnd"/>
      <w:r w:rsidRPr="00DD7647">
        <w:t xml:space="preserve"> βρίσκεται ήδη σε καλή θέση σε αυτήν την αγορά με την τεχνολογία </w:t>
      </w:r>
      <w:proofErr w:type="spellStart"/>
      <w:r w:rsidRPr="00DD7647">
        <w:t>Autopilot</w:t>
      </w:r>
      <w:proofErr w:type="spellEnd"/>
      <w:r w:rsidRPr="00DD7647">
        <w:t xml:space="preserve"> και </w:t>
      </w:r>
      <w:proofErr w:type="spellStart"/>
      <w:r w:rsidRPr="00DD7647">
        <w:t>Full</w:t>
      </w:r>
      <w:proofErr w:type="spellEnd"/>
      <w:r w:rsidRPr="00DD7647">
        <w:t xml:space="preserve"> </w:t>
      </w:r>
      <w:proofErr w:type="spellStart"/>
      <w:r w:rsidRPr="00DD7647">
        <w:t>Self-Driving</w:t>
      </w:r>
      <w:proofErr w:type="spellEnd"/>
      <w:r w:rsidR="00B70FBA" w:rsidRPr="00B70FBA">
        <w:t xml:space="preserve"> </w:t>
      </w:r>
      <w:sdt>
        <w:sdtPr>
          <w:id w:val="1108468856"/>
          <w:citation/>
        </w:sdtPr>
        <w:sdtContent>
          <w:r w:rsidR="00B70FBA">
            <w:fldChar w:fldCharType="begin"/>
          </w:r>
          <w:r w:rsidR="00B42E7F">
            <w:instrText xml:space="preserve">CITATION BCG23 \l 1033 </w:instrText>
          </w:r>
          <w:r w:rsidR="00B70FBA">
            <w:fldChar w:fldCharType="separate"/>
          </w:r>
          <w:r w:rsidR="0017244A" w:rsidRPr="0017244A">
            <w:rPr>
              <w:noProof/>
            </w:rPr>
            <w:t>(BCG Global, 2020)</w:t>
          </w:r>
          <w:r w:rsidR="00B70FBA">
            <w:fldChar w:fldCharType="end"/>
          </w:r>
        </w:sdtContent>
      </w:sdt>
      <w:r w:rsidRPr="00DD7647">
        <w:t>.</w:t>
      </w:r>
    </w:p>
    <w:p w14:paraId="2E2C6D92" w14:textId="06BC955A" w:rsidR="003C5539" w:rsidRDefault="003C5539" w:rsidP="00CA5C74">
      <w:pPr>
        <w:pStyle w:val="Heading2"/>
      </w:pPr>
      <w:bookmarkStart w:id="19" w:name="_Toc124363077"/>
      <w:bookmarkStart w:id="20" w:name="_Toc124366749"/>
      <w:bookmarkStart w:id="21" w:name="_Toc124453772"/>
      <w:r>
        <w:rPr>
          <w:lang w:val="en-US"/>
        </w:rPr>
        <w:t>Convert</w:t>
      </w:r>
      <w:r>
        <w:t>:</w:t>
      </w:r>
      <w:bookmarkEnd w:id="19"/>
      <w:bookmarkEnd w:id="20"/>
      <w:bookmarkEnd w:id="21"/>
    </w:p>
    <w:p w14:paraId="75B82B65" w14:textId="0D8E214F"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w:t>
      </w:r>
    </w:p>
    <w:p w14:paraId="797432FB" w14:textId="722AF9A5" w:rsidR="003C5539" w:rsidRDefault="003C5539" w:rsidP="003C5539">
      <w:r>
        <w:t xml:space="preserve"> Επενδύοντας σε προηγμένες τεχνολογίες και υποδομές, η </w:t>
      </w:r>
      <w:proofErr w:type="spellStart"/>
      <w:r>
        <w:t>Tesla</w:t>
      </w:r>
      <w:proofErr w:type="spellEnd"/>
      <w:r>
        <w:t xml:space="preserve"> θα είναι σε θέση να μετατρέπει δυνητικούς πελάτες σε πελάτες αυξάνοντας την αποδοτικότητα, μειώνοντας το κόστος και παρέχοντας νέα και βελτιωμένα προϊόντα στην αγορά.</w:t>
      </w:r>
    </w:p>
    <w:p w14:paraId="42258A94" w14:textId="140EF4F3"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79D4C92E" w14:textId="4769D537" w:rsidR="003C5539" w:rsidRDefault="003C5539" w:rsidP="003C5539">
      <w:r>
        <w:t xml:space="preserve">Η διαφοροποίηση σε νέες αγορές και βιομηχανίες θα βοηθούσε την </w:t>
      </w:r>
      <w:proofErr w:type="spellStart"/>
      <w:r>
        <w:t>Tesla</w:t>
      </w:r>
      <w:proofErr w:type="spellEnd"/>
      <w:r>
        <w:t xml:space="preserve"> να μετατρέψει τους δυνητικούς πελάτες σε πελάτες παρέχοντας νέα προϊόντα και υπηρεσίες που ανταποκρίνονται στις ανάγκες νέων τμημάτων πελατών.</w:t>
      </w:r>
    </w:p>
    <w:p w14:paraId="6C71FD14" w14:textId="261DC68F"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7336EF9B" w14:textId="39402256" w:rsidR="003C5539" w:rsidRDefault="003C5539" w:rsidP="003C5539">
      <w:r>
        <w:t xml:space="preserve">Η επένδυση στην τεχνολογία αυτόνομης οδήγησης θα βοηθούσε την </w:t>
      </w:r>
      <w:proofErr w:type="spellStart"/>
      <w:r>
        <w:t>Tesla</w:t>
      </w:r>
      <w:proofErr w:type="spellEnd"/>
      <w:r>
        <w:t xml:space="preserve"> να μετατρέψει δυνητικούς πελάτες σε πελάτες παρέχοντας υπηρεσίες μεταφοράς που ανταποκρίνονται στις ανάγκες νέων τμημάτων πελατών.</w:t>
      </w:r>
    </w:p>
    <w:p w14:paraId="1D92FDEE" w14:textId="69DF7EA6" w:rsidR="003C5539" w:rsidRDefault="003C5539" w:rsidP="00CA5C74">
      <w:pPr>
        <w:pStyle w:val="Heading2"/>
      </w:pPr>
      <w:bookmarkStart w:id="22" w:name="_Toc124363078"/>
      <w:bookmarkStart w:id="23" w:name="_Toc124366750"/>
      <w:bookmarkStart w:id="24" w:name="_Toc124453773"/>
      <w:r>
        <w:rPr>
          <w:lang w:val="en-US"/>
        </w:rPr>
        <w:t>Engage</w:t>
      </w:r>
      <w:r>
        <w:t>:</w:t>
      </w:r>
      <w:bookmarkEnd w:id="22"/>
      <w:bookmarkEnd w:id="23"/>
      <w:bookmarkEnd w:id="24"/>
    </w:p>
    <w:p w14:paraId="1E2E2009" w14:textId="627BAEE2"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2B24473D" w14:textId="504C6792" w:rsidR="003C5539" w:rsidRDefault="003C5539" w:rsidP="003C5539">
      <w:r>
        <w:t xml:space="preserve">Η επένδυση σε προηγμένες τεχνολογίες και υποδομές θα επέτρεπε στην </w:t>
      </w:r>
      <w:proofErr w:type="spellStart"/>
      <w:r>
        <w:t>Tesla</w:t>
      </w:r>
      <w:proofErr w:type="spellEnd"/>
      <w:r>
        <w:t xml:space="preserve"> να συνεργαστεί με τους πελάτες παρέχοντας νέα και βελτιωμένα προϊόντα και υπηρεσίες που ανταποκρίνονται στις ανάγκες τους.</w:t>
      </w:r>
    </w:p>
    <w:p w14:paraId="420BA8F7" w14:textId="7A2749A4"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29CDB658" w14:textId="73709B88" w:rsidR="003C5539" w:rsidRDefault="003C5539" w:rsidP="003C5539">
      <w:r>
        <w:t xml:space="preserve">Η διαφοροποίηση σε νέες αγορές και βιομηχανίες θα επέτρεπε στην </w:t>
      </w:r>
      <w:proofErr w:type="spellStart"/>
      <w:r>
        <w:t>Tesla</w:t>
      </w:r>
      <w:proofErr w:type="spellEnd"/>
      <w:r>
        <w:t xml:space="preserve"> να συνεργαστεί με νέα τμήματα πελατών και να δημιουργήσει σχέσεις παρέχοντας προϊόντα και υπηρεσίες που ανταποκρίνονται στις ανάγκες τους.</w:t>
      </w:r>
    </w:p>
    <w:p w14:paraId="7A0024A2" w14:textId="2457BA2E"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53D916E0" w14:textId="548E4F33" w:rsidR="003C5539" w:rsidRDefault="003C5539" w:rsidP="003C5539">
      <w:r>
        <w:t xml:space="preserve">Η επένδυση στην τεχνολογία αυτόνομης οδήγησης θα επέτρεπε στην </w:t>
      </w:r>
      <w:proofErr w:type="spellStart"/>
      <w:r>
        <w:t>Tesla</w:t>
      </w:r>
      <w:proofErr w:type="spellEnd"/>
      <w:r>
        <w:t xml:space="preserve"> να συνεργαστεί με νέα τμήματα πελατών και να δημιουργήσει σχέσεις παρέχοντας υπηρεσίες μεταφοράς που ανταποκρίνονται στις ανάγκες τους.</w:t>
      </w:r>
    </w:p>
    <w:p w14:paraId="72814538" w14:textId="77777777" w:rsidR="00303CC2" w:rsidRDefault="00303CC2" w:rsidP="003C5539"/>
    <w:p w14:paraId="31E87170" w14:textId="0496BBEB" w:rsidR="00F73A68" w:rsidRPr="008D204A" w:rsidRDefault="003C5539" w:rsidP="008D204A">
      <w:r>
        <w:lastRenderedPageBreak/>
        <w:t xml:space="preserve">Συμπερασματικά, και οι τρεις επιλογές παρέχουν στην </w:t>
      </w:r>
      <w:proofErr w:type="spellStart"/>
      <w:r>
        <w:t>Tesla</w:t>
      </w:r>
      <w:proofErr w:type="spellEnd"/>
      <w:r>
        <w:t xml:space="preserve"> ευκαιρίες να προσεγγίσει, να ενεργήσει, να μετατρέψει και να προσελκύσει τους πελάτες της, αλλά η καλύτερη στρατηγική θα ήταν αυτή που προσφέρει τα καλύτερα αποτελέσματα στο μοντέλο RACE, το οποίο θα εξαρτηθεί από το κοινό-στόχο της εταιρείας, τον κλάδο και τους διαθέσιμους πόρους. Μια μικτή στρατηγική που ενσωματώνει στοιχεία και των τριών επιλογών θα ήταν ο πιο ολοκληρωμένος τρόπος προσέγγισης αυτού του θέματος και παραμονής μπροστά στην αγορά.</w:t>
      </w:r>
      <w:r w:rsidR="00CA5C74" w:rsidRPr="00CA5C74">
        <w:t xml:space="preserve"> </w:t>
      </w:r>
      <w:r w:rsidR="008D204A" w:rsidRPr="008D204A">
        <w:t xml:space="preserve">Επιπλέον, όπως αναφέρθηκε προηγουμένως, ένα εξειδικευμένο οικοσύστημα και η εξέταση των </w:t>
      </w:r>
      <w:r w:rsidR="008D204A" w:rsidRPr="008D204A">
        <w:rPr>
          <w:lang w:val="en-US"/>
        </w:rPr>
        <w:t>Web</w:t>
      </w:r>
      <w:r w:rsidR="008D204A" w:rsidRPr="008D204A">
        <w:t xml:space="preserve"> 3.0 και </w:t>
      </w:r>
      <w:r w:rsidR="008D204A" w:rsidRPr="008D204A">
        <w:rPr>
          <w:lang w:val="en-US"/>
        </w:rPr>
        <w:t>Industry</w:t>
      </w:r>
      <w:r w:rsidR="008D204A" w:rsidRPr="008D204A">
        <w:t xml:space="preserve"> 5.0 θα βοηθήσει την εταιρεία να παραμείνει μπροστά στην αγορά.</w:t>
      </w:r>
    </w:p>
    <w:p w14:paraId="6E4951D9" w14:textId="7B072688" w:rsidR="00137848" w:rsidRPr="00267FBA" w:rsidRDefault="00132CD4" w:rsidP="00F07CD5">
      <w:pPr>
        <w:pStyle w:val="Heading1"/>
      </w:pPr>
      <w:bookmarkStart w:id="25" w:name="_Toc124453774"/>
      <w:r>
        <w:t xml:space="preserve">Κριτική αξιολόγηση του επιπέδου ολοκλήρωσης της </w:t>
      </w:r>
      <w:r w:rsidR="001A01D6">
        <w:t xml:space="preserve">στρατηγικής της </w:t>
      </w:r>
      <w:r>
        <w:rPr>
          <w:lang w:val="en-US"/>
        </w:rPr>
        <w:t>Tesla</w:t>
      </w:r>
      <w:r w:rsidR="00FE6DE0" w:rsidRPr="00FE6DE0">
        <w:t xml:space="preserve"> (</w:t>
      </w:r>
      <w:r w:rsidR="00FE6DE0">
        <w:rPr>
          <w:lang w:val="en-US"/>
        </w:rPr>
        <w:t>RACE</w:t>
      </w:r>
      <w:r w:rsidR="00FE6DE0" w:rsidRPr="00FE6DE0">
        <w:t>)</w:t>
      </w:r>
      <w:bookmarkEnd w:id="25"/>
    </w:p>
    <w:p w14:paraId="26F72283" w14:textId="5D7728A1" w:rsidR="00F01D96" w:rsidRDefault="008528B4" w:rsidP="008528B4">
      <w:pPr>
        <w:pStyle w:val="Heading2"/>
      </w:pPr>
      <w:bookmarkStart w:id="26" w:name="_Toc124453775"/>
      <w:r>
        <w:t>Δημιουργία ενός ειδικού οικοσυστήματος</w:t>
      </w:r>
      <w:bookmarkEnd w:id="26"/>
    </w:p>
    <w:p w14:paraId="50BB5827" w14:textId="1E7CDD43" w:rsidR="00FC6D5B" w:rsidRPr="00267FBA" w:rsidRDefault="00FC6D5B" w:rsidP="00FC6D5B">
      <w:r w:rsidRPr="00FC6D5B">
        <w:t xml:space="preserve">Η </w:t>
      </w:r>
      <w:proofErr w:type="spellStart"/>
      <w:r w:rsidRPr="00FC6D5B">
        <w:t>Tesla</w:t>
      </w:r>
      <w:proofErr w:type="spellEnd"/>
      <w:r w:rsidRPr="00FC6D5B">
        <w:t xml:space="preserve"> συνεργάζεται ενεργά με εμπειρογνώμονες του κλάδου, ερευνητές και άλλους βασικούς ενδιαφερόμενους για την ανάπτυξη νέων τεχνολογιών, τη βελτίωση των διαδικασιών παραγωγής και την παραμονή μπροστά από τον ανταγωνισμό. Η εταιρεία συνεργάζεται επίσης με πανεπιστήμια, ερευνητικά ιδρύματα και νεοφυείς επιχειρήσεις για την ανάπτυξη νέων τεχνολογιών, ιδιαίτερα στους τομείς της τεχνητής νοημοσύνης και της τεχνολογίας αυτόνομης οδήγησης</w:t>
      </w:r>
      <w:r w:rsidR="00A208FF" w:rsidRPr="00B2208F">
        <w:t xml:space="preserve"> </w:t>
      </w:r>
      <w:sdt>
        <w:sdtPr>
          <w:rPr>
            <w:lang w:val="en-US"/>
          </w:rPr>
          <w:id w:val="-849878295"/>
          <w:citation/>
        </w:sdtPr>
        <w:sdtContent>
          <w:r w:rsidR="00A208FF">
            <w:rPr>
              <w:lang w:val="en-US"/>
            </w:rPr>
            <w:fldChar w:fldCharType="begin"/>
          </w:r>
          <w:r w:rsidR="00A208FF" w:rsidRPr="00B2208F">
            <w:instrText xml:space="preserve"> </w:instrText>
          </w:r>
          <w:r w:rsidR="00A208FF">
            <w:rPr>
              <w:lang w:val="en-US"/>
            </w:rPr>
            <w:instrText>CITATION</w:instrText>
          </w:r>
          <w:r w:rsidR="00A208FF" w:rsidRPr="00B2208F">
            <w:instrText xml:space="preserve"> </w:instrText>
          </w:r>
          <w:r w:rsidR="00A208FF">
            <w:rPr>
              <w:lang w:val="en-US"/>
            </w:rPr>
            <w:instrText>Kis</w:instrText>
          </w:r>
          <w:r w:rsidR="00A208FF" w:rsidRPr="00B2208F">
            <w:instrText>19 \</w:instrText>
          </w:r>
          <w:r w:rsidR="00A208FF">
            <w:rPr>
              <w:lang w:val="en-US"/>
            </w:rPr>
            <w:instrText>l</w:instrText>
          </w:r>
          <w:r w:rsidR="00A208FF" w:rsidRPr="00B2208F">
            <w:instrText xml:space="preserve"> 1033 </w:instrText>
          </w:r>
          <w:r w:rsidR="00B2208F">
            <w:instrText xml:space="preserve"> \m Kis18</w:instrText>
          </w:r>
          <w:r w:rsidR="00A208FF">
            <w:rPr>
              <w:lang w:val="en-US"/>
            </w:rPr>
            <w:fldChar w:fldCharType="separate"/>
          </w:r>
          <w:r w:rsidR="0017244A" w:rsidRPr="0017244A">
            <w:rPr>
              <w:noProof/>
            </w:rPr>
            <w:t>(</w:t>
          </w:r>
          <w:r w:rsidR="0017244A" w:rsidRPr="0017244A">
            <w:rPr>
              <w:noProof/>
              <w:lang w:val="en-US"/>
            </w:rPr>
            <w:t>Kissinger</w:t>
          </w:r>
          <w:r w:rsidR="0017244A" w:rsidRPr="0017244A">
            <w:rPr>
              <w:noProof/>
            </w:rPr>
            <w:t xml:space="preserve">, 2019; </w:t>
          </w:r>
          <w:r w:rsidR="0017244A" w:rsidRPr="0017244A">
            <w:rPr>
              <w:noProof/>
              <w:lang w:val="en-US"/>
            </w:rPr>
            <w:t>Kissinger</w:t>
          </w:r>
          <w:r w:rsidR="0017244A" w:rsidRPr="0017244A">
            <w:rPr>
              <w:noProof/>
            </w:rPr>
            <w:t>, 2018)</w:t>
          </w:r>
          <w:r w:rsidR="00A208FF">
            <w:rPr>
              <w:lang w:val="en-US"/>
            </w:rPr>
            <w:fldChar w:fldCharType="end"/>
          </w:r>
        </w:sdtContent>
      </w:sdt>
      <w:r w:rsidRPr="00FC6D5B">
        <w:t>.</w:t>
      </w:r>
    </w:p>
    <w:p w14:paraId="15CF7A2C" w14:textId="530000DA" w:rsidR="008528B4" w:rsidRPr="008528B4" w:rsidRDefault="008528B4" w:rsidP="008528B4">
      <w:pPr>
        <w:pStyle w:val="Heading3"/>
      </w:pPr>
      <w:bookmarkStart w:id="27" w:name="_Toc124453776"/>
      <w:r w:rsidRPr="007649C7">
        <w:t>Επένδυση σε προηγμένες τεχνολογίες και υποδομές</w:t>
      </w:r>
      <w:bookmarkEnd w:id="27"/>
    </w:p>
    <w:p w14:paraId="1487BAEE" w14:textId="27765695" w:rsidR="00F01D96" w:rsidRDefault="00F01D96" w:rsidP="00F01D96">
      <w:r>
        <w:t xml:space="preserve">Η προτεινόμενη στρατηγική για την </w:t>
      </w:r>
      <w:proofErr w:type="spellStart"/>
      <w:r>
        <w:t>Tesla</w:t>
      </w:r>
      <w:proofErr w:type="spellEnd"/>
      <w:r>
        <w:t xml:space="preserve"> στοχεύει να αξιοποιήσει τα ανταγωνιστικά πλεονεκτήματα της εταιρείας και να αξιοποιήσει τις ευκαιρίες στην αγορά μέσω μιας μικτής προσέγγισης που ενσωματώνει επενδύσεις σε προηγμένες τεχνολογίες και υποδομές, διαφοροποίηση σε νέες αγορές και βιομηχανίες και επενδύσεις σε τεχνολογία αυτόνομης οδήγησης. Ακολουθώντας αυτήν την προσέγγιση, η </w:t>
      </w:r>
      <w:proofErr w:type="spellStart"/>
      <w:r>
        <w:t>Tesla</w:t>
      </w:r>
      <w:proofErr w:type="spellEnd"/>
      <w:r>
        <w:t xml:space="preserve"> μπορεί να αυξήσει την αποτελεσματικότητα, να μειώσει το κόστος, να αυξήσει τις ροές εσόδων και να παραμείνει μπροστά από τις αναδυόμενες τάσεις στον κλάδο.</w:t>
      </w:r>
    </w:p>
    <w:p w14:paraId="4311B4BF" w14:textId="70229644" w:rsidR="00F01D96" w:rsidRDefault="00F01D96" w:rsidP="00F01D96">
      <w:r>
        <w:t xml:space="preserve">Όσον αφορά τις προηγμένες τεχνολογίες και τις υποδομές, η επένδυση σε τεχνολογίες Industry 5.0 όπως AI, </w:t>
      </w:r>
      <w:proofErr w:type="spellStart"/>
      <w:r>
        <w:t>IoT</w:t>
      </w:r>
      <w:proofErr w:type="spellEnd"/>
      <w:r>
        <w:t xml:space="preserve"> και προηγμένες διαδικασίες παραγωγής μπορεί να βοηθήσει την </w:t>
      </w:r>
      <w:proofErr w:type="spellStart"/>
      <w:r>
        <w:t>Tesla</w:t>
      </w:r>
      <w:proofErr w:type="spellEnd"/>
      <w:r>
        <w:t xml:space="preserve"> να αυξήσει την αποδοτικότητα της παραγωγής και να μειώσει το κόστος, επιτρέποντας στην εταιρεία να παραμείνει ανταγωνιστική στην αγορά και να φέρει νέα και βελτιωμένα προϊόντα στην αγορά. Αυτό μπορεί να βοηθήσει την εταιρεία να αυξήσει το μερίδιο αγοράς της και να προσεγγίσει νέους πελάτες. Επιπλέον, </w:t>
      </w:r>
      <w:r>
        <w:lastRenderedPageBreak/>
        <w:t xml:space="preserve">επενδύοντας σε προηγμένες τεχνολογίες κατασκευής, όπως η </w:t>
      </w:r>
      <w:r w:rsidRPr="00F01D96">
        <w:t>3</w:t>
      </w:r>
      <w:r>
        <w:rPr>
          <w:lang w:val="en-US"/>
        </w:rPr>
        <w:t>D</w:t>
      </w:r>
      <w:r w:rsidRPr="00F01D96">
        <w:t xml:space="preserve"> </w:t>
      </w:r>
      <w:r>
        <w:rPr>
          <w:lang w:val="en-US"/>
        </w:rPr>
        <w:t>printing</w:t>
      </w:r>
      <w:r>
        <w:t xml:space="preserve">, η </w:t>
      </w:r>
      <w:proofErr w:type="spellStart"/>
      <w:r>
        <w:t>Tesla</w:t>
      </w:r>
      <w:proofErr w:type="spellEnd"/>
      <w:r>
        <w:t xml:space="preserve"> μπορεί επίσης να αυξήσει την ταχύτητα κατασκευής της και να μειώσει το κόστος παραγωγής, επιτρέποντας στην εταιρεία να παράγει πολύπλοκα και προσαρμοσμένα εξαρτήματα γρήγορα και αποτελεσματικά. Εκτός από αυτό, η </w:t>
      </w:r>
      <w:proofErr w:type="spellStart"/>
      <w:r>
        <w:t>Tesla</w:t>
      </w:r>
      <w:proofErr w:type="spellEnd"/>
      <w:r>
        <w:t xml:space="preserve"> μπορεί να επεκτείνει την υποδομή παραγωγής και φόρτισης μπαταριών της για να προσφέρει πιο ολοκληρωμένες λύσεις καθαρής ενέργειας, με λύσεις αποθήκευσης ενέργειας και </w:t>
      </w:r>
      <w:proofErr w:type="spellStart"/>
      <w:r>
        <w:t>μικροδικτύων</w:t>
      </w:r>
      <w:proofErr w:type="spellEnd"/>
      <w:r>
        <w:t xml:space="preserve"> τόσο σε σπίτια όσο και σε επιχειρήσεις.</w:t>
      </w:r>
    </w:p>
    <w:p w14:paraId="7F9F06D1" w14:textId="181CC1D3" w:rsidR="008528B4" w:rsidRDefault="008528B4" w:rsidP="008528B4">
      <w:pPr>
        <w:pStyle w:val="Heading3"/>
      </w:pPr>
      <w:bookmarkStart w:id="28" w:name="_Toc124453777"/>
      <w:r w:rsidRPr="007649C7">
        <w:t>Διαφοροποίηση σε νέες αγορές και βιομηχανίες</w:t>
      </w:r>
      <w:bookmarkEnd w:id="28"/>
    </w:p>
    <w:p w14:paraId="285CA671" w14:textId="355883A6" w:rsidR="00F01D96" w:rsidRDefault="00F01D96" w:rsidP="00F01D96">
      <w:r>
        <w:t xml:space="preserve">Η διαφοροποίηση σε νέες αγορές και βιομηχανίες είναι ζωτικής σημασίας για να συνεχίσει η </w:t>
      </w:r>
      <w:proofErr w:type="spellStart"/>
      <w:r>
        <w:t>Tesla</w:t>
      </w:r>
      <w:proofErr w:type="spellEnd"/>
      <w:r>
        <w:t xml:space="preserve"> να αυξάνει τις ροές εσόδων και να εξασφαλίζει μακροπρόθεσμη επιτυχία για την εταιρεία. Αναπτύσσοντας και προσφέροντας νέα προϊόντα και υπηρεσίες όπως αποθήκευση ενέργειας, παραγωγή ανανεώσιμης ενέργειας και υπηρεσίες μεταφοράς, η </w:t>
      </w:r>
      <w:proofErr w:type="spellStart"/>
      <w:r>
        <w:t>Tesla</w:t>
      </w:r>
      <w:proofErr w:type="spellEnd"/>
      <w:r>
        <w:t xml:space="preserve"> μπορεί να προσεγγίσει νέα τμήματα πελατών και να εισέλθει σε νέες αγορές, παρέχοντας επίσης ανθεκτικότητα στις διακυμάνσεις της αγοράς. Η διαφοροποίηση σε νέες αγορές και βιομηχανίες όπως η παραγωγή ανανεώσιμων πηγών ενέργειας ή η αποθήκευση ενέργειας θα δώσει στην </w:t>
      </w:r>
      <w:proofErr w:type="spellStart"/>
      <w:r>
        <w:t>Tesla</w:t>
      </w:r>
      <w:proofErr w:type="spellEnd"/>
      <w:r>
        <w:t xml:space="preserve"> μια νέα επιχειρηματική γραμμή, η οποία θα της επιτρέψει να μειώσει την εξάρτησή της από ένα μόνο προϊόν.</w:t>
      </w:r>
    </w:p>
    <w:p w14:paraId="1FBF5410" w14:textId="393F55F1" w:rsidR="008528B4" w:rsidRDefault="008528B4" w:rsidP="008528B4">
      <w:pPr>
        <w:pStyle w:val="Heading3"/>
      </w:pPr>
      <w:bookmarkStart w:id="29" w:name="_Toc124453778"/>
      <w:r w:rsidRPr="007649C7">
        <w:t>Επένδυση στην τεχνολογία αυτόνομης οδήγησης</w:t>
      </w:r>
      <w:bookmarkEnd w:id="29"/>
    </w:p>
    <w:p w14:paraId="4F98B60C" w14:textId="55091A50" w:rsidR="00F01D96" w:rsidRDefault="00F01D96" w:rsidP="00F01D96">
      <w:r>
        <w:t xml:space="preserve">Η επένδυση στην τεχνολογία αυτόνομης οδήγησης είναι ένα απαραίτητο βήμα για την </w:t>
      </w:r>
      <w:proofErr w:type="spellStart"/>
      <w:r>
        <w:t>Tesla</w:t>
      </w:r>
      <w:proofErr w:type="spellEnd"/>
      <w:r>
        <w:t xml:space="preserve"> να παραμείνει ανταγωνιστική στον κλάδο και να αξιοποιήσει νέες επιχειρηματικές ευκαιρίες στην αγορά υπηρεσιών μεταφορών. Με την ανάπτυξη της τεχνολογίας αυτόνομης οδήγησης, η </w:t>
      </w:r>
      <w:proofErr w:type="spellStart"/>
      <w:r>
        <w:t>Tesla</w:t>
      </w:r>
      <w:proofErr w:type="spellEnd"/>
      <w:r>
        <w:t xml:space="preserve"> θα είναι σε θέση να λανσάρει νέες υπηρεσίες μεταφοράς και να ανταποκρίνεται στις μεταβαλλόμενες ανάγκες των πελατών της, μειώνοντας επίσης την εξάρτηση της εταιρείας από ένα μόνο προϊόν. Καθώς ο κλάδος των μεταφορών στρέφεται προς τα αυτόνομα οχήματα, η </w:t>
      </w:r>
      <w:proofErr w:type="spellStart"/>
      <w:r>
        <w:t>Tesla</w:t>
      </w:r>
      <w:proofErr w:type="spellEnd"/>
      <w:r>
        <w:t xml:space="preserve"> θα μπορούσε να έχει ένα σημαντικό πλεονέκτημα με το να βρίσκεται ήδη σε αυτήν την αγορά από τη στιγμή που θα απογειωθεί. Επιπλέον, η </w:t>
      </w:r>
      <w:proofErr w:type="spellStart"/>
      <w:r>
        <w:t>Tesla</w:t>
      </w:r>
      <w:proofErr w:type="spellEnd"/>
      <w:r>
        <w:t xml:space="preserve"> θα μπορούσε επίσης να γίνει </w:t>
      </w:r>
      <w:proofErr w:type="spellStart"/>
      <w:r>
        <w:t>πάροχος</w:t>
      </w:r>
      <w:proofErr w:type="spellEnd"/>
      <w:r>
        <w:t xml:space="preserve"> τεχνολογίας αυτόνομης οδήγησης σε άλλες εταιρείες, καθιστώντας την κορυφαίο παίκτη στον κλάδο των αυτόνομων μεταφορών.</w:t>
      </w:r>
    </w:p>
    <w:p w14:paraId="59435FAE" w14:textId="3C7E27FF" w:rsidR="008528B4" w:rsidRDefault="008528B4" w:rsidP="008528B4">
      <w:pPr>
        <w:pStyle w:val="Heading3"/>
      </w:pPr>
      <w:bookmarkStart w:id="30" w:name="_Toc124453779"/>
      <w:r w:rsidRPr="007649C7">
        <w:lastRenderedPageBreak/>
        <w:t xml:space="preserve">Ο αντίκτυπος του </w:t>
      </w:r>
      <w:r w:rsidRPr="008528B4">
        <w:rPr>
          <w:lang w:val="en-US"/>
        </w:rPr>
        <w:t>Web</w:t>
      </w:r>
      <w:r w:rsidRPr="007649C7">
        <w:t xml:space="preserve"> 3.0 και του </w:t>
      </w:r>
      <w:r w:rsidRPr="008528B4">
        <w:rPr>
          <w:lang w:val="en-US"/>
        </w:rPr>
        <w:t>Industry</w:t>
      </w:r>
      <w:r w:rsidRPr="007649C7">
        <w:t xml:space="preserve"> 5.0</w:t>
      </w:r>
      <w:bookmarkEnd w:id="30"/>
    </w:p>
    <w:p w14:paraId="228F12DE" w14:textId="5660DE0E" w:rsidR="00F01D96" w:rsidRDefault="00F01D96" w:rsidP="00F01D96">
      <w:r>
        <w:t xml:space="preserve">Επιπλέον, λαμβάνοντας υπόψη τον αντίκτυπο του Web 3.0 και του Industry 5.0 και η οικοδόμηση ενός ειδικού οικοσυστήματος θα βοηθήσει την εταιρεία να παραμείνει μπροστά στην αγορά αποκτώντας πρόσβαση στις πιο πρόσφατες τεχνολογίες και γνώσεις. Αυτό θα επιτρέψει στην </w:t>
      </w:r>
      <w:proofErr w:type="spellStart"/>
      <w:r>
        <w:t>Tesla</w:t>
      </w:r>
      <w:proofErr w:type="spellEnd"/>
      <w:r>
        <w:t xml:space="preserve"> να καινοτομεί και να προσαρμοστεί στις μεταβαλλόμενες τάσεις στον κλάδο, διασφαλίζοντας τη μακροπρόθεσμη επιτυχία της εταιρείας. Επιπλέον, λαμβάνοντας υπόψη τον αντίκτυπο του Web 3.0 και του Industry 5.0, η </w:t>
      </w:r>
      <w:proofErr w:type="spellStart"/>
      <w:r>
        <w:t>Tesla</w:t>
      </w:r>
      <w:proofErr w:type="spellEnd"/>
      <w:r>
        <w:t xml:space="preserve"> θα είναι σε θέση να κατανοήσει καλύτερα πώς αυτές οι τάσεις διαμορφώνουν τη βιομηχανία και να προσαρμόσει ανάλογα τη στρατηγική της, αξιοποιώντας νέες ευκαιρίες και μένοντας μπροστά από τον ανταγωνισμό. Για παράδειγμα, χρησιμοποιώντας τεχνολογίες Web 3.0 όπως το </w:t>
      </w:r>
      <w:proofErr w:type="spellStart"/>
      <w:r>
        <w:t>blockchain</w:t>
      </w:r>
      <w:proofErr w:type="spellEnd"/>
      <w:r>
        <w:t xml:space="preserve">, η </w:t>
      </w:r>
      <w:proofErr w:type="spellStart"/>
      <w:r>
        <w:t>Tesla</w:t>
      </w:r>
      <w:proofErr w:type="spellEnd"/>
      <w:r>
        <w:t xml:space="preserve"> θα μπορούσε να βελτιώσει τη διαφάνεια της εφοδιαστικής αλυσίδας, να βελτιστοποιήσει τη διαχείριση του αποθέματός της και να προσφέρει νέους τρόπους πληρωμών για τους πελάτες, όπως τα </w:t>
      </w:r>
      <w:proofErr w:type="spellStart"/>
      <w:r>
        <w:t>κρυπτονομίσματα</w:t>
      </w:r>
      <w:proofErr w:type="spellEnd"/>
      <w:r>
        <w:t>.</w:t>
      </w:r>
    </w:p>
    <w:p w14:paraId="2F4AFCF2" w14:textId="4FD65FA8" w:rsidR="00512C63" w:rsidRDefault="00512C63" w:rsidP="00512C63">
      <w:pPr>
        <w:pStyle w:val="Heading3"/>
      </w:pPr>
      <w:bookmarkStart w:id="31" w:name="_Toc124453780"/>
      <w:r w:rsidRPr="007649C7">
        <w:t>Διασφάλιση της μακροπρόθεσμης επιτυχίας της εταιρείας.</w:t>
      </w:r>
      <w:bookmarkEnd w:id="31"/>
    </w:p>
    <w:p w14:paraId="37AC889F" w14:textId="52D39CE1" w:rsidR="00BB4E55" w:rsidRDefault="00F01D96" w:rsidP="00BB4E55">
      <w:r>
        <w:t xml:space="preserve">Συνοπτικά, αυτή η πρόταση στρατηγικής για την </w:t>
      </w:r>
      <w:proofErr w:type="spellStart"/>
      <w:r>
        <w:t>Tesla</w:t>
      </w:r>
      <w:proofErr w:type="spellEnd"/>
      <w:r>
        <w:t xml:space="preserve"> έχει σχεδιαστεί για να αξιοποιήσει τα πλεονεκτήματα της εταιρείας και να αξιοποιήσει ευκαιρίες στην αγορά μέσω επενδύσεων σε προηγμένες τεχνολογίες και υποδομές, διαφοροποίηση σε νέες αγορές και βιομηχανίες και επενδύσεις σε τεχνολογία αυτόνομης οδήγησης, λαμβάνοντας παράλληλα υπόψη τον αντίκτυπο της αναδυόμενες τεχνολογίες και τάσεις. Αυτή η ολοκληρωμένη προσέγγιση θα βοηθήσει την εταιρεία να αυξήσει την αποτελεσματικότητα, να μειώσει το κόστος, να αυξήσει τις ροές εσόδων και να παραμείνει μπροστά από τις τάσεις της αγοράς, διασφαλίζοντας τη μακροπρόθεσμη επιτυχία της εταιρείας. Εφαρμόζοντας αυτήν τη στρατηγική, η </w:t>
      </w:r>
      <w:proofErr w:type="spellStart"/>
      <w:r>
        <w:t>Tesla</w:t>
      </w:r>
      <w:proofErr w:type="spellEnd"/>
      <w:r>
        <w:t xml:space="preserve"> θα είναι σε καλή θέση για να επεκτείνει την εμβέλειά της, να αξιοποιήσει νέες ευκαιρίες, να διαφοροποιήσει τις ροές εσόδων της και να παραμείνει μπροστά από τις τάσεις της αγοράς, οι οποίες είναι ζωτικής σημασίας για την εταιρεία να επιτύχει βιώσιμη ανάπτυξη και μακροπρόθεσμη επιτυχία.</w:t>
      </w:r>
    </w:p>
    <w:p w14:paraId="1B36369D" w14:textId="49D0E34E" w:rsidR="0043468C" w:rsidRPr="00BB4E55" w:rsidRDefault="0043468C" w:rsidP="0043468C">
      <w:pPr>
        <w:pStyle w:val="Heading1"/>
      </w:pPr>
      <w:bookmarkStart w:id="32" w:name="_Toc124453781"/>
      <w:r>
        <w:t>Επίλογος</w:t>
      </w:r>
      <w:bookmarkEnd w:id="32"/>
    </w:p>
    <w:p w14:paraId="49DF6C97" w14:textId="77777777" w:rsidR="006A75D9" w:rsidRDefault="009A7226" w:rsidP="00BB4E55">
      <w:r w:rsidRPr="009A7226">
        <w:t xml:space="preserve">Συμπερασματικά, αυτή η έκθεση πρότεινε μια ολοκληρωμένη στρατηγική για την </w:t>
      </w:r>
      <w:proofErr w:type="spellStart"/>
      <w:r w:rsidRPr="009A7226">
        <w:t>Tesla</w:t>
      </w:r>
      <w:proofErr w:type="spellEnd"/>
      <w:r w:rsidRPr="009A7226">
        <w:t xml:space="preserve"> για να αξιοποιήσει τα δυνατά σημεία και τις ευκαιρίες της εταιρείας στην αγορά μέσω ενός μείγματος επενδύσεων προηγμένης τεχνολογίας, διαφοροποίησης σε νέες αγορές και εστίασης στην αυτόνομη οδήγηση. Η έκθεση εξέτασε επίσης τον αντίκτυπο </w:t>
      </w:r>
      <w:r w:rsidRPr="009A7226">
        <w:lastRenderedPageBreak/>
        <w:t>των αναδυόμενων τεχνολογιών και του DOA στην απόδοση της εταιρείας. Η προτεινόμενη στρατηγική ευθυγραμμίζεται με το πλαίσιο RACE και είναι πιθανό να βελτιώσει την αποτελεσματικότητα, να μειώσει το κόστος, να αυξήσει τις ροές εσόδων και να παραμείνει μπροστά από τις τάσεις του κλάδου. Συνιστάται στην εταιρεία να εξετάσει το ενδεχόμενο εφαρμογής αυτής της στρατηγικής για να βελτιώσει τις επιδόσεις και την ανταγωνιστικότητά της στην αγορά.</w:t>
      </w:r>
    </w:p>
    <w:p w14:paraId="5577E07F" w14:textId="667C4E94" w:rsidR="00871631" w:rsidRPr="00267FBA" w:rsidRDefault="00EB4059" w:rsidP="00BB4E55">
      <w:r w:rsidRPr="00267FBA">
        <w:br w:type="page"/>
      </w:r>
    </w:p>
    <w:p w14:paraId="7641E339" w14:textId="423A32CE" w:rsidR="00F07CD5" w:rsidRPr="00151CD1" w:rsidRDefault="00FD35CD" w:rsidP="00517242">
      <w:pPr>
        <w:pStyle w:val="Heading1"/>
        <w:numPr>
          <w:ilvl w:val="0"/>
          <w:numId w:val="0"/>
        </w:numPr>
        <w:rPr>
          <w:lang w:val="en-US"/>
        </w:rPr>
      </w:pPr>
      <w:bookmarkStart w:id="33" w:name="_Toc124453782"/>
      <w:r w:rsidRPr="007D26C6">
        <w:lastRenderedPageBreak/>
        <w:t>ΠΑΡΑΡΤΗΜΑ</w:t>
      </w:r>
      <w:bookmarkEnd w:id="33"/>
    </w:p>
    <w:bookmarkStart w:id="34" w:name="_Toc124453783"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34"/>
        </w:p>
        <w:sdt>
          <w:sdtPr>
            <w:id w:val="-573587230"/>
            <w:bibliography/>
          </w:sdtPr>
          <w:sdtContent>
            <w:p w14:paraId="445206A0" w14:textId="77777777" w:rsidR="0017244A" w:rsidRPr="0017244A" w:rsidRDefault="00151CD1" w:rsidP="0017244A">
              <w:pPr>
                <w:pStyle w:val="Bibliography"/>
                <w:jc w:val="left"/>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17244A" w:rsidRPr="0017244A">
                <w:rPr>
                  <w:noProof/>
                  <w:lang w:val="en-US"/>
                </w:rPr>
                <w:t xml:space="preserve">BCG Global, 2020. </w:t>
              </w:r>
              <w:r w:rsidR="0017244A" w:rsidRPr="0017244A">
                <w:rPr>
                  <w:i/>
                  <w:iCs/>
                  <w:noProof/>
                  <w:lang w:val="en-US"/>
                </w:rPr>
                <w:t xml:space="preserve">Self-Driving Cars Are Set to Revolutionize Urban Mobility. </w:t>
              </w:r>
              <w:r w:rsidR="0017244A" w:rsidRPr="0017244A">
                <w:rPr>
                  <w:noProof/>
                  <w:lang w:val="en-US"/>
                </w:rPr>
                <w:t xml:space="preserve">[Online] </w:t>
              </w:r>
              <w:r w:rsidR="0017244A" w:rsidRPr="0017244A">
                <w:rPr>
                  <w:noProof/>
                  <w:lang w:val="en-US"/>
                </w:rPr>
                <w:br/>
                <w:t xml:space="preserve">Available at: </w:t>
              </w:r>
              <w:r w:rsidR="0017244A" w:rsidRPr="0017244A">
                <w:rPr>
                  <w:noProof/>
                  <w:u w:val="single"/>
                  <w:lang w:val="en-US"/>
                </w:rPr>
                <w:t>https://www.bcg.com/press/8july2020-self-driving-cars-are-set-to-revolutionize-urban-mobility</w:t>
              </w:r>
              <w:r w:rsidR="0017244A" w:rsidRPr="0017244A">
                <w:rPr>
                  <w:noProof/>
                  <w:lang w:val="en-US"/>
                </w:rPr>
                <w:br/>
                <w:t>[Accessed 11 1 2023].</w:t>
              </w:r>
            </w:p>
            <w:p w14:paraId="19D4FAEC" w14:textId="77777777" w:rsidR="0017244A" w:rsidRPr="0017244A" w:rsidRDefault="0017244A" w:rsidP="0017244A">
              <w:pPr>
                <w:pStyle w:val="Bibliography"/>
                <w:jc w:val="left"/>
                <w:rPr>
                  <w:noProof/>
                  <w:lang w:val="en-US"/>
                </w:rPr>
              </w:pPr>
              <w:r w:rsidRPr="0017244A">
                <w:rPr>
                  <w:noProof/>
                  <w:lang w:val="en-US"/>
                </w:rPr>
                <w:t xml:space="preserve">Bilbeisi, K. M. &amp; Kesse, M., 2017. Tesla: A successful entrepreneurship strategy. </w:t>
              </w:r>
              <w:r w:rsidRPr="0017244A">
                <w:rPr>
                  <w:i/>
                  <w:iCs/>
                  <w:noProof/>
                  <w:lang w:val="en-US"/>
                </w:rPr>
                <w:t xml:space="preserve">Morrow, GA: Clayton State University, </w:t>
              </w:r>
              <w:r w:rsidRPr="0017244A">
                <w:rPr>
                  <w:noProof/>
                  <w:lang w:val="en-US"/>
                </w:rPr>
                <w:t>1(1), pp. 1-18.</w:t>
              </w:r>
            </w:p>
            <w:p w14:paraId="1AAAFE90" w14:textId="77777777" w:rsidR="0017244A" w:rsidRPr="0017244A" w:rsidRDefault="0017244A" w:rsidP="0017244A">
              <w:pPr>
                <w:pStyle w:val="Bibliography"/>
                <w:jc w:val="left"/>
                <w:rPr>
                  <w:noProof/>
                  <w:lang w:val="en-US"/>
                </w:rPr>
              </w:pPr>
              <w:r w:rsidRPr="0017244A">
                <w:rPr>
                  <w:i/>
                  <w:iCs/>
                  <w:noProof/>
                  <w:lang w:val="en-US"/>
                </w:rPr>
                <w:t xml:space="preserve">Case Study of Tesla </w:t>
              </w:r>
              <w:r w:rsidRPr="0017244A">
                <w:rPr>
                  <w:noProof/>
                  <w:lang w:val="en-US"/>
                </w:rPr>
                <w:t xml:space="preserve">(n.d.) Sathish, S and Weeknk, E. </w:t>
              </w:r>
            </w:p>
            <w:p w14:paraId="2CF49116" w14:textId="77777777" w:rsidR="0017244A" w:rsidRPr="0017244A" w:rsidRDefault="0017244A" w:rsidP="0017244A">
              <w:pPr>
                <w:pStyle w:val="Bibliography"/>
                <w:jc w:val="left"/>
                <w:rPr>
                  <w:noProof/>
                  <w:lang w:val="en-US"/>
                </w:rPr>
              </w:pPr>
              <w:r w:rsidRPr="0017244A">
                <w:rPr>
                  <w:noProof/>
                  <w:lang w:val="en-US"/>
                </w:rPr>
                <w:t xml:space="preserve">Chen, Y. &amp; Perez, Y., 2018. Business model design: lessons learned from Tesla Motors. </w:t>
              </w:r>
              <w:r w:rsidRPr="0017244A">
                <w:rPr>
                  <w:i/>
                  <w:iCs/>
                  <w:noProof/>
                  <w:lang w:val="en-US"/>
                </w:rPr>
                <w:t xml:space="preserve">Towards a Sustainable Economy, </w:t>
              </w:r>
              <w:r w:rsidRPr="0017244A">
                <w:rPr>
                  <w:noProof/>
                  <w:lang w:val="en-US"/>
                </w:rPr>
                <w:t>pp. 56-69.</w:t>
              </w:r>
            </w:p>
            <w:p w14:paraId="3D6ECA5D" w14:textId="77777777" w:rsidR="0017244A" w:rsidRPr="0017244A" w:rsidRDefault="0017244A" w:rsidP="0017244A">
              <w:pPr>
                <w:pStyle w:val="Bibliography"/>
                <w:jc w:val="left"/>
                <w:rPr>
                  <w:noProof/>
                  <w:lang w:val="en-US"/>
                </w:rPr>
              </w:pPr>
              <w:r w:rsidRPr="0017244A">
                <w:rPr>
                  <w:noProof/>
                  <w:lang w:val="en-US"/>
                </w:rPr>
                <w:t xml:space="preserve">Cooke, P., 2020. Gigafactory Logistics in Space and Time: Tesla’s Fourth Gigafactory and Its Rivals. </w:t>
              </w:r>
              <w:r w:rsidRPr="0017244A">
                <w:rPr>
                  <w:i/>
                  <w:iCs/>
                  <w:noProof/>
                  <w:lang w:val="en-US"/>
                </w:rPr>
                <w:t xml:space="preserve">Sustainability, </w:t>
              </w:r>
              <w:r w:rsidRPr="0017244A">
                <w:rPr>
                  <w:noProof/>
                  <w:lang w:val="en-US"/>
                </w:rPr>
                <w:t>Volume 12, p. 2044.</w:t>
              </w:r>
            </w:p>
            <w:p w14:paraId="5E5635AA" w14:textId="77777777" w:rsidR="0017244A" w:rsidRPr="0017244A" w:rsidRDefault="0017244A" w:rsidP="0017244A">
              <w:pPr>
                <w:pStyle w:val="Bibliography"/>
                <w:jc w:val="left"/>
                <w:rPr>
                  <w:noProof/>
                  <w:lang w:val="en-US"/>
                </w:rPr>
              </w:pPr>
              <w:r w:rsidRPr="0017244A">
                <w:rPr>
                  <w:noProof/>
                  <w:lang w:val="en-US"/>
                </w:rPr>
                <w:t xml:space="preserve">Dean, B., 2022. </w:t>
              </w:r>
              <w:r w:rsidRPr="0017244A">
                <w:rPr>
                  <w:i/>
                  <w:iCs/>
                  <w:noProof/>
                  <w:lang w:val="en-US"/>
                </w:rPr>
                <w:t xml:space="preserve">Tesla Revenue and Production Statistics for 2021. </w:t>
              </w:r>
              <w:r w:rsidRPr="0017244A">
                <w:rPr>
                  <w:noProof/>
                  <w:lang w:val="en-US"/>
                </w:rPr>
                <w:t xml:space="preserve">[Online] </w:t>
              </w:r>
              <w:r w:rsidRPr="0017244A">
                <w:rPr>
                  <w:noProof/>
                  <w:lang w:val="en-US"/>
                </w:rPr>
                <w:br/>
                <w:t xml:space="preserve">Available at: </w:t>
              </w:r>
              <w:r w:rsidRPr="0017244A">
                <w:rPr>
                  <w:noProof/>
                  <w:u w:val="single"/>
                  <w:lang w:val="en-US"/>
                </w:rPr>
                <w:t>https://backlinko.com/tesla-stats</w:t>
              </w:r>
              <w:r w:rsidRPr="0017244A">
                <w:rPr>
                  <w:noProof/>
                  <w:lang w:val="en-US"/>
                </w:rPr>
                <w:br/>
                <w:t>[Accessed 8 12 2022].</w:t>
              </w:r>
            </w:p>
            <w:p w14:paraId="2C559978" w14:textId="77777777" w:rsidR="0017244A" w:rsidRPr="0017244A" w:rsidRDefault="0017244A" w:rsidP="0017244A">
              <w:pPr>
                <w:pStyle w:val="Bibliography"/>
                <w:jc w:val="left"/>
                <w:rPr>
                  <w:noProof/>
                  <w:lang w:val="en-US"/>
                </w:rPr>
              </w:pPr>
              <w:r w:rsidRPr="0017244A">
                <w:rPr>
                  <w:noProof/>
                  <w:lang w:val="en-US"/>
                </w:rPr>
                <w:t xml:space="preserve">Effects, H., n.d. </w:t>
              </w:r>
              <w:r w:rsidRPr="0017244A">
                <w:rPr>
                  <w:i/>
                  <w:iCs/>
                  <w:noProof/>
                  <w:lang w:val="en-US"/>
                </w:rPr>
                <w:t xml:space="preserve">SUCCESS FACTORS BEHIND TESLA. </w:t>
              </w:r>
              <w:r w:rsidRPr="0017244A">
                <w:rPr>
                  <w:noProof/>
                  <w:lang w:val="en-US"/>
                </w:rPr>
                <w:t xml:space="preserve">[Online] </w:t>
              </w:r>
              <w:r w:rsidRPr="0017244A">
                <w:rPr>
                  <w:noProof/>
                  <w:lang w:val="en-US"/>
                </w:rPr>
                <w:br/>
                <w:t xml:space="preserve">Available at: </w:t>
              </w:r>
              <w:r w:rsidRPr="0017244A">
                <w:rPr>
                  <w:noProof/>
                  <w:u w:val="single"/>
                  <w:lang w:val="en-US"/>
                </w:rPr>
                <w:t>https://hypereffects.com/business/success-factors-behind-tesla/</w:t>
              </w:r>
              <w:r w:rsidRPr="0017244A">
                <w:rPr>
                  <w:noProof/>
                  <w:lang w:val="en-US"/>
                </w:rPr>
                <w:br/>
                <w:t>[Accessed 8 12 2022].</w:t>
              </w:r>
            </w:p>
            <w:p w14:paraId="6AED5AD8" w14:textId="77777777" w:rsidR="0017244A" w:rsidRPr="0017244A" w:rsidRDefault="0017244A" w:rsidP="0017244A">
              <w:pPr>
                <w:pStyle w:val="Bibliography"/>
                <w:jc w:val="left"/>
                <w:rPr>
                  <w:noProof/>
                  <w:lang w:val="en-US"/>
                </w:rPr>
              </w:pPr>
              <w:r w:rsidRPr="0017244A">
                <w:rPr>
                  <w:noProof/>
                  <w:lang w:val="en-US"/>
                </w:rPr>
                <w:t xml:space="preserve">ethereum, n.d. </w:t>
              </w:r>
              <w:r w:rsidRPr="0017244A">
                <w:rPr>
                  <w:i/>
                  <w:iCs/>
                  <w:noProof/>
                  <w:lang w:val="en-US"/>
                </w:rPr>
                <w:t xml:space="preserve">Introduction to Web3. </w:t>
              </w:r>
              <w:r w:rsidRPr="0017244A">
                <w:rPr>
                  <w:noProof/>
                  <w:lang w:val="en-US"/>
                </w:rPr>
                <w:t xml:space="preserve">[Online] </w:t>
              </w:r>
              <w:r w:rsidRPr="0017244A">
                <w:rPr>
                  <w:noProof/>
                  <w:lang w:val="en-US"/>
                </w:rPr>
                <w:br/>
                <w:t xml:space="preserve">Available at: </w:t>
              </w:r>
              <w:r w:rsidRPr="0017244A">
                <w:rPr>
                  <w:noProof/>
                  <w:u w:val="single"/>
                  <w:lang w:val="en-US"/>
                </w:rPr>
                <w:t>https://ethereum.org/en/web3/</w:t>
              </w:r>
            </w:p>
            <w:p w14:paraId="2EC310E6" w14:textId="77777777" w:rsidR="0017244A" w:rsidRPr="0017244A" w:rsidRDefault="0017244A" w:rsidP="0017244A">
              <w:pPr>
                <w:pStyle w:val="Bibliography"/>
                <w:jc w:val="left"/>
                <w:rPr>
                  <w:noProof/>
                  <w:lang w:val="en-US"/>
                </w:rPr>
              </w:pPr>
              <w:r w:rsidRPr="0017244A">
                <w:rPr>
                  <w:noProof/>
                  <w:lang w:val="en-US"/>
                </w:rPr>
                <w:t xml:space="preserve">Fengqianyao, C., 2022. Analysis of Key Factors for Tesla’s Success. In: </w:t>
              </w:r>
              <w:r w:rsidRPr="0017244A">
                <w:rPr>
                  <w:i/>
                  <w:iCs/>
                  <w:noProof/>
                  <w:lang w:val="en-US"/>
                </w:rPr>
                <w:t xml:space="preserve">Proceedings of the 2022 2nd International Conference on Enterprise Management and Economic Development (ICEMED 2022). </w:t>
              </w:r>
              <w:r w:rsidRPr="0017244A">
                <w:rPr>
                  <w:noProof/>
                  <w:lang w:val="en-US"/>
                </w:rPr>
                <w:t>s.l.:Atlantis Press, pp. 758-763.</w:t>
              </w:r>
            </w:p>
            <w:p w14:paraId="0C6C07EC" w14:textId="77777777" w:rsidR="0017244A" w:rsidRPr="0017244A" w:rsidRDefault="0017244A" w:rsidP="0017244A">
              <w:pPr>
                <w:pStyle w:val="Bibliography"/>
                <w:jc w:val="left"/>
                <w:rPr>
                  <w:noProof/>
                  <w:lang w:val="en-US"/>
                </w:rPr>
              </w:pPr>
              <w:r w:rsidRPr="0017244A">
                <w:rPr>
                  <w:noProof/>
                  <w:lang w:val="en-US"/>
                </w:rPr>
                <w:t xml:space="preserve">Gersdorf, T., Hertzke, P., Schaufuss, P. &amp; Schenk, S., 2020. </w:t>
              </w:r>
              <w:r w:rsidRPr="0017244A">
                <w:rPr>
                  <w:i/>
                  <w:iCs/>
                  <w:noProof/>
                  <w:lang w:val="en-US"/>
                </w:rPr>
                <w:t xml:space="preserve">Electric Vehicle Index: Electric Vehicle Trends | McKinsey. </w:t>
              </w:r>
              <w:r w:rsidRPr="0017244A">
                <w:rPr>
                  <w:noProof/>
                  <w:lang w:val="en-US"/>
                </w:rPr>
                <w:t xml:space="preserve">[Online] </w:t>
              </w:r>
              <w:r w:rsidRPr="0017244A">
                <w:rPr>
                  <w:noProof/>
                  <w:lang w:val="en-US"/>
                </w:rPr>
                <w:br/>
                <w:t>[Accessed 11 1 2023].</w:t>
              </w:r>
            </w:p>
            <w:p w14:paraId="27789D56" w14:textId="77777777" w:rsidR="0017244A" w:rsidRPr="0017244A" w:rsidRDefault="0017244A" w:rsidP="0017244A">
              <w:pPr>
                <w:pStyle w:val="Bibliography"/>
                <w:jc w:val="left"/>
                <w:rPr>
                  <w:noProof/>
                  <w:lang w:val="en-US"/>
                </w:rPr>
              </w:pPr>
              <w:r w:rsidRPr="0017244A">
                <w:rPr>
                  <w:noProof/>
                  <w:lang w:val="en-US"/>
                </w:rPr>
                <w:lastRenderedPageBreak/>
                <w:t xml:space="preserve">Jose, P., 2020. </w:t>
              </w:r>
              <w:r w:rsidRPr="0017244A">
                <w:rPr>
                  <w:i/>
                  <w:iCs/>
                  <w:noProof/>
                  <w:lang w:val="en-US"/>
                </w:rPr>
                <w:t xml:space="preserve">EV Sales 2019. </w:t>
              </w:r>
              <w:r w:rsidRPr="0017244A">
                <w:rPr>
                  <w:noProof/>
                  <w:lang w:val="en-US"/>
                </w:rPr>
                <w:t xml:space="preserve">[Online] </w:t>
              </w:r>
              <w:r w:rsidRPr="0017244A">
                <w:rPr>
                  <w:noProof/>
                  <w:lang w:val="en-US"/>
                </w:rPr>
                <w:br/>
                <w:t xml:space="preserve">Available at: </w:t>
              </w:r>
              <w:r w:rsidRPr="0017244A">
                <w:rPr>
                  <w:noProof/>
                  <w:u w:val="single"/>
                  <w:lang w:val="en-US"/>
                </w:rPr>
                <w:t>http://ev-sales.blogspot.com/2020/01/</w:t>
              </w:r>
              <w:r w:rsidRPr="0017244A">
                <w:rPr>
                  <w:noProof/>
                  <w:lang w:val="en-US"/>
                </w:rPr>
                <w:br/>
                <w:t>[Accessed 8 12 2022].</w:t>
              </w:r>
            </w:p>
            <w:p w14:paraId="5938B359" w14:textId="77777777" w:rsidR="0017244A" w:rsidRPr="0017244A" w:rsidRDefault="0017244A" w:rsidP="0017244A">
              <w:pPr>
                <w:pStyle w:val="Bibliography"/>
                <w:jc w:val="left"/>
                <w:rPr>
                  <w:noProof/>
                  <w:lang w:val="en-US"/>
                </w:rPr>
              </w:pPr>
              <w:r w:rsidRPr="0017244A">
                <w:rPr>
                  <w:noProof/>
                  <w:lang w:val="en-US"/>
                </w:rPr>
                <w:t xml:space="preserve">Kissinger, D., 2018. </w:t>
              </w:r>
              <w:r w:rsidRPr="0017244A">
                <w:rPr>
                  <w:i/>
                  <w:iCs/>
                  <w:noProof/>
                  <w:lang w:val="en-US"/>
                </w:rPr>
                <w:t xml:space="preserve">Tesla, Inc. PESTEL/PESTLE Analysis &amp; Recommendations. </w:t>
              </w:r>
              <w:r w:rsidRPr="0017244A">
                <w:rPr>
                  <w:noProof/>
                  <w:lang w:val="en-US"/>
                </w:rPr>
                <w:t xml:space="preserve">[Online] </w:t>
              </w:r>
              <w:r w:rsidRPr="0017244A">
                <w:rPr>
                  <w:noProof/>
                  <w:lang w:val="en-US"/>
                </w:rPr>
                <w:br/>
                <w:t xml:space="preserve">Available at: </w:t>
              </w:r>
              <w:r w:rsidRPr="0017244A">
                <w:rPr>
                  <w:noProof/>
                  <w:u w:val="single"/>
                  <w:lang w:val="en-US"/>
                </w:rPr>
                <w:t>http://panmore.com/tesla-motors-inc-pestel-pestle-analysis-recommendations</w:t>
              </w:r>
              <w:r w:rsidRPr="0017244A">
                <w:rPr>
                  <w:noProof/>
                  <w:lang w:val="en-US"/>
                </w:rPr>
                <w:br/>
                <w:t>[Accessed 8 12 2022].</w:t>
              </w:r>
            </w:p>
            <w:p w14:paraId="6F4545A1" w14:textId="77777777" w:rsidR="0017244A" w:rsidRPr="0017244A" w:rsidRDefault="0017244A" w:rsidP="0017244A">
              <w:pPr>
                <w:pStyle w:val="Bibliography"/>
                <w:jc w:val="left"/>
                <w:rPr>
                  <w:noProof/>
                  <w:lang w:val="en-US"/>
                </w:rPr>
              </w:pPr>
              <w:r w:rsidRPr="0017244A">
                <w:rPr>
                  <w:noProof/>
                  <w:lang w:val="en-US"/>
                </w:rPr>
                <w:t xml:space="preserve">Kissinger, D., 2019. </w:t>
              </w:r>
              <w:r w:rsidRPr="0017244A">
                <w:rPr>
                  <w:i/>
                  <w:iCs/>
                  <w:noProof/>
                  <w:lang w:val="en-US"/>
                </w:rPr>
                <w:t xml:space="preserve">Tesla Inc. Five Forces Analysis (Porter’s Model) &amp; Recommendations. </w:t>
              </w:r>
              <w:r w:rsidRPr="0017244A">
                <w:rPr>
                  <w:noProof/>
                  <w:lang w:val="en-US"/>
                </w:rPr>
                <w:t xml:space="preserve">[Online] </w:t>
              </w:r>
              <w:r w:rsidRPr="0017244A">
                <w:rPr>
                  <w:noProof/>
                  <w:lang w:val="en-US"/>
                </w:rPr>
                <w:br/>
                <w:t xml:space="preserve">Available at: </w:t>
              </w:r>
              <w:r w:rsidRPr="0017244A">
                <w:rPr>
                  <w:noProof/>
                  <w:u w:val="single"/>
                  <w:lang w:val="en-US"/>
                </w:rPr>
                <w:t>https://panmore.com/tesla-motors-inc-five-forces-analysis-recommendations-porters-model</w:t>
              </w:r>
              <w:r w:rsidRPr="0017244A">
                <w:rPr>
                  <w:noProof/>
                  <w:lang w:val="en-US"/>
                </w:rPr>
                <w:br/>
                <w:t>[Accessed 8 12 2022].</w:t>
              </w:r>
            </w:p>
            <w:p w14:paraId="4F8D2BB2" w14:textId="77777777" w:rsidR="0017244A" w:rsidRPr="0017244A" w:rsidRDefault="0017244A" w:rsidP="0017244A">
              <w:pPr>
                <w:pStyle w:val="Bibliography"/>
                <w:jc w:val="left"/>
                <w:rPr>
                  <w:noProof/>
                  <w:lang w:val="en-US"/>
                </w:rPr>
              </w:pPr>
              <w:r w:rsidRPr="0017244A">
                <w:rPr>
                  <w:noProof/>
                  <w:lang w:val="en-US"/>
                </w:rPr>
                <w:t xml:space="preserve">MarketsandMarkets, n.d. </w:t>
              </w:r>
              <w:r w:rsidRPr="0017244A">
                <w:rPr>
                  <w:i/>
                  <w:iCs/>
                  <w:noProof/>
                  <w:lang w:val="en-US"/>
                </w:rPr>
                <w:t xml:space="preserve">Internet of Things (IoT) Market Size, Global Growth Drivers &amp; Opportunities. </w:t>
              </w:r>
              <w:r w:rsidRPr="0017244A">
                <w:rPr>
                  <w:noProof/>
                  <w:lang w:val="en-US"/>
                </w:rPr>
                <w:t xml:space="preserve">[Online] </w:t>
              </w:r>
              <w:r w:rsidRPr="0017244A">
                <w:rPr>
                  <w:noProof/>
                  <w:lang w:val="en-US"/>
                </w:rPr>
                <w:br/>
                <w:t xml:space="preserve">Available at: </w:t>
              </w:r>
              <w:r w:rsidRPr="0017244A">
                <w:rPr>
                  <w:noProof/>
                  <w:u w:val="single"/>
                  <w:lang w:val="en-US"/>
                </w:rPr>
                <w:t>https://www.marketsandmarkets.com/Market-Reports/internet-of-things-market-573.html?gclid=CjwKCAiA2fmdBhBpEiwA4CcHzejd0cNOlvrJW-Wan0ZshR0X9tq1e9yhSRDEAy5D-rlOAICBqcK-IBoCEzcQAvD_BwE</w:t>
              </w:r>
              <w:r w:rsidRPr="0017244A">
                <w:rPr>
                  <w:noProof/>
                  <w:lang w:val="en-US"/>
                </w:rPr>
                <w:br/>
                <w:t>[Accessed 11 1 2023].</w:t>
              </w:r>
            </w:p>
            <w:p w14:paraId="75D22F64" w14:textId="77777777" w:rsidR="0017244A" w:rsidRPr="0017244A" w:rsidRDefault="0017244A" w:rsidP="0017244A">
              <w:pPr>
                <w:pStyle w:val="Bibliography"/>
                <w:jc w:val="left"/>
                <w:rPr>
                  <w:noProof/>
                  <w:lang w:val="en-US"/>
                </w:rPr>
              </w:pPr>
              <w:r w:rsidRPr="0017244A">
                <w:rPr>
                  <w:noProof/>
                  <w:lang w:val="en-US"/>
                </w:rPr>
                <w:t xml:space="preserve">McCain, C., 2019. </w:t>
              </w:r>
              <w:r w:rsidRPr="0017244A">
                <w:rPr>
                  <w:i/>
                  <w:iCs/>
                  <w:noProof/>
                  <w:lang w:val="en-US"/>
                </w:rPr>
                <w:t xml:space="preserve">A Strategic Audit of Tesla, Inc.. </w:t>
              </w:r>
              <w:r w:rsidRPr="0017244A">
                <w:rPr>
                  <w:noProof/>
                  <w:lang w:val="en-US"/>
                </w:rPr>
                <w:t>s.l.:s.n.</w:t>
              </w:r>
            </w:p>
            <w:p w14:paraId="1B710677" w14:textId="77777777" w:rsidR="0017244A" w:rsidRPr="0017244A" w:rsidRDefault="0017244A" w:rsidP="0017244A">
              <w:pPr>
                <w:pStyle w:val="Bibliography"/>
                <w:jc w:val="left"/>
                <w:rPr>
                  <w:noProof/>
                  <w:lang w:val="en-US"/>
                </w:rPr>
              </w:pPr>
              <w:r w:rsidRPr="0017244A">
                <w:rPr>
                  <w:noProof/>
                  <w:lang w:val="en-US"/>
                </w:rPr>
                <w:t xml:space="preserve">research-and-innovation.ec.europa.eu, n.d. </w:t>
              </w:r>
              <w:r w:rsidRPr="0017244A">
                <w:rPr>
                  <w:i/>
                  <w:iCs/>
                  <w:noProof/>
                  <w:lang w:val="en-US"/>
                </w:rPr>
                <w:t xml:space="preserve">Industry 5.0. </w:t>
              </w:r>
              <w:r w:rsidRPr="0017244A">
                <w:rPr>
                  <w:noProof/>
                  <w:lang w:val="en-US"/>
                </w:rPr>
                <w:t xml:space="preserve">[Online] </w:t>
              </w:r>
              <w:r w:rsidRPr="0017244A">
                <w:rPr>
                  <w:noProof/>
                  <w:lang w:val="en-US"/>
                </w:rPr>
                <w:br/>
                <w:t xml:space="preserve">Available at: </w:t>
              </w:r>
              <w:r w:rsidRPr="0017244A">
                <w:rPr>
                  <w:noProof/>
                  <w:u w:val="single"/>
                  <w:lang w:val="en-US"/>
                </w:rPr>
                <w:t>research-and-innovation.ec.europa.eu</w:t>
              </w:r>
            </w:p>
            <w:p w14:paraId="5A11D5E0" w14:textId="77777777" w:rsidR="0017244A" w:rsidRPr="0017244A" w:rsidRDefault="0017244A" w:rsidP="0017244A">
              <w:pPr>
                <w:pStyle w:val="Bibliography"/>
                <w:jc w:val="left"/>
                <w:rPr>
                  <w:noProof/>
                  <w:lang w:val="en-US"/>
                </w:rPr>
              </w:pPr>
              <w:r w:rsidRPr="0017244A">
                <w:rPr>
                  <w:noProof/>
                  <w:lang w:val="en-US"/>
                </w:rPr>
                <w:t xml:space="preserve">Siliämaa, R., 2020. </w:t>
              </w:r>
              <w:r w:rsidRPr="0017244A">
                <w:rPr>
                  <w:i/>
                  <w:iCs/>
                  <w:noProof/>
                  <w:lang w:val="en-US"/>
                </w:rPr>
                <w:t xml:space="preserve">Decentralized autonomous organization as a disruptive innovation in insurance industry , </w:t>
              </w:r>
              <w:r w:rsidRPr="0017244A">
                <w:rPr>
                  <w:noProof/>
                  <w:lang w:val="en-US"/>
                </w:rPr>
                <w:t>s.l.: s.n.</w:t>
              </w:r>
            </w:p>
            <w:p w14:paraId="7946D99F" w14:textId="77777777" w:rsidR="0017244A" w:rsidRPr="0017244A" w:rsidRDefault="0017244A" w:rsidP="0017244A">
              <w:pPr>
                <w:pStyle w:val="Bibliography"/>
                <w:jc w:val="left"/>
                <w:rPr>
                  <w:noProof/>
                  <w:lang w:val="en-US"/>
                </w:rPr>
              </w:pPr>
              <w:r w:rsidRPr="0017244A">
                <w:rPr>
                  <w:noProof/>
                  <w:lang w:val="en-US"/>
                </w:rPr>
                <w:t xml:space="preserve">statista, n.d. </w:t>
              </w:r>
              <w:r w:rsidRPr="0017244A">
                <w:rPr>
                  <w:i/>
                  <w:iCs/>
                  <w:noProof/>
                  <w:lang w:val="en-US"/>
                </w:rPr>
                <w:t xml:space="preserve">Tesla's research and development expenses from FY 2010 to FY 2021. </w:t>
              </w:r>
              <w:r w:rsidRPr="0017244A">
                <w:rPr>
                  <w:noProof/>
                  <w:lang w:val="en-US"/>
                </w:rPr>
                <w:t xml:space="preserve">[Online] </w:t>
              </w:r>
              <w:r w:rsidRPr="0017244A">
                <w:rPr>
                  <w:noProof/>
                  <w:lang w:val="en-US"/>
                </w:rPr>
                <w:br/>
                <w:t xml:space="preserve">Available at: </w:t>
              </w:r>
              <w:r w:rsidRPr="0017244A">
                <w:rPr>
                  <w:noProof/>
                  <w:u w:val="single"/>
                  <w:lang w:val="en-US"/>
                </w:rPr>
                <w:t>https://www.statista.com/statistics/314863/research-and-development-expenses-of-tesla/</w:t>
              </w:r>
              <w:r w:rsidRPr="0017244A">
                <w:rPr>
                  <w:noProof/>
                  <w:lang w:val="en-US"/>
                </w:rPr>
                <w:br/>
                <w:t>[Accessed 11 1 2023].</w:t>
              </w:r>
            </w:p>
            <w:p w14:paraId="2E17B481" w14:textId="77777777" w:rsidR="0017244A" w:rsidRPr="0017244A" w:rsidRDefault="0017244A" w:rsidP="0017244A">
              <w:pPr>
                <w:pStyle w:val="Bibliography"/>
                <w:jc w:val="left"/>
                <w:rPr>
                  <w:noProof/>
                  <w:lang w:val="en-US"/>
                </w:rPr>
              </w:pPr>
              <w:r w:rsidRPr="0017244A">
                <w:rPr>
                  <w:noProof/>
                  <w:lang w:val="en-US"/>
                </w:rPr>
                <w:lastRenderedPageBreak/>
                <w:t xml:space="preserve">Tesla, 2021. </w:t>
              </w:r>
              <w:r w:rsidRPr="0017244A">
                <w:rPr>
                  <w:i/>
                  <w:iCs/>
                  <w:noProof/>
                  <w:lang w:val="en-US"/>
                </w:rPr>
                <w:t xml:space="preserve">Tesla Investor Relations. </w:t>
              </w:r>
              <w:r w:rsidRPr="0017244A">
                <w:rPr>
                  <w:noProof/>
                  <w:lang w:val="en-US"/>
                </w:rPr>
                <w:t xml:space="preserve">[Online] </w:t>
              </w:r>
              <w:r w:rsidRPr="0017244A">
                <w:rPr>
                  <w:noProof/>
                  <w:lang w:val="en-US"/>
                </w:rPr>
                <w:br/>
                <w:t xml:space="preserve">Available at: </w:t>
              </w:r>
              <w:r w:rsidRPr="0017244A">
                <w:rPr>
                  <w:noProof/>
                  <w:u w:val="single"/>
                  <w:lang w:val="en-US"/>
                </w:rPr>
                <w:t>https://ir.tesla.com/#quarterly-disclosure</w:t>
              </w:r>
            </w:p>
            <w:p w14:paraId="5E74898F" w14:textId="77777777" w:rsidR="0017244A" w:rsidRPr="0017244A" w:rsidRDefault="0017244A" w:rsidP="0017244A">
              <w:pPr>
                <w:pStyle w:val="Bibliography"/>
                <w:jc w:val="left"/>
                <w:rPr>
                  <w:noProof/>
                  <w:lang w:val="en-US"/>
                </w:rPr>
              </w:pPr>
              <w:r w:rsidRPr="0017244A">
                <w:rPr>
                  <w:noProof/>
                  <w:lang w:val="en-US"/>
                </w:rPr>
                <w:t xml:space="preserve">Tesla, 2022. </w:t>
              </w:r>
              <w:r w:rsidRPr="0017244A">
                <w:rPr>
                  <w:i/>
                  <w:iCs/>
                  <w:noProof/>
                  <w:lang w:val="en-US"/>
                </w:rPr>
                <w:t xml:space="preserve">Tesla Impact Report. </w:t>
              </w:r>
              <w:r w:rsidRPr="0017244A">
                <w:rPr>
                  <w:noProof/>
                  <w:lang w:val="en-US"/>
                </w:rPr>
                <w:t xml:space="preserve">[Online] </w:t>
              </w:r>
              <w:r w:rsidRPr="0017244A">
                <w:rPr>
                  <w:noProof/>
                  <w:lang w:val="en-US"/>
                </w:rPr>
                <w:br/>
                <w:t xml:space="preserve">Available at: </w:t>
              </w:r>
              <w:r w:rsidRPr="0017244A">
                <w:rPr>
                  <w:noProof/>
                  <w:u w:val="single"/>
                  <w:lang w:val="en-US"/>
                </w:rPr>
                <w:t>https://www.tesla.com/ns_videos/2021-tesla-impact-report.pdf</w:t>
              </w:r>
              <w:r w:rsidRPr="0017244A">
                <w:rPr>
                  <w:noProof/>
                  <w:lang w:val="en-US"/>
                </w:rPr>
                <w:br/>
                <w:t>[Accessed 8 12 2022].</w:t>
              </w:r>
            </w:p>
            <w:p w14:paraId="37CE24D7" w14:textId="77777777" w:rsidR="0017244A" w:rsidRPr="0017244A" w:rsidRDefault="0017244A" w:rsidP="0017244A">
              <w:pPr>
                <w:pStyle w:val="Bibliography"/>
                <w:jc w:val="left"/>
                <w:rPr>
                  <w:noProof/>
                  <w:lang w:val="en-US"/>
                </w:rPr>
              </w:pPr>
              <w:r w:rsidRPr="0017244A">
                <w:rPr>
                  <w:noProof/>
                  <w:lang w:val="en-US"/>
                </w:rPr>
                <w:t xml:space="preserve">Wall Street Journal, 2020. </w:t>
              </w:r>
              <w:r w:rsidRPr="0017244A">
                <w:rPr>
                  <w:i/>
                  <w:iCs/>
                  <w:noProof/>
                  <w:lang w:val="en-US"/>
                </w:rPr>
                <w:t xml:space="preserve">Wall Street Journal. </w:t>
              </w:r>
              <w:r w:rsidRPr="0017244A">
                <w:rPr>
                  <w:noProof/>
                  <w:lang w:val="en-US"/>
                </w:rPr>
                <w:t xml:space="preserve">[Online] </w:t>
              </w:r>
              <w:r w:rsidRPr="0017244A">
                <w:rPr>
                  <w:noProof/>
                  <w:lang w:val="en-US"/>
                </w:rPr>
                <w:br/>
                <w:t xml:space="preserve">Available at: </w:t>
              </w:r>
              <w:r w:rsidRPr="0017244A">
                <w:rPr>
                  <w:noProof/>
                  <w:u w:val="single"/>
                  <w:lang w:val="en-US"/>
                </w:rPr>
                <w:t>https://www.wsj.com/market-data/quotes/TSLA/financials/annual/income-statement</w:t>
              </w:r>
              <w:r w:rsidRPr="0017244A">
                <w:rPr>
                  <w:noProof/>
                  <w:lang w:val="en-US"/>
                </w:rPr>
                <w:br/>
                <w:t>[Accessed 11 1 2023].</w:t>
              </w:r>
            </w:p>
            <w:p w14:paraId="5776D7D8" w14:textId="2E85D35C" w:rsidR="00517242" w:rsidRPr="007D26C6" w:rsidRDefault="00151CD1" w:rsidP="0017244A">
              <w:pPr>
                <w:jc w:val="left"/>
              </w:pPr>
              <w:r>
                <w:rPr>
                  <w:b/>
                  <w:bCs/>
                  <w:noProof/>
                </w:rPr>
                <w:fldChar w:fldCharType="end"/>
              </w:r>
            </w:p>
          </w:sdtContent>
        </w:sdt>
      </w:sdtContent>
    </w:sdt>
    <w:sectPr w:rsidR="00517242" w:rsidRPr="007D26C6" w:rsidSect="004C51A5">
      <w:headerReference w:type="default" r:id="rId11"/>
      <w:footerReference w:type="default" r:id="rId12"/>
      <w:headerReference w:type="first" r:id="rId13"/>
      <w:footerReference w:type="firs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325FC" w14:textId="77777777" w:rsidR="00520C4A" w:rsidRDefault="00520C4A">
      <w:pPr>
        <w:spacing w:after="0" w:line="240" w:lineRule="auto"/>
      </w:pPr>
      <w:r>
        <w:separator/>
      </w:r>
    </w:p>
  </w:endnote>
  <w:endnote w:type="continuationSeparator" w:id="0">
    <w:p w14:paraId="4D5E67BA" w14:textId="77777777" w:rsidR="00520C4A" w:rsidRDefault="00520C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41AC5" w14:textId="77777777" w:rsidR="00520C4A" w:rsidRDefault="00520C4A">
      <w:pPr>
        <w:spacing w:after="0" w:line="240" w:lineRule="auto"/>
      </w:pPr>
      <w:r>
        <w:separator/>
      </w:r>
    </w:p>
  </w:footnote>
  <w:footnote w:type="continuationSeparator" w:id="0">
    <w:p w14:paraId="2246C557" w14:textId="77777777" w:rsidR="00520C4A" w:rsidRDefault="00520C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C091C02"/>
    <w:multiLevelType w:val="hybridMultilevel"/>
    <w:tmpl w:val="5D0C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5"/>
  </w:num>
  <w:num w:numId="2" w16cid:durableId="1513257405">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8"/>
  </w:num>
  <w:num w:numId="5" w16cid:durableId="595753595">
    <w:abstractNumId w:val="2"/>
  </w:num>
  <w:num w:numId="6" w16cid:durableId="1946420307">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5"/>
  </w:num>
  <w:num w:numId="8" w16cid:durableId="503981716">
    <w:abstractNumId w:val="17"/>
  </w:num>
  <w:num w:numId="9" w16cid:durableId="1216772171">
    <w:abstractNumId w:val="11"/>
  </w:num>
  <w:num w:numId="10" w16cid:durableId="216742478">
    <w:abstractNumId w:val="30"/>
  </w:num>
  <w:num w:numId="11" w16cid:durableId="765075388">
    <w:abstractNumId w:val="10"/>
  </w:num>
  <w:num w:numId="12" w16cid:durableId="435560500">
    <w:abstractNumId w:val="4"/>
  </w:num>
  <w:num w:numId="13" w16cid:durableId="1980917498">
    <w:abstractNumId w:val="26"/>
  </w:num>
  <w:num w:numId="14" w16cid:durableId="169568506">
    <w:abstractNumId w:val="1"/>
  </w:num>
  <w:num w:numId="15" w16cid:durableId="1411076814">
    <w:abstractNumId w:val="34"/>
  </w:num>
  <w:num w:numId="16" w16cid:durableId="1526942231">
    <w:abstractNumId w:val="29"/>
  </w:num>
  <w:num w:numId="17" w16cid:durableId="1751654748">
    <w:abstractNumId w:val="31"/>
  </w:num>
  <w:num w:numId="18" w16cid:durableId="414866319">
    <w:abstractNumId w:val="23"/>
  </w:num>
  <w:num w:numId="19" w16cid:durableId="179703789">
    <w:abstractNumId w:val="9"/>
  </w:num>
  <w:num w:numId="20" w16cid:durableId="1092778255">
    <w:abstractNumId w:val="5"/>
  </w:num>
  <w:num w:numId="21" w16cid:durableId="1199855999">
    <w:abstractNumId w:val="22"/>
  </w:num>
  <w:num w:numId="22" w16cid:durableId="621889428">
    <w:abstractNumId w:val="13"/>
  </w:num>
  <w:num w:numId="23" w16cid:durableId="498934105">
    <w:abstractNumId w:val="36"/>
  </w:num>
  <w:num w:numId="24" w16cid:durableId="1321159100">
    <w:abstractNumId w:val="15"/>
  </w:num>
  <w:num w:numId="25" w16cid:durableId="382751046">
    <w:abstractNumId w:val="8"/>
  </w:num>
  <w:num w:numId="26" w16cid:durableId="986930567">
    <w:abstractNumId w:val="24"/>
  </w:num>
  <w:num w:numId="27" w16cid:durableId="1045789663">
    <w:abstractNumId w:val="37"/>
  </w:num>
  <w:num w:numId="28" w16cid:durableId="738674588">
    <w:abstractNumId w:val="32"/>
  </w:num>
  <w:num w:numId="29" w16cid:durableId="1714963101">
    <w:abstractNumId w:val="16"/>
  </w:num>
  <w:num w:numId="30" w16cid:durableId="1159345998">
    <w:abstractNumId w:val="3"/>
  </w:num>
  <w:num w:numId="31" w16cid:durableId="168493297">
    <w:abstractNumId w:val="19"/>
  </w:num>
  <w:num w:numId="32" w16cid:durableId="245262242">
    <w:abstractNumId w:val="33"/>
  </w:num>
  <w:num w:numId="33" w16cid:durableId="626934843">
    <w:abstractNumId w:val="20"/>
  </w:num>
  <w:num w:numId="34" w16cid:durableId="2122411623">
    <w:abstractNumId w:val="18"/>
  </w:num>
  <w:num w:numId="35" w16cid:durableId="1680691838">
    <w:abstractNumId w:val="0"/>
  </w:num>
  <w:num w:numId="36" w16cid:durableId="2085252131">
    <w:abstractNumId w:val="12"/>
  </w:num>
  <w:num w:numId="37" w16cid:durableId="1623684292">
    <w:abstractNumId w:val="21"/>
  </w:num>
  <w:num w:numId="38" w16cid:durableId="512230169">
    <w:abstractNumId w:val="6"/>
  </w:num>
  <w:num w:numId="39" w16cid:durableId="1814441878">
    <w:abstractNumId w:val="25"/>
  </w:num>
  <w:num w:numId="40" w16cid:durableId="1186363864">
    <w:abstractNumId w:val="7"/>
  </w:num>
  <w:num w:numId="41" w16cid:durableId="781345546">
    <w:abstractNumId w:val="14"/>
  </w:num>
  <w:num w:numId="42" w16cid:durableId="8684925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sqgFABVqRaY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40C"/>
    <w:rsid w:val="0006056F"/>
    <w:rsid w:val="00062C0C"/>
    <w:rsid w:val="00064158"/>
    <w:rsid w:val="000656B6"/>
    <w:rsid w:val="00065860"/>
    <w:rsid w:val="00065874"/>
    <w:rsid w:val="00066B25"/>
    <w:rsid w:val="000739D7"/>
    <w:rsid w:val="000745CD"/>
    <w:rsid w:val="00075F63"/>
    <w:rsid w:val="0007742F"/>
    <w:rsid w:val="00082DCE"/>
    <w:rsid w:val="00084511"/>
    <w:rsid w:val="000876B3"/>
    <w:rsid w:val="000916E8"/>
    <w:rsid w:val="0009390F"/>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1626"/>
    <w:rsid w:val="000D381B"/>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4696"/>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4190"/>
    <w:rsid w:val="001675BD"/>
    <w:rsid w:val="0017070F"/>
    <w:rsid w:val="0017244A"/>
    <w:rsid w:val="00173BD6"/>
    <w:rsid w:val="001744A6"/>
    <w:rsid w:val="001762C2"/>
    <w:rsid w:val="00183378"/>
    <w:rsid w:val="001853CF"/>
    <w:rsid w:val="001855ED"/>
    <w:rsid w:val="00186591"/>
    <w:rsid w:val="00186D61"/>
    <w:rsid w:val="00187F90"/>
    <w:rsid w:val="00190964"/>
    <w:rsid w:val="00192B51"/>
    <w:rsid w:val="00194395"/>
    <w:rsid w:val="00195700"/>
    <w:rsid w:val="0019779E"/>
    <w:rsid w:val="001A01D6"/>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34D"/>
    <w:rsid w:val="00214990"/>
    <w:rsid w:val="00215E21"/>
    <w:rsid w:val="00217854"/>
    <w:rsid w:val="002211C6"/>
    <w:rsid w:val="00225D09"/>
    <w:rsid w:val="00231148"/>
    <w:rsid w:val="0023300C"/>
    <w:rsid w:val="00233BD1"/>
    <w:rsid w:val="002415F3"/>
    <w:rsid w:val="002451D0"/>
    <w:rsid w:val="00246813"/>
    <w:rsid w:val="0024687B"/>
    <w:rsid w:val="00246BD4"/>
    <w:rsid w:val="002470BE"/>
    <w:rsid w:val="00247C34"/>
    <w:rsid w:val="00252C8E"/>
    <w:rsid w:val="00254E8C"/>
    <w:rsid w:val="00257522"/>
    <w:rsid w:val="00260A6B"/>
    <w:rsid w:val="00262FCE"/>
    <w:rsid w:val="00263CF2"/>
    <w:rsid w:val="00267D78"/>
    <w:rsid w:val="00267FBA"/>
    <w:rsid w:val="00274886"/>
    <w:rsid w:val="00276A11"/>
    <w:rsid w:val="00276F0F"/>
    <w:rsid w:val="00277F27"/>
    <w:rsid w:val="0028248B"/>
    <w:rsid w:val="00286806"/>
    <w:rsid w:val="00286CF7"/>
    <w:rsid w:val="00290136"/>
    <w:rsid w:val="00293D59"/>
    <w:rsid w:val="002961B8"/>
    <w:rsid w:val="002B125D"/>
    <w:rsid w:val="002B14AA"/>
    <w:rsid w:val="002B29B8"/>
    <w:rsid w:val="002B3805"/>
    <w:rsid w:val="002C17C9"/>
    <w:rsid w:val="002C3C9C"/>
    <w:rsid w:val="002C52A5"/>
    <w:rsid w:val="002C573C"/>
    <w:rsid w:val="002C699D"/>
    <w:rsid w:val="002C6A12"/>
    <w:rsid w:val="002D4FE6"/>
    <w:rsid w:val="002D7C69"/>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03CC2"/>
    <w:rsid w:val="003121C5"/>
    <w:rsid w:val="003126CC"/>
    <w:rsid w:val="00312F25"/>
    <w:rsid w:val="003166D1"/>
    <w:rsid w:val="00316FD0"/>
    <w:rsid w:val="00320EA8"/>
    <w:rsid w:val="00324CC9"/>
    <w:rsid w:val="003250D1"/>
    <w:rsid w:val="003253CD"/>
    <w:rsid w:val="00325807"/>
    <w:rsid w:val="003260A5"/>
    <w:rsid w:val="00332D9C"/>
    <w:rsid w:val="0033684F"/>
    <w:rsid w:val="00341121"/>
    <w:rsid w:val="00343E9E"/>
    <w:rsid w:val="00347AA6"/>
    <w:rsid w:val="0035084F"/>
    <w:rsid w:val="00352848"/>
    <w:rsid w:val="00354BEF"/>
    <w:rsid w:val="003554DC"/>
    <w:rsid w:val="00356542"/>
    <w:rsid w:val="00356BB8"/>
    <w:rsid w:val="003575DB"/>
    <w:rsid w:val="00362845"/>
    <w:rsid w:val="00366757"/>
    <w:rsid w:val="00367D03"/>
    <w:rsid w:val="00370A5D"/>
    <w:rsid w:val="00371894"/>
    <w:rsid w:val="003765FE"/>
    <w:rsid w:val="00380256"/>
    <w:rsid w:val="00384318"/>
    <w:rsid w:val="00386260"/>
    <w:rsid w:val="00392460"/>
    <w:rsid w:val="00392B86"/>
    <w:rsid w:val="00394DCD"/>
    <w:rsid w:val="00395633"/>
    <w:rsid w:val="00397A73"/>
    <w:rsid w:val="003A147D"/>
    <w:rsid w:val="003A2095"/>
    <w:rsid w:val="003A264D"/>
    <w:rsid w:val="003A3742"/>
    <w:rsid w:val="003A65AD"/>
    <w:rsid w:val="003A65F9"/>
    <w:rsid w:val="003B5B63"/>
    <w:rsid w:val="003B6F6C"/>
    <w:rsid w:val="003B72AD"/>
    <w:rsid w:val="003B761E"/>
    <w:rsid w:val="003C09F5"/>
    <w:rsid w:val="003C5539"/>
    <w:rsid w:val="003C7285"/>
    <w:rsid w:val="003D0D29"/>
    <w:rsid w:val="003E03AE"/>
    <w:rsid w:val="003E0F71"/>
    <w:rsid w:val="003E1543"/>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3D39"/>
    <w:rsid w:val="00424AE2"/>
    <w:rsid w:val="00425FE7"/>
    <w:rsid w:val="00426401"/>
    <w:rsid w:val="00427D31"/>
    <w:rsid w:val="00432219"/>
    <w:rsid w:val="00432AF0"/>
    <w:rsid w:val="0043468C"/>
    <w:rsid w:val="00436815"/>
    <w:rsid w:val="0044115A"/>
    <w:rsid w:val="00441633"/>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282A"/>
    <w:rsid w:val="0046306B"/>
    <w:rsid w:val="004675E5"/>
    <w:rsid w:val="00474571"/>
    <w:rsid w:val="00474D09"/>
    <w:rsid w:val="00474F64"/>
    <w:rsid w:val="0047755F"/>
    <w:rsid w:val="00481747"/>
    <w:rsid w:val="00484A41"/>
    <w:rsid w:val="00486AAF"/>
    <w:rsid w:val="00487888"/>
    <w:rsid w:val="00490A5C"/>
    <w:rsid w:val="004919BF"/>
    <w:rsid w:val="0049394F"/>
    <w:rsid w:val="00495101"/>
    <w:rsid w:val="004A0C16"/>
    <w:rsid w:val="004A2001"/>
    <w:rsid w:val="004A29BA"/>
    <w:rsid w:val="004A2C6C"/>
    <w:rsid w:val="004A54A9"/>
    <w:rsid w:val="004B3B04"/>
    <w:rsid w:val="004B5224"/>
    <w:rsid w:val="004B702A"/>
    <w:rsid w:val="004C0249"/>
    <w:rsid w:val="004C1FA6"/>
    <w:rsid w:val="004C36FF"/>
    <w:rsid w:val="004C51A5"/>
    <w:rsid w:val="004D1B30"/>
    <w:rsid w:val="004D22DA"/>
    <w:rsid w:val="004D378D"/>
    <w:rsid w:val="004D4CC7"/>
    <w:rsid w:val="004D5EC4"/>
    <w:rsid w:val="004D7B94"/>
    <w:rsid w:val="004D7C29"/>
    <w:rsid w:val="004E1239"/>
    <w:rsid w:val="004E5719"/>
    <w:rsid w:val="004E5BD8"/>
    <w:rsid w:val="004E5D0F"/>
    <w:rsid w:val="004E63DD"/>
    <w:rsid w:val="004F0B48"/>
    <w:rsid w:val="004F11E2"/>
    <w:rsid w:val="004F2425"/>
    <w:rsid w:val="004F2F25"/>
    <w:rsid w:val="004F3CFA"/>
    <w:rsid w:val="004F66ED"/>
    <w:rsid w:val="00500F06"/>
    <w:rsid w:val="005014FC"/>
    <w:rsid w:val="0051093A"/>
    <w:rsid w:val="005114E4"/>
    <w:rsid w:val="00512C63"/>
    <w:rsid w:val="00515105"/>
    <w:rsid w:val="00517242"/>
    <w:rsid w:val="00520C4A"/>
    <w:rsid w:val="0052215C"/>
    <w:rsid w:val="00522993"/>
    <w:rsid w:val="00523788"/>
    <w:rsid w:val="00526461"/>
    <w:rsid w:val="00526AEC"/>
    <w:rsid w:val="00531F05"/>
    <w:rsid w:val="00534B53"/>
    <w:rsid w:val="00543B29"/>
    <w:rsid w:val="005473F1"/>
    <w:rsid w:val="00547749"/>
    <w:rsid w:val="00550706"/>
    <w:rsid w:val="005516C0"/>
    <w:rsid w:val="00553B5E"/>
    <w:rsid w:val="00556798"/>
    <w:rsid w:val="00560067"/>
    <w:rsid w:val="005608FF"/>
    <w:rsid w:val="0056374F"/>
    <w:rsid w:val="00567502"/>
    <w:rsid w:val="00571210"/>
    <w:rsid w:val="00571AFC"/>
    <w:rsid w:val="00572A7F"/>
    <w:rsid w:val="00575821"/>
    <w:rsid w:val="00575ADD"/>
    <w:rsid w:val="00582883"/>
    <w:rsid w:val="0058299D"/>
    <w:rsid w:val="00584B16"/>
    <w:rsid w:val="00586F8B"/>
    <w:rsid w:val="005909E8"/>
    <w:rsid w:val="00592225"/>
    <w:rsid w:val="00594C66"/>
    <w:rsid w:val="005956CE"/>
    <w:rsid w:val="00597F62"/>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47E"/>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2B8"/>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464D"/>
    <w:rsid w:val="00684B2E"/>
    <w:rsid w:val="006902E2"/>
    <w:rsid w:val="00690BBA"/>
    <w:rsid w:val="00691CD0"/>
    <w:rsid w:val="006A33DA"/>
    <w:rsid w:val="006A415D"/>
    <w:rsid w:val="006A63AB"/>
    <w:rsid w:val="006A7018"/>
    <w:rsid w:val="006A75D9"/>
    <w:rsid w:val="006A7CFE"/>
    <w:rsid w:val="006B1401"/>
    <w:rsid w:val="006B2A7B"/>
    <w:rsid w:val="006B4EA0"/>
    <w:rsid w:val="006B533C"/>
    <w:rsid w:val="006B5F48"/>
    <w:rsid w:val="006B705B"/>
    <w:rsid w:val="006C099A"/>
    <w:rsid w:val="006C28D4"/>
    <w:rsid w:val="006C2ABF"/>
    <w:rsid w:val="006C4394"/>
    <w:rsid w:val="006C6650"/>
    <w:rsid w:val="006C7D21"/>
    <w:rsid w:val="006D206C"/>
    <w:rsid w:val="006D38A5"/>
    <w:rsid w:val="006D724E"/>
    <w:rsid w:val="006E1225"/>
    <w:rsid w:val="006F29B3"/>
    <w:rsid w:val="006F2C5C"/>
    <w:rsid w:val="006F2DD4"/>
    <w:rsid w:val="006F71C2"/>
    <w:rsid w:val="00701411"/>
    <w:rsid w:val="0070377C"/>
    <w:rsid w:val="00703A19"/>
    <w:rsid w:val="00710ED1"/>
    <w:rsid w:val="007114DC"/>
    <w:rsid w:val="007140C1"/>
    <w:rsid w:val="007141E3"/>
    <w:rsid w:val="00721785"/>
    <w:rsid w:val="007256CC"/>
    <w:rsid w:val="00735E4F"/>
    <w:rsid w:val="00740B8B"/>
    <w:rsid w:val="00740FF4"/>
    <w:rsid w:val="0074260C"/>
    <w:rsid w:val="00743A4C"/>
    <w:rsid w:val="00744F35"/>
    <w:rsid w:val="00744F91"/>
    <w:rsid w:val="00745D97"/>
    <w:rsid w:val="00746AE8"/>
    <w:rsid w:val="00746D0C"/>
    <w:rsid w:val="007506FE"/>
    <w:rsid w:val="00751561"/>
    <w:rsid w:val="00751F54"/>
    <w:rsid w:val="00754525"/>
    <w:rsid w:val="00754F56"/>
    <w:rsid w:val="00757371"/>
    <w:rsid w:val="0076364E"/>
    <w:rsid w:val="0076496E"/>
    <w:rsid w:val="007649C7"/>
    <w:rsid w:val="007668BE"/>
    <w:rsid w:val="00770D7C"/>
    <w:rsid w:val="00771933"/>
    <w:rsid w:val="00775A36"/>
    <w:rsid w:val="00781628"/>
    <w:rsid w:val="00784BE2"/>
    <w:rsid w:val="007850C0"/>
    <w:rsid w:val="007861B1"/>
    <w:rsid w:val="00786553"/>
    <w:rsid w:val="00790DA9"/>
    <w:rsid w:val="00791622"/>
    <w:rsid w:val="00792D47"/>
    <w:rsid w:val="00793169"/>
    <w:rsid w:val="00795EE5"/>
    <w:rsid w:val="007A2581"/>
    <w:rsid w:val="007A396F"/>
    <w:rsid w:val="007A539F"/>
    <w:rsid w:val="007B0800"/>
    <w:rsid w:val="007B0909"/>
    <w:rsid w:val="007B1060"/>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262B"/>
    <w:rsid w:val="007E2977"/>
    <w:rsid w:val="007E2E4E"/>
    <w:rsid w:val="007E34B5"/>
    <w:rsid w:val="007E4A4B"/>
    <w:rsid w:val="007E4AA3"/>
    <w:rsid w:val="007F13F6"/>
    <w:rsid w:val="007F27A2"/>
    <w:rsid w:val="007F43A5"/>
    <w:rsid w:val="007F6F7B"/>
    <w:rsid w:val="007F7EFD"/>
    <w:rsid w:val="00802605"/>
    <w:rsid w:val="00803328"/>
    <w:rsid w:val="0080471C"/>
    <w:rsid w:val="00805D29"/>
    <w:rsid w:val="008079D8"/>
    <w:rsid w:val="00811471"/>
    <w:rsid w:val="00813684"/>
    <w:rsid w:val="0081467D"/>
    <w:rsid w:val="00814D74"/>
    <w:rsid w:val="00815231"/>
    <w:rsid w:val="00815C5E"/>
    <w:rsid w:val="00820957"/>
    <w:rsid w:val="0082249C"/>
    <w:rsid w:val="008234C5"/>
    <w:rsid w:val="0082487E"/>
    <w:rsid w:val="00827376"/>
    <w:rsid w:val="0083162F"/>
    <w:rsid w:val="008319BA"/>
    <w:rsid w:val="00834F6C"/>
    <w:rsid w:val="00836FCA"/>
    <w:rsid w:val="00837079"/>
    <w:rsid w:val="00837696"/>
    <w:rsid w:val="00837C58"/>
    <w:rsid w:val="00840935"/>
    <w:rsid w:val="0084263F"/>
    <w:rsid w:val="008436AD"/>
    <w:rsid w:val="00845B76"/>
    <w:rsid w:val="0084627F"/>
    <w:rsid w:val="00846375"/>
    <w:rsid w:val="00846AB3"/>
    <w:rsid w:val="00851782"/>
    <w:rsid w:val="008528B4"/>
    <w:rsid w:val="00857A51"/>
    <w:rsid w:val="008647B9"/>
    <w:rsid w:val="00871631"/>
    <w:rsid w:val="00880375"/>
    <w:rsid w:val="00880FFB"/>
    <w:rsid w:val="00884BDC"/>
    <w:rsid w:val="00886F4C"/>
    <w:rsid w:val="00894BF2"/>
    <w:rsid w:val="00895A4B"/>
    <w:rsid w:val="00896796"/>
    <w:rsid w:val="008A2479"/>
    <w:rsid w:val="008A4DB3"/>
    <w:rsid w:val="008A668C"/>
    <w:rsid w:val="008B5C33"/>
    <w:rsid w:val="008B6E11"/>
    <w:rsid w:val="008B6E28"/>
    <w:rsid w:val="008C110E"/>
    <w:rsid w:val="008C6C14"/>
    <w:rsid w:val="008C76F3"/>
    <w:rsid w:val="008D0747"/>
    <w:rsid w:val="008D1EFA"/>
    <w:rsid w:val="008D204A"/>
    <w:rsid w:val="008D3DD6"/>
    <w:rsid w:val="008D4C38"/>
    <w:rsid w:val="008E033F"/>
    <w:rsid w:val="008E2EB0"/>
    <w:rsid w:val="008E38C7"/>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55DD"/>
    <w:rsid w:val="00907C07"/>
    <w:rsid w:val="00907DAF"/>
    <w:rsid w:val="00912AE6"/>
    <w:rsid w:val="009161D0"/>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5BF1"/>
    <w:rsid w:val="00976BCC"/>
    <w:rsid w:val="00980256"/>
    <w:rsid w:val="00984D4D"/>
    <w:rsid w:val="00992ED3"/>
    <w:rsid w:val="0099702A"/>
    <w:rsid w:val="009A1036"/>
    <w:rsid w:val="009A21A9"/>
    <w:rsid w:val="009A2603"/>
    <w:rsid w:val="009A6260"/>
    <w:rsid w:val="009A7226"/>
    <w:rsid w:val="009B11BD"/>
    <w:rsid w:val="009B326E"/>
    <w:rsid w:val="009B4240"/>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5884"/>
    <w:rsid w:val="00A11162"/>
    <w:rsid w:val="00A11AAA"/>
    <w:rsid w:val="00A13367"/>
    <w:rsid w:val="00A166B8"/>
    <w:rsid w:val="00A17BF6"/>
    <w:rsid w:val="00A20442"/>
    <w:rsid w:val="00A208FF"/>
    <w:rsid w:val="00A2223A"/>
    <w:rsid w:val="00A22346"/>
    <w:rsid w:val="00A2305D"/>
    <w:rsid w:val="00A252EA"/>
    <w:rsid w:val="00A25CC1"/>
    <w:rsid w:val="00A26C7E"/>
    <w:rsid w:val="00A32EA3"/>
    <w:rsid w:val="00A413F2"/>
    <w:rsid w:val="00A41E68"/>
    <w:rsid w:val="00A43E84"/>
    <w:rsid w:val="00A466B1"/>
    <w:rsid w:val="00A50725"/>
    <w:rsid w:val="00A5182E"/>
    <w:rsid w:val="00A53942"/>
    <w:rsid w:val="00A614F7"/>
    <w:rsid w:val="00A73FEF"/>
    <w:rsid w:val="00A77B6F"/>
    <w:rsid w:val="00A80D96"/>
    <w:rsid w:val="00A813E3"/>
    <w:rsid w:val="00A81531"/>
    <w:rsid w:val="00A8354A"/>
    <w:rsid w:val="00A84026"/>
    <w:rsid w:val="00A9442A"/>
    <w:rsid w:val="00A94B1C"/>
    <w:rsid w:val="00A956F3"/>
    <w:rsid w:val="00A96FFD"/>
    <w:rsid w:val="00AA3A4F"/>
    <w:rsid w:val="00AA4535"/>
    <w:rsid w:val="00AA67F3"/>
    <w:rsid w:val="00AA7D8F"/>
    <w:rsid w:val="00AB3E68"/>
    <w:rsid w:val="00AB5BA8"/>
    <w:rsid w:val="00AC0221"/>
    <w:rsid w:val="00AC47C8"/>
    <w:rsid w:val="00AC742F"/>
    <w:rsid w:val="00AC7840"/>
    <w:rsid w:val="00AD0E61"/>
    <w:rsid w:val="00AE0686"/>
    <w:rsid w:val="00AE4224"/>
    <w:rsid w:val="00AE510C"/>
    <w:rsid w:val="00AE7DBD"/>
    <w:rsid w:val="00AF06F4"/>
    <w:rsid w:val="00AF1B2C"/>
    <w:rsid w:val="00AF38D7"/>
    <w:rsid w:val="00AF439B"/>
    <w:rsid w:val="00AF6286"/>
    <w:rsid w:val="00AF6319"/>
    <w:rsid w:val="00AF7B6D"/>
    <w:rsid w:val="00B00A13"/>
    <w:rsid w:val="00B012E0"/>
    <w:rsid w:val="00B025CD"/>
    <w:rsid w:val="00B03C10"/>
    <w:rsid w:val="00B051BF"/>
    <w:rsid w:val="00B06A9B"/>
    <w:rsid w:val="00B06CCD"/>
    <w:rsid w:val="00B10626"/>
    <w:rsid w:val="00B10794"/>
    <w:rsid w:val="00B12227"/>
    <w:rsid w:val="00B161BD"/>
    <w:rsid w:val="00B216E7"/>
    <w:rsid w:val="00B2208F"/>
    <w:rsid w:val="00B2620D"/>
    <w:rsid w:val="00B34552"/>
    <w:rsid w:val="00B34604"/>
    <w:rsid w:val="00B35F00"/>
    <w:rsid w:val="00B365E4"/>
    <w:rsid w:val="00B36B05"/>
    <w:rsid w:val="00B36BE0"/>
    <w:rsid w:val="00B37CB3"/>
    <w:rsid w:val="00B42E7F"/>
    <w:rsid w:val="00B43C98"/>
    <w:rsid w:val="00B44311"/>
    <w:rsid w:val="00B46B8D"/>
    <w:rsid w:val="00B523A5"/>
    <w:rsid w:val="00B54462"/>
    <w:rsid w:val="00B54A8C"/>
    <w:rsid w:val="00B61730"/>
    <w:rsid w:val="00B67CBC"/>
    <w:rsid w:val="00B67DA6"/>
    <w:rsid w:val="00B70CDB"/>
    <w:rsid w:val="00B70FBA"/>
    <w:rsid w:val="00B71E67"/>
    <w:rsid w:val="00B72E61"/>
    <w:rsid w:val="00B733F5"/>
    <w:rsid w:val="00B75E88"/>
    <w:rsid w:val="00B76594"/>
    <w:rsid w:val="00B767CE"/>
    <w:rsid w:val="00B82463"/>
    <w:rsid w:val="00B83FAD"/>
    <w:rsid w:val="00B93534"/>
    <w:rsid w:val="00B938A7"/>
    <w:rsid w:val="00B93FE1"/>
    <w:rsid w:val="00B9412B"/>
    <w:rsid w:val="00BA2F00"/>
    <w:rsid w:val="00BA4371"/>
    <w:rsid w:val="00BA6E43"/>
    <w:rsid w:val="00BA70ED"/>
    <w:rsid w:val="00BB012D"/>
    <w:rsid w:val="00BB146F"/>
    <w:rsid w:val="00BB3F40"/>
    <w:rsid w:val="00BB4E55"/>
    <w:rsid w:val="00BB5C53"/>
    <w:rsid w:val="00BB6627"/>
    <w:rsid w:val="00BC2A35"/>
    <w:rsid w:val="00BC481E"/>
    <w:rsid w:val="00BC5870"/>
    <w:rsid w:val="00BC7582"/>
    <w:rsid w:val="00BC767A"/>
    <w:rsid w:val="00BD1766"/>
    <w:rsid w:val="00BD2077"/>
    <w:rsid w:val="00BD540E"/>
    <w:rsid w:val="00BD555C"/>
    <w:rsid w:val="00BD6451"/>
    <w:rsid w:val="00BE0629"/>
    <w:rsid w:val="00BE1DCC"/>
    <w:rsid w:val="00BE1EA4"/>
    <w:rsid w:val="00BE23BA"/>
    <w:rsid w:val="00BE289D"/>
    <w:rsid w:val="00BE3113"/>
    <w:rsid w:val="00BE3826"/>
    <w:rsid w:val="00BE54F5"/>
    <w:rsid w:val="00BE5AF1"/>
    <w:rsid w:val="00BF0909"/>
    <w:rsid w:val="00BF477E"/>
    <w:rsid w:val="00BF47D4"/>
    <w:rsid w:val="00BF5D99"/>
    <w:rsid w:val="00BF6C85"/>
    <w:rsid w:val="00C01714"/>
    <w:rsid w:val="00C02453"/>
    <w:rsid w:val="00C0741C"/>
    <w:rsid w:val="00C0748C"/>
    <w:rsid w:val="00C1029C"/>
    <w:rsid w:val="00C112AC"/>
    <w:rsid w:val="00C11677"/>
    <w:rsid w:val="00C12847"/>
    <w:rsid w:val="00C15C70"/>
    <w:rsid w:val="00C225A2"/>
    <w:rsid w:val="00C24DF6"/>
    <w:rsid w:val="00C35052"/>
    <w:rsid w:val="00C3509C"/>
    <w:rsid w:val="00C35DA5"/>
    <w:rsid w:val="00C363C8"/>
    <w:rsid w:val="00C377E1"/>
    <w:rsid w:val="00C441F8"/>
    <w:rsid w:val="00C445E4"/>
    <w:rsid w:val="00C472DD"/>
    <w:rsid w:val="00C54FCA"/>
    <w:rsid w:val="00C55927"/>
    <w:rsid w:val="00C63A1C"/>
    <w:rsid w:val="00C64EA0"/>
    <w:rsid w:val="00C66587"/>
    <w:rsid w:val="00C676D6"/>
    <w:rsid w:val="00C708DF"/>
    <w:rsid w:val="00C733CB"/>
    <w:rsid w:val="00C76BB8"/>
    <w:rsid w:val="00C804F6"/>
    <w:rsid w:val="00C81351"/>
    <w:rsid w:val="00C82F6A"/>
    <w:rsid w:val="00C831CD"/>
    <w:rsid w:val="00C8515F"/>
    <w:rsid w:val="00C91DC8"/>
    <w:rsid w:val="00C922CE"/>
    <w:rsid w:val="00C92822"/>
    <w:rsid w:val="00CA1366"/>
    <w:rsid w:val="00CA5C74"/>
    <w:rsid w:val="00CA7817"/>
    <w:rsid w:val="00CB050F"/>
    <w:rsid w:val="00CB1DB0"/>
    <w:rsid w:val="00CB3640"/>
    <w:rsid w:val="00CB4885"/>
    <w:rsid w:val="00CB510D"/>
    <w:rsid w:val="00CB6CBF"/>
    <w:rsid w:val="00CB72C4"/>
    <w:rsid w:val="00CC00BD"/>
    <w:rsid w:val="00CC05EB"/>
    <w:rsid w:val="00CC1990"/>
    <w:rsid w:val="00CC3D85"/>
    <w:rsid w:val="00CC4FB9"/>
    <w:rsid w:val="00CC76E4"/>
    <w:rsid w:val="00CD172F"/>
    <w:rsid w:val="00CD670F"/>
    <w:rsid w:val="00CD67B9"/>
    <w:rsid w:val="00CD75F5"/>
    <w:rsid w:val="00CE0674"/>
    <w:rsid w:val="00CE0A3E"/>
    <w:rsid w:val="00CE517F"/>
    <w:rsid w:val="00CE68AB"/>
    <w:rsid w:val="00CF06AF"/>
    <w:rsid w:val="00CF09F9"/>
    <w:rsid w:val="00CF1B42"/>
    <w:rsid w:val="00CF2E39"/>
    <w:rsid w:val="00CF4176"/>
    <w:rsid w:val="00D00893"/>
    <w:rsid w:val="00D019EA"/>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6114"/>
    <w:rsid w:val="00D47E57"/>
    <w:rsid w:val="00D50485"/>
    <w:rsid w:val="00D51FE8"/>
    <w:rsid w:val="00D54007"/>
    <w:rsid w:val="00D55D92"/>
    <w:rsid w:val="00D57467"/>
    <w:rsid w:val="00D57921"/>
    <w:rsid w:val="00D60D46"/>
    <w:rsid w:val="00D61D35"/>
    <w:rsid w:val="00D62005"/>
    <w:rsid w:val="00D62B47"/>
    <w:rsid w:val="00D6631B"/>
    <w:rsid w:val="00D66978"/>
    <w:rsid w:val="00D6777C"/>
    <w:rsid w:val="00D67A4C"/>
    <w:rsid w:val="00D70423"/>
    <w:rsid w:val="00D711FA"/>
    <w:rsid w:val="00D723B4"/>
    <w:rsid w:val="00D72DC4"/>
    <w:rsid w:val="00D7328E"/>
    <w:rsid w:val="00D746D0"/>
    <w:rsid w:val="00D748ED"/>
    <w:rsid w:val="00D750F2"/>
    <w:rsid w:val="00D77522"/>
    <w:rsid w:val="00D806C5"/>
    <w:rsid w:val="00D8115C"/>
    <w:rsid w:val="00D82904"/>
    <w:rsid w:val="00D8482F"/>
    <w:rsid w:val="00D90F27"/>
    <w:rsid w:val="00D917C6"/>
    <w:rsid w:val="00D96D60"/>
    <w:rsid w:val="00DA0967"/>
    <w:rsid w:val="00DA09DE"/>
    <w:rsid w:val="00DA1039"/>
    <w:rsid w:val="00DA4705"/>
    <w:rsid w:val="00DA4998"/>
    <w:rsid w:val="00DA71B0"/>
    <w:rsid w:val="00DB0BD1"/>
    <w:rsid w:val="00DB31CD"/>
    <w:rsid w:val="00DB70FE"/>
    <w:rsid w:val="00DC2347"/>
    <w:rsid w:val="00DC5E2C"/>
    <w:rsid w:val="00DC67BA"/>
    <w:rsid w:val="00DC7555"/>
    <w:rsid w:val="00DC756B"/>
    <w:rsid w:val="00DC78DA"/>
    <w:rsid w:val="00DD04CA"/>
    <w:rsid w:val="00DD1F0C"/>
    <w:rsid w:val="00DD34D7"/>
    <w:rsid w:val="00DD353C"/>
    <w:rsid w:val="00DD4BA6"/>
    <w:rsid w:val="00DD6059"/>
    <w:rsid w:val="00DD68C4"/>
    <w:rsid w:val="00DD7647"/>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36CFC"/>
    <w:rsid w:val="00E406A5"/>
    <w:rsid w:val="00E431C2"/>
    <w:rsid w:val="00E43314"/>
    <w:rsid w:val="00E462A8"/>
    <w:rsid w:val="00E46767"/>
    <w:rsid w:val="00E471FC"/>
    <w:rsid w:val="00E473E0"/>
    <w:rsid w:val="00E5196A"/>
    <w:rsid w:val="00E51F52"/>
    <w:rsid w:val="00E52D0C"/>
    <w:rsid w:val="00E533AB"/>
    <w:rsid w:val="00E54034"/>
    <w:rsid w:val="00E54C77"/>
    <w:rsid w:val="00E568B3"/>
    <w:rsid w:val="00E6027A"/>
    <w:rsid w:val="00E62CE4"/>
    <w:rsid w:val="00E723E0"/>
    <w:rsid w:val="00E7576E"/>
    <w:rsid w:val="00E805B3"/>
    <w:rsid w:val="00E80F99"/>
    <w:rsid w:val="00E85108"/>
    <w:rsid w:val="00E87D93"/>
    <w:rsid w:val="00E90F05"/>
    <w:rsid w:val="00E9577F"/>
    <w:rsid w:val="00E97C1E"/>
    <w:rsid w:val="00EA3517"/>
    <w:rsid w:val="00EA44A4"/>
    <w:rsid w:val="00EA7DAE"/>
    <w:rsid w:val="00EB0A01"/>
    <w:rsid w:val="00EB2F21"/>
    <w:rsid w:val="00EB327B"/>
    <w:rsid w:val="00EB4059"/>
    <w:rsid w:val="00EB48B0"/>
    <w:rsid w:val="00EC3465"/>
    <w:rsid w:val="00EC398A"/>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EF6FC3"/>
    <w:rsid w:val="00F01D96"/>
    <w:rsid w:val="00F0202B"/>
    <w:rsid w:val="00F05738"/>
    <w:rsid w:val="00F05A89"/>
    <w:rsid w:val="00F07CD5"/>
    <w:rsid w:val="00F07FBA"/>
    <w:rsid w:val="00F10DFA"/>
    <w:rsid w:val="00F113C6"/>
    <w:rsid w:val="00F2169F"/>
    <w:rsid w:val="00F217C2"/>
    <w:rsid w:val="00F21A4C"/>
    <w:rsid w:val="00F22ABA"/>
    <w:rsid w:val="00F25662"/>
    <w:rsid w:val="00F303C6"/>
    <w:rsid w:val="00F34825"/>
    <w:rsid w:val="00F40779"/>
    <w:rsid w:val="00F40FBB"/>
    <w:rsid w:val="00F450CB"/>
    <w:rsid w:val="00F4567B"/>
    <w:rsid w:val="00F47308"/>
    <w:rsid w:val="00F50245"/>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5BF6"/>
    <w:rsid w:val="00FB6C67"/>
    <w:rsid w:val="00FC0329"/>
    <w:rsid w:val="00FC1865"/>
    <w:rsid w:val="00FC1E46"/>
    <w:rsid w:val="00FC3147"/>
    <w:rsid w:val="00FC379C"/>
    <w:rsid w:val="00FC4D48"/>
    <w:rsid w:val="00FC6B4C"/>
    <w:rsid w:val="00FC6D5B"/>
    <w:rsid w:val="00FC6EA5"/>
    <w:rsid w:val="00FD2549"/>
    <w:rsid w:val="00FD2D21"/>
    <w:rsid w:val="00FD35CD"/>
    <w:rsid w:val="00FD4A18"/>
    <w:rsid w:val="00FE0524"/>
    <w:rsid w:val="00FE3055"/>
    <w:rsid w:val="00FE4F59"/>
    <w:rsid w:val="00FE5772"/>
    <w:rsid w:val="00FE6659"/>
    <w:rsid w:val="00FE6DE0"/>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060"/>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84263F"/>
    <w:pPr>
      <w:keepNext/>
      <w:keepLines/>
      <w:spacing w:before="40" w:after="0"/>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84263F"/>
    <w:rPr>
      <w:rFonts w:ascii="Arial" w:eastAsiaTheme="majorEastAsia" w:hAnsi="Arial" w:cstheme="majorBidi"/>
      <w:color w:val="2F5496" w:themeColor="accent1" w:themeShade="BF"/>
      <w:sz w:val="24"/>
      <w:lang w:val="el-GR"/>
    </w:rPr>
  </w:style>
  <w:style w:type="character" w:styleId="FollowedHyperlink">
    <w:name w:val="FollowedHyperlink"/>
    <w:basedOn w:val="DefaultParagraphFont"/>
    <w:uiPriority w:val="99"/>
    <w:semiHidden/>
    <w:unhideWhenUsed/>
    <w:rsid w:val="00303C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588059">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5593582">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2348001">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280661">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1828336">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4309">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104210">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594192">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291850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772973">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47611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06138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2115632">
      <w:bodyDiv w:val="1"/>
      <w:marLeft w:val="0"/>
      <w:marRight w:val="0"/>
      <w:marTop w:val="0"/>
      <w:marBottom w:val="0"/>
      <w:divBdr>
        <w:top w:val="none" w:sz="0" w:space="0" w:color="auto"/>
        <w:left w:val="none" w:sz="0" w:space="0" w:color="auto"/>
        <w:bottom w:val="none" w:sz="0" w:space="0" w:color="auto"/>
        <w:right w:val="none" w:sz="0" w:space="0" w:color="auto"/>
      </w:divBdr>
    </w:div>
    <w:div w:id="102768571">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1440235">
      <w:bodyDiv w:val="1"/>
      <w:marLeft w:val="0"/>
      <w:marRight w:val="0"/>
      <w:marTop w:val="0"/>
      <w:marBottom w:val="0"/>
      <w:divBdr>
        <w:top w:val="none" w:sz="0" w:space="0" w:color="auto"/>
        <w:left w:val="none" w:sz="0" w:space="0" w:color="auto"/>
        <w:bottom w:val="none" w:sz="0" w:space="0" w:color="auto"/>
        <w:right w:val="none" w:sz="0" w:space="0" w:color="auto"/>
      </w:divBdr>
    </w:div>
    <w:div w:id="111561292">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217738">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6610793">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895021">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335702">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105818">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541254">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324341">
      <w:bodyDiv w:val="1"/>
      <w:marLeft w:val="0"/>
      <w:marRight w:val="0"/>
      <w:marTop w:val="0"/>
      <w:marBottom w:val="0"/>
      <w:divBdr>
        <w:top w:val="none" w:sz="0" w:space="0" w:color="auto"/>
        <w:left w:val="none" w:sz="0" w:space="0" w:color="auto"/>
        <w:bottom w:val="none" w:sz="0" w:space="0" w:color="auto"/>
        <w:right w:val="none" w:sz="0" w:space="0" w:color="auto"/>
      </w:divBdr>
    </w:div>
    <w:div w:id="147209886">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642869">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402152">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380644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070">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184270">
      <w:bodyDiv w:val="1"/>
      <w:marLeft w:val="0"/>
      <w:marRight w:val="0"/>
      <w:marTop w:val="0"/>
      <w:marBottom w:val="0"/>
      <w:divBdr>
        <w:top w:val="none" w:sz="0" w:space="0" w:color="auto"/>
        <w:left w:val="none" w:sz="0" w:space="0" w:color="auto"/>
        <w:bottom w:val="none" w:sz="0" w:space="0" w:color="auto"/>
        <w:right w:val="none" w:sz="0" w:space="0" w:color="auto"/>
      </w:divBdr>
    </w:div>
    <w:div w:id="18888002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339233">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69896661">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109734">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6206843">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8560608">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3724996">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4915928">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6269109">
      <w:bodyDiv w:val="1"/>
      <w:marLeft w:val="0"/>
      <w:marRight w:val="0"/>
      <w:marTop w:val="0"/>
      <w:marBottom w:val="0"/>
      <w:divBdr>
        <w:top w:val="none" w:sz="0" w:space="0" w:color="auto"/>
        <w:left w:val="none" w:sz="0" w:space="0" w:color="auto"/>
        <w:bottom w:val="none" w:sz="0" w:space="0" w:color="auto"/>
        <w:right w:val="none" w:sz="0" w:space="0" w:color="auto"/>
      </w:divBdr>
    </w:div>
    <w:div w:id="33785689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7187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7947842">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3464912">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2289846">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8994197">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4905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360766">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216595">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408544">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34106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6707">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3269823">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045122">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791511">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2275694">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254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57552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63825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676116">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302616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291723">
      <w:bodyDiv w:val="1"/>
      <w:marLeft w:val="0"/>
      <w:marRight w:val="0"/>
      <w:marTop w:val="0"/>
      <w:marBottom w:val="0"/>
      <w:divBdr>
        <w:top w:val="none" w:sz="0" w:space="0" w:color="auto"/>
        <w:left w:val="none" w:sz="0" w:space="0" w:color="auto"/>
        <w:bottom w:val="none" w:sz="0" w:space="0" w:color="auto"/>
        <w:right w:val="none" w:sz="0" w:space="0" w:color="auto"/>
      </w:divBdr>
    </w:div>
    <w:div w:id="650718412">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135158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914281">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655778">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171992">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194048">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564351">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259764">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15269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823038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02746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82507">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7910830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063282">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6877986">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3616210">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5800184">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6940518">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011523">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360667">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215188">
      <w:bodyDiv w:val="1"/>
      <w:marLeft w:val="0"/>
      <w:marRight w:val="0"/>
      <w:marTop w:val="0"/>
      <w:marBottom w:val="0"/>
      <w:divBdr>
        <w:top w:val="none" w:sz="0" w:space="0" w:color="auto"/>
        <w:left w:val="none" w:sz="0" w:space="0" w:color="auto"/>
        <w:bottom w:val="none" w:sz="0" w:space="0" w:color="auto"/>
        <w:right w:val="none" w:sz="0" w:space="0" w:color="auto"/>
      </w:divBdr>
    </w:div>
    <w:div w:id="850140106">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3687694">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214188">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31707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0464543">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899748096">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274387">
      <w:bodyDiv w:val="1"/>
      <w:marLeft w:val="0"/>
      <w:marRight w:val="0"/>
      <w:marTop w:val="0"/>
      <w:marBottom w:val="0"/>
      <w:divBdr>
        <w:top w:val="none" w:sz="0" w:space="0" w:color="auto"/>
        <w:left w:val="none" w:sz="0" w:space="0" w:color="auto"/>
        <w:bottom w:val="none" w:sz="0" w:space="0" w:color="auto"/>
        <w:right w:val="none" w:sz="0" w:space="0" w:color="auto"/>
      </w:divBdr>
    </w:div>
    <w:div w:id="909653064">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35326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3732084">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5454388">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193637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39752846">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10626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6041425">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467610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2924222">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388774">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5695663">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3023673">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562897">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8726082">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5454">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0907525">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936927">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633523">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328906">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8527">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345435">
      <w:bodyDiv w:val="1"/>
      <w:marLeft w:val="0"/>
      <w:marRight w:val="0"/>
      <w:marTop w:val="0"/>
      <w:marBottom w:val="0"/>
      <w:divBdr>
        <w:top w:val="none" w:sz="0" w:space="0" w:color="auto"/>
        <w:left w:val="none" w:sz="0" w:space="0" w:color="auto"/>
        <w:bottom w:val="none" w:sz="0" w:space="0" w:color="auto"/>
        <w:right w:val="none" w:sz="0" w:space="0" w:color="auto"/>
      </w:divBdr>
    </w:div>
    <w:div w:id="1066876598">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9765798">
      <w:bodyDiv w:val="1"/>
      <w:marLeft w:val="0"/>
      <w:marRight w:val="0"/>
      <w:marTop w:val="0"/>
      <w:marBottom w:val="0"/>
      <w:divBdr>
        <w:top w:val="none" w:sz="0" w:space="0" w:color="auto"/>
        <w:left w:val="none" w:sz="0" w:space="0" w:color="auto"/>
        <w:bottom w:val="none" w:sz="0" w:space="0" w:color="auto"/>
        <w:right w:val="none" w:sz="0" w:space="0" w:color="auto"/>
      </w:divBdr>
    </w:div>
    <w:div w:id="1070083882">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151840">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58179">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56169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641030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9223901">
      <w:bodyDiv w:val="1"/>
      <w:marLeft w:val="0"/>
      <w:marRight w:val="0"/>
      <w:marTop w:val="0"/>
      <w:marBottom w:val="0"/>
      <w:divBdr>
        <w:top w:val="none" w:sz="0" w:space="0" w:color="auto"/>
        <w:left w:val="none" w:sz="0" w:space="0" w:color="auto"/>
        <w:bottom w:val="none" w:sz="0" w:space="0" w:color="auto"/>
        <w:right w:val="none" w:sz="0" w:space="0" w:color="auto"/>
      </w:divBdr>
    </w:div>
    <w:div w:id="1140420946">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3957690">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2477686">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7891329">
      <w:bodyDiv w:val="1"/>
      <w:marLeft w:val="0"/>
      <w:marRight w:val="0"/>
      <w:marTop w:val="0"/>
      <w:marBottom w:val="0"/>
      <w:divBdr>
        <w:top w:val="none" w:sz="0" w:space="0" w:color="auto"/>
        <w:left w:val="none" w:sz="0" w:space="0" w:color="auto"/>
        <w:bottom w:val="none" w:sz="0" w:space="0" w:color="auto"/>
        <w:right w:val="none" w:sz="0" w:space="0" w:color="auto"/>
      </w:divBdr>
    </w:div>
    <w:div w:id="1198161901">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9897618">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3366952">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2619413">
      <w:bodyDiv w:val="1"/>
      <w:marLeft w:val="0"/>
      <w:marRight w:val="0"/>
      <w:marTop w:val="0"/>
      <w:marBottom w:val="0"/>
      <w:divBdr>
        <w:top w:val="none" w:sz="0" w:space="0" w:color="auto"/>
        <w:left w:val="none" w:sz="0" w:space="0" w:color="auto"/>
        <w:bottom w:val="none" w:sz="0" w:space="0" w:color="auto"/>
        <w:right w:val="none" w:sz="0" w:space="0" w:color="auto"/>
      </w:divBdr>
    </w:div>
    <w:div w:id="1233471301">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2837011">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42218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61214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211915">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1334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079561">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711858">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308032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4109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905">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716033">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23663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6639154">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880901">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786954">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1760968">
      <w:bodyDiv w:val="1"/>
      <w:marLeft w:val="0"/>
      <w:marRight w:val="0"/>
      <w:marTop w:val="0"/>
      <w:marBottom w:val="0"/>
      <w:divBdr>
        <w:top w:val="none" w:sz="0" w:space="0" w:color="auto"/>
        <w:left w:val="none" w:sz="0" w:space="0" w:color="auto"/>
        <w:bottom w:val="none" w:sz="0" w:space="0" w:color="auto"/>
        <w:right w:val="none" w:sz="0" w:space="0" w:color="auto"/>
      </w:divBdr>
    </w:div>
    <w:div w:id="1375545343">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4988748">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531195">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515737">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102917">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09955998">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929613">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959872">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6654962">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068239">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4760900">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123889">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3882614">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255704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7741464">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135649">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08012">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0270626">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0892134">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3732991">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9018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33386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590469">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201245">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8173">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284051">
      <w:bodyDiv w:val="1"/>
      <w:marLeft w:val="0"/>
      <w:marRight w:val="0"/>
      <w:marTop w:val="0"/>
      <w:marBottom w:val="0"/>
      <w:divBdr>
        <w:top w:val="none" w:sz="0" w:space="0" w:color="auto"/>
        <w:left w:val="none" w:sz="0" w:space="0" w:color="auto"/>
        <w:bottom w:val="none" w:sz="0" w:space="0" w:color="auto"/>
        <w:right w:val="none" w:sz="0" w:space="0" w:color="auto"/>
      </w:divBdr>
    </w:div>
    <w:div w:id="1636374521">
      <w:bodyDiv w:val="1"/>
      <w:marLeft w:val="0"/>
      <w:marRight w:val="0"/>
      <w:marTop w:val="0"/>
      <w:marBottom w:val="0"/>
      <w:divBdr>
        <w:top w:val="none" w:sz="0" w:space="0" w:color="auto"/>
        <w:left w:val="none" w:sz="0" w:space="0" w:color="auto"/>
        <w:bottom w:val="none" w:sz="0" w:space="0" w:color="auto"/>
        <w:right w:val="none" w:sz="0" w:space="0" w:color="auto"/>
      </w:divBdr>
    </w:div>
    <w:div w:id="1638801158">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274394">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966828">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584767">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27591">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5235750">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069372">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295506">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983966">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068992">
      <w:bodyDiv w:val="1"/>
      <w:marLeft w:val="0"/>
      <w:marRight w:val="0"/>
      <w:marTop w:val="0"/>
      <w:marBottom w:val="0"/>
      <w:divBdr>
        <w:top w:val="none" w:sz="0" w:space="0" w:color="auto"/>
        <w:left w:val="none" w:sz="0" w:space="0" w:color="auto"/>
        <w:bottom w:val="none" w:sz="0" w:space="0" w:color="auto"/>
        <w:right w:val="none" w:sz="0" w:space="0" w:color="auto"/>
      </w:divBdr>
    </w:div>
    <w:div w:id="1713311566">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6275023">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668294">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211384">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024616">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327743">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760829">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9009253">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599448">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242852">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288189">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4418866">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880077">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8590407">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066640">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4708618">
      <w:bodyDiv w:val="1"/>
      <w:marLeft w:val="0"/>
      <w:marRight w:val="0"/>
      <w:marTop w:val="0"/>
      <w:marBottom w:val="0"/>
      <w:divBdr>
        <w:top w:val="none" w:sz="0" w:space="0" w:color="auto"/>
        <w:left w:val="none" w:sz="0" w:space="0" w:color="auto"/>
        <w:bottom w:val="none" w:sz="0" w:space="0" w:color="auto"/>
        <w:right w:val="none" w:sz="0" w:space="0" w:color="auto"/>
      </w:divBdr>
    </w:div>
    <w:div w:id="186575287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567732">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8562450">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2693754">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46843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09341">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5694203">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8537515">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833575">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07769">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237350">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474802">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4965708">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29637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842677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0005753">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656152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5570197">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4549559">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7841477">
      <w:bodyDiv w:val="1"/>
      <w:marLeft w:val="0"/>
      <w:marRight w:val="0"/>
      <w:marTop w:val="0"/>
      <w:marBottom w:val="0"/>
      <w:divBdr>
        <w:top w:val="none" w:sz="0" w:space="0" w:color="auto"/>
        <w:left w:val="none" w:sz="0" w:space="0" w:color="auto"/>
        <w:bottom w:val="none" w:sz="0" w:space="0" w:color="auto"/>
        <w:right w:val="none" w:sz="0" w:space="0" w:color="auto"/>
      </w:divBdr>
    </w:div>
    <w:div w:id="2108961151">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390575">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045451">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5442842">
      <w:bodyDiv w:val="1"/>
      <w:marLeft w:val="0"/>
      <w:marRight w:val="0"/>
      <w:marTop w:val="0"/>
      <w:marBottom w:val="0"/>
      <w:divBdr>
        <w:top w:val="none" w:sz="0" w:space="0" w:color="auto"/>
        <w:left w:val="none" w:sz="0" w:space="0" w:color="auto"/>
        <w:bottom w:val="none" w:sz="0" w:space="0" w:color="auto"/>
        <w:right w:val="none" w:sz="0" w:space="0" w:color="auto"/>
      </w:divBdr>
    </w:div>
    <w:div w:id="2138909355">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2573224">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61415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E6C41D-8FA9-47FC-8108-AE49FA3CF6B0}">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6</b:RefOrder>
  </b:Source>
  <b:Source>
    <b:Tag>Cas</b:Tag>
    <b:SourceType>Case</b:SourceType>
    <b:Guid>{25BE8A6F-5795-4709-8BEB-A1F6D6889387}</b:Guid>
    <b:Title>Case Study of Tesla</b:Title>
    <b:Reporter>Sathish, S and Weeknk, E</b:Reporter>
    <b:RefOrder>5</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9</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1</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10</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12</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7</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9</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21</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8</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4</b:RefOrder>
  </b:Source>
  <b:Source>
    <b:Tag>Sil20</b:Tag>
    <b:SourceType>Report</b:SourceType>
    <b:Guid>{56A8E709-3F25-493E-A17C-CD8CAEBE8A28}</b:Guid>
    <b:Title>Decentralized autonomous organization as a disruptive innovation in insurance industry </b:Title>
    <b:Year>2020</b:Year>
    <b:JournalName>Decentralized autonomous organization as a disruptive innovation in insurance industry </b:JournalName>
    <b:Author>
      <b:Author>
        <b:NameList>
          <b:Person>
            <b:Last>Siliämaa</b:Last>
            <b:First>R</b:First>
          </b:Person>
        </b:NameList>
      </b:Author>
    </b:Author>
    <b:RefOrder>14</b:RefOrder>
  </b:Source>
  <b:Source>
    <b:Tag>Mar23</b:Tag>
    <b:SourceType>InternetSite</b:SourceType>
    <b:Guid>{4758E852-AB00-4BFC-BF07-C3BE86FB8973}</b:Guid>
    <b:Title>Internet of Things (IoT) Market Size, Global Growth Drivers &amp; Opportunities</b:Title>
    <b:YearAccessed>2023</b:YearAccessed>
    <b:MonthAccessed>1</b:MonthAccessed>
    <b:DayAccessed>11</b:DayAccessed>
    <b:URL>https://www.marketsandmarkets.com/Market-Reports/internet-of-things-market-573.html?gclid=CjwKCAiA2fmdBhBpEiwA4CcHzejd0cNOlvrJW-Wan0ZshR0X9tq1e9yhSRDEAy5D-rlOAICBqcK-IBoCEzcQAvD_BwE</b:URL>
    <b:Author>
      <b:Author>
        <b:NameList>
          <b:Person>
            <b:Last>MarketsandMarkets</b:Last>
          </b:Person>
        </b:NameList>
      </b:Author>
    </b:Author>
    <b:RefOrder>15</b:RefOrder>
  </b:Source>
  <b:Source>
    <b:Tag>Ger20</b:Tag>
    <b:SourceType>InternetSite</b:SourceType>
    <b:Guid>{8EF16A09-2FB0-4DFD-B461-C4E0A56FA609}</b:Guid>
    <b:Title>Electric Vehicle Index: Electric Vehicle Trends | McKinsey</b:Title>
    <b:Year>2020</b:Year>
    <b:YearAccessed>2023</b:YearAccessed>
    <b:MonthAccessed>1</b:MonthAccessed>
    <b:DayAccessed>11</b:DayAccessed>
    <b:Author>
      <b:Author>
        <b:NameList>
          <b:Person>
            <b:Last>Gersdorf</b:Last>
            <b:First>T</b:First>
          </b:Person>
          <b:Person>
            <b:Last>Hertzke</b:Last>
            <b:First>P</b:First>
          </b:Person>
          <b:Person>
            <b:Last>Schaufuss</b:Last>
            <b:First>P</b:First>
          </b:Person>
          <b:Person>
            <b:Last>Schenk</b:Last>
            <b:First>S</b:First>
          </b:Person>
        </b:NameList>
      </b:Author>
    </b:Author>
    <b:RefOrder>16</b:RefOrder>
  </b:Source>
  <b:Source>
    <b:Tag>Wal20</b:Tag>
    <b:SourceType>InternetSite</b:SourceType>
    <b:Guid>{99D8190E-9D16-4095-B9AC-D89B3C88C3D4}</b:Guid>
    <b:Title>Wall Street Journal</b:Title>
    <b:Year>2020</b:Year>
    <b:YearAccessed>2023</b:YearAccessed>
    <b:MonthAccessed>1</b:MonthAccessed>
    <b:DayAccessed>11</b:DayAccessed>
    <b:URL>https://www.wsj.com/market-data/quotes/TSLA/financials/annual/income-statement</b:URL>
    <b:Author>
      <b:Author>
        <b:NameList>
          <b:Person>
            <b:Last>Wall Street Journal</b:Last>
          </b:Person>
        </b:NameList>
      </b:Author>
    </b:Author>
    <b:RefOrder>17</b:RefOrder>
  </b:Source>
  <b:Source>
    <b:Tag>sta23</b:Tag>
    <b:SourceType>InternetSite</b:SourceType>
    <b:Guid>{B60D9EE0-BC11-4403-901D-4779CBE78D8D}</b:Guid>
    <b:Title>Tesla's research and development expenses from FY 2010 to FY 2021</b:Title>
    <b:YearAccessed>2023</b:YearAccessed>
    <b:MonthAccessed>1</b:MonthAccessed>
    <b:DayAccessed>11</b:DayAccessed>
    <b:URL>https://www.statista.com/statistics/314863/research-and-development-expenses-of-tesla/</b:URL>
    <b:Author>
      <b:Author>
        <b:NameList>
          <b:Person>
            <b:Last>statista</b:Last>
          </b:Person>
        </b:NameList>
      </b:Author>
    </b:Author>
    <b:RefOrder>18</b:RefOrder>
  </b:Source>
  <b:Source>
    <b:Tag>BCG23</b:Tag>
    <b:SourceType>InternetSite</b:SourceType>
    <b:Guid>{0954F88F-8C0C-4415-98B3-F686F72DEEFE}</b:Guid>
    <b:Title>Self-Driving Cars Are Set to Revolutionize Urban Mobility</b:Title>
    <b:YearAccessed>2023</b:YearAccessed>
    <b:MonthAccessed>1</b:MonthAccessed>
    <b:DayAccessed>11</b:DayAccessed>
    <b:URL>https://www.bcg.com/press/8july2020-self-driving-cars-are-set-to-revolutionize-urban-mobility</b:URL>
    <b:Author>
      <b:Author>
        <b:NameList>
          <b:Person>
            <b:Last>BCG Global</b:Last>
          </b:Person>
        </b:NameList>
      </b:Author>
    </b:Author>
    <b:Year>2020</b:Year>
    <b:RefOrder>20</b:RefOrder>
  </b:Source>
  <b:Source>
    <b:Tag>res</b:Tag>
    <b:SourceType>InternetSite</b:SourceType>
    <b:Guid>{57E93747-E813-4640-A587-B21EA3F86F17}</b:Guid>
    <b:Title>Industry 5.0</b:Title>
    <b:URL>research-and-innovation.ec.europa.eu</b:URL>
    <b:Author>
      <b:Author>
        <b:NameList>
          <b:Person>
            <b:Last>research-and-innovation.ec.europa.eu</b:Last>
          </b:Person>
        </b:NameList>
      </b:Author>
    </b:Author>
    <b:RefOrder>1</b:RefOrder>
  </b:Source>
  <b:Source>
    <b:Tag>eth</b:Tag>
    <b:SourceType>InternetSite</b:SourceType>
    <b:Guid>{AA165CBD-7868-4086-8208-8008558EFF7A}</b:Guid>
    <b:Title>Introduction to Web3</b:Title>
    <b:URL>https://ethereum.org/en/web3/</b:URL>
    <b:Author>
      <b:Author>
        <b:NameList>
          <b:Person>
            <b:Last>ethereum</b:Last>
          </b:Person>
        </b:NameList>
      </b:Author>
    </b:Author>
    <b:RefOrder>2</b:RefOrder>
  </b:Source>
  <b:Source>
    <b:Tag>Tes211</b:Tag>
    <b:SourceType>InternetSite</b:SourceType>
    <b:Guid>{3CDB381F-3164-465A-8DD3-23A478911762}</b:Guid>
    <b:Title>Tesla Investor Relations</b:Title>
    <b:Year>2021</b:Year>
    <b:Author>
      <b:Author>
        <b:NameList>
          <b:Person>
            <b:Last>Tesla</b:Last>
          </b:Person>
        </b:NameList>
      </b:Author>
    </b:Author>
    <b:URL>https://ir.tesla.com/#quarterly-disclosure</b:URL>
    <b:RefOrder>13</b:RefOrder>
  </b:Source>
</b:Sources>
</file>

<file path=customXml/itemProps1.xml><?xml version="1.0" encoding="utf-8"?>
<ds:datastoreItem xmlns:ds="http://schemas.openxmlformats.org/officeDocument/2006/customXml" ds:itemID="{FB2E9CD9-7B03-414D-A7A5-80183CEB5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70</TotalTime>
  <Pages>16</Pages>
  <Words>4100</Words>
  <Characters>23373</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131</cp:revision>
  <dcterms:created xsi:type="dcterms:W3CDTF">2022-11-27T10:46:00Z</dcterms:created>
  <dcterms:modified xsi:type="dcterms:W3CDTF">2023-01-13T18:56:00Z</dcterms:modified>
</cp:coreProperties>
</file>